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357E3" w14:textId="0174703D" w:rsidR="00525F0F" w:rsidRPr="00FF5B22" w:rsidRDefault="00525F0F" w:rsidP="00FF0052">
      <w:pPr>
        <w:spacing w:line="240" w:lineRule="auto"/>
        <w:rPr>
          <w:lang w:val="en-GB"/>
        </w:rPr>
      </w:pPr>
      <w:r w:rsidRPr="00FF5B22">
        <w:rPr>
          <w:b/>
          <w:lang w:val="en-GB"/>
        </w:rPr>
        <w:t xml:space="preserve">Table </w:t>
      </w:r>
      <w:r w:rsidR="00B93315">
        <w:rPr>
          <w:b/>
          <w:lang w:val="en-GB"/>
        </w:rPr>
        <w:t>S1</w:t>
      </w:r>
      <w:r w:rsidRPr="00FF5B22">
        <w:rPr>
          <w:b/>
          <w:lang w:val="en-GB"/>
        </w:rPr>
        <w:t>. Use of corticosteroids and combination of treatments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488"/>
        <w:gridCol w:w="2430"/>
        <w:gridCol w:w="2430"/>
        <w:gridCol w:w="2648"/>
      </w:tblGrid>
      <w:tr w:rsidR="00525F0F" w:rsidRPr="00FF5B22" w14:paraId="240D3B01" w14:textId="77777777" w:rsidTr="00384500">
        <w:trPr>
          <w:trHeight w:val="320"/>
        </w:trPr>
        <w:tc>
          <w:tcPr>
            <w:tcW w:w="231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7183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  <w:tc>
          <w:tcPr>
            <w:tcW w:w="8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28475" w14:textId="77777777" w:rsidR="00525F0F" w:rsidRPr="00FF5B22" w:rsidRDefault="00525F0F" w:rsidP="00FF0052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FF5B22">
              <w:rPr>
                <w:b/>
                <w:bCs/>
                <w:lang w:val="en-GB"/>
              </w:rPr>
              <w:t>N (%)</w:t>
            </w:r>
          </w:p>
        </w:tc>
        <w:tc>
          <w:tcPr>
            <w:tcW w:w="8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05C7C" w14:textId="77777777" w:rsidR="00525F0F" w:rsidRPr="00FF5B22" w:rsidRDefault="00525F0F" w:rsidP="00FF0052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FF5B22">
              <w:rPr>
                <w:b/>
                <w:bCs/>
                <w:lang w:val="en-GB"/>
              </w:rPr>
              <w:t>Day of start*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8F50A" w14:textId="77777777" w:rsidR="00525F0F" w:rsidRPr="00FF5B22" w:rsidRDefault="00525F0F" w:rsidP="00FF0052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 w:rsidRPr="00FF5B22">
              <w:rPr>
                <w:b/>
                <w:bCs/>
                <w:lang w:val="en-GB"/>
              </w:rPr>
              <w:t>Duration of treatment*</w:t>
            </w:r>
          </w:p>
        </w:tc>
      </w:tr>
      <w:tr w:rsidR="00525F0F" w:rsidRPr="00FF5B22" w14:paraId="7BA1CE51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D5BF3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>Corticosteroids use (ever during hospital stay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D30CC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691/882 (78.3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5F2CD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0 [0, 2] 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08381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7 [4, 10] </w:t>
            </w:r>
          </w:p>
        </w:tc>
      </w:tr>
      <w:tr w:rsidR="00525F0F" w:rsidRPr="00FF5B22" w14:paraId="4A2639D4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4ED58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 xml:space="preserve">Early use of corticosteroids 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1FC71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485/882 (55.0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E7316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0 [0, 0] 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1EC63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7 [5, 11] </w:t>
            </w:r>
          </w:p>
        </w:tc>
      </w:tr>
      <w:tr w:rsidR="00525F0F" w:rsidRPr="00FF5B22" w14:paraId="2BACB81F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8545C5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 xml:space="preserve">  -Early use in the first 48 h after ICU admission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D2628C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 365 (41.4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1B4F61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110C3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</w:tr>
      <w:tr w:rsidR="00525F0F" w:rsidRPr="00FF5B22" w14:paraId="6041254E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204858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 xml:space="preserve">  -Onset before ICU admission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40B99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 120 (13.6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DA5D3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F872A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</w:tr>
      <w:tr w:rsidR="00525F0F" w:rsidRPr="00FF5B22" w14:paraId="298035A0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411361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 xml:space="preserve">Non-early use of corticosteroids 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91353F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397/882 (45.0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496E5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0D7CFA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</w:tr>
      <w:tr w:rsidR="00525F0F" w:rsidRPr="00FF5B22" w14:paraId="18FDAF36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95F472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 xml:space="preserve">  -Delayed use (after 48 h of ICU admission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CF9188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 206 (23.4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ED943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6 [3, 10] 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B1A46C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6 [4, 8]</w:t>
            </w:r>
          </w:p>
        </w:tc>
      </w:tr>
      <w:tr w:rsidR="00525F0F" w:rsidRPr="00FF5B22" w14:paraId="38F7D93C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376B47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 xml:space="preserve">  -Never used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1B79A2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 191 (21.7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15F27A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3F5C2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</w:tr>
      <w:tr w:rsidR="00525F0F" w:rsidRPr="00FF5B22" w14:paraId="402A1A11" w14:textId="77777777" w:rsidTr="000A2396">
        <w:trPr>
          <w:trHeight w:val="32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0CECE"/>
            <w:noWrap/>
            <w:vAlign w:val="bottom"/>
            <w:hideMark/>
          </w:tcPr>
          <w:p w14:paraId="1755B0C2" w14:textId="77777777" w:rsidR="00525F0F" w:rsidRPr="00FF5B22" w:rsidRDefault="00525F0F" w:rsidP="00FF0052">
            <w:pPr>
              <w:spacing w:line="240" w:lineRule="auto"/>
              <w:rPr>
                <w:b/>
                <w:bCs/>
                <w:i/>
                <w:iCs/>
                <w:lang w:val="en-GB"/>
              </w:rPr>
            </w:pPr>
            <w:r w:rsidRPr="00FF5B22">
              <w:rPr>
                <w:b/>
                <w:bCs/>
                <w:i/>
                <w:iCs/>
                <w:lang w:val="en-GB"/>
              </w:rPr>
              <w:t>Timing of corticosteroids administration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  <w:hideMark/>
          </w:tcPr>
          <w:p w14:paraId="4D6AD3C6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noWrap/>
            <w:vAlign w:val="center"/>
            <w:hideMark/>
          </w:tcPr>
          <w:p w14:paraId="164B2FD8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0CECE"/>
            <w:noWrap/>
            <w:vAlign w:val="center"/>
            <w:hideMark/>
          </w:tcPr>
          <w:p w14:paraId="5D772DEF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</w:tr>
      <w:tr w:rsidR="00525F0F" w:rsidRPr="00FF5B22" w14:paraId="55EE566A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6DBC3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>From symptoms onset to first dose (days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5999CA9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BCA8C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12 [9, 16] / 682***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2363DD1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</w:tr>
      <w:tr w:rsidR="00525F0F" w:rsidRPr="00FF5B22" w14:paraId="0B421E67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5F208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>From hospital admission to first dose (days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ED2E85C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8E7E5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4 [2, 8] / 682***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854E0D6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</w:tr>
      <w:tr w:rsidR="00525F0F" w:rsidRPr="00FF5B22" w14:paraId="281639A9" w14:textId="77777777" w:rsidTr="00384500">
        <w:trPr>
          <w:trHeight w:val="320"/>
        </w:trPr>
        <w:tc>
          <w:tcPr>
            <w:tcW w:w="2318" w:type="pct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9512CA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>From ICU admission to first dose (days)</w:t>
            </w:r>
          </w:p>
        </w:tc>
        <w:tc>
          <w:tcPr>
            <w:tcW w:w="86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BFE79CB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  <w:tc>
          <w:tcPr>
            <w:tcW w:w="86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3333E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0 [0, 2] / 691</w:t>
            </w:r>
          </w:p>
        </w:tc>
        <w:tc>
          <w:tcPr>
            <w:tcW w:w="94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621C1D8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</w:tr>
      <w:tr w:rsidR="00525F0F" w:rsidRPr="00FF5B22" w14:paraId="0FFA82AB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7AED917" w14:textId="77777777" w:rsidR="00525F0F" w:rsidRPr="00FF5B22" w:rsidRDefault="00525F0F" w:rsidP="00FF0052">
            <w:pPr>
              <w:spacing w:line="240" w:lineRule="auto"/>
              <w:rPr>
                <w:b/>
                <w:bCs/>
                <w:lang w:val="en-GB"/>
              </w:rPr>
            </w:pPr>
            <w:r w:rsidRPr="00FF5B22">
              <w:rPr>
                <w:b/>
                <w:bCs/>
                <w:lang w:val="en-GB"/>
              </w:rPr>
              <w:t xml:space="preserve">Systemic corticosteroid drug 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9CB3940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4600352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26C4E0A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</w:tr>
      <w:tr w:rsidR="00525F0F" w:rsidRPr="00FF5B22" w14:paraId="142F283A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393F9" w14:textId="77777777" w:rsidR="00525F0F" w:rsidRPr="00FF5B22" w:rsidRDefault="00525F0F" w:rsidP="00FF0052">
            <w:pPr>
              <w:spacing w:line="240" w:lineRule="auto"/>
              <w:ind w:firstLineChars="200" w:firstLine="440"/>
              <w:rPr>
                <w:i/>
                <w:iCs/>
                <w:lang w:val="en-GB"/>
              </w:rPr>
            </w:pPr>
            <w:r w:rsidRPr="00FF5B22">
              <w:rPr>
                <w:i/>
                <w:iCs/>
                <w:lang w:val="en-GB"/>
              </w:rPr>
              <w:t xml:space="preserve">Methylprednisolone 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06444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516/882 (58.5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35002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0 [0, 4] 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12542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9 [5, 13] </w:t>
            </w:r>
          </w:p>
        </w:tc>
      </w:tr>
      <w:tr w:rsidR="00525F0F" w:rsidRPr="00FF5B22" w14:paraId="2199329E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6E4FA" w14:textId="77777777" w:rsidR="00525F0F" w:rsidRPr="00FF5B22" w:rsidRDefault="00525F0F" w:rsidP="00FF0052">
            <w:pPr>
              <w:spacing w:line="240" w:lineRule="auto"/>
              <w:ind w:firstLineChars="200" w:firstLine="440"/>
              <w:rPr>
                <w:i/>
                <w:iCs/>
                <w:lang w:val="en-GB"/>
              </w:rPr>
            </w:pPr>
            <w:r w:rsidRPr="00FF5B22">
              <w:rPr>
                <w:i/>
                <w:iCs/>
                <w:lang w:val="en-GB"/>
              </w:rPr>
              <w:t>Dexamethasone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B3598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226/882 (25.6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3DBEA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1 [0, 4] 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875BA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9 [5, 12] </w:t>
            </w:r>
          </w:p>
        </w:tc>
      </w:tr>
      <w:tr w:rsidR="00525F0F" w:rsidRPr="00FF5B22" w14:paraId="71EEF604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7AD45" w14:textId="77777777" w:rsidR="00525F0F" w:rsidRPr="00FF5B22" w:rsidRDefault="00525F0F" w:rsidP="00FF0052">
            <w:pPr>
              <w:spacing w:line="240" w:lineRule="auto"/>
              <w:ind w:firstLineChars="200" w:firstLine="440"/>
              <w:rPr>
                <w:i/>
                <w:iCs/>
                <w:lang w:val="en-GB"/>
              </w:rPr>
            </w:pPr>
            <w:r w:rsidRPr="00FF5B22">
              <w:rPr>
                <w:i/>
                <w:iCs/>
                <w:lang w:val="en-GB"/>
              </w:rPr>
              <w:t xml:space="preserve">Prednisone 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EE9B0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49/882 (5.6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7D290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9 [1, 13] 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5BF0B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3 [2, 7] </w:t>
            </w:r>
          </w:p>
        </w:tc>
      </w:tr>
      <w:tr w:rsidR="00525F0F" w:rsidRPr="00FF5B22" w14:paraId="24AF0F9E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DC4E" w14:textId="77777777" w:rsidR="00525F0F" w:rsidRPr="00FF5B22" w:rsidRDefault="00525F0F" w:rsidP="00FF0052">
            <w:pPr>
              <w:spacing w:line="240" w:lineRule="auto"/>
              <w:rPr>
                <w:b/>
                <w:bCs/>
                <w:lang w:val="en-GB"/>
              </w:rPr>
            </w:pPr>
            <w:r w:rsidRPr="00FF5B22">
              <w:rPr>
                <w:b/>
                <w:bCs/>
                <w:lang w:val="en-GB"/>
              </w:rPr>
              <w:t>Corticosteroid dose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0890E" w14:textId="77777777" w:rsidR="00525F0F" w:rsidRPr="00FF5B22" w:rsidRDefault="00525F0F" w:rsidP="00FF0052">
            <w:pPr>
              <w:spacing w:line="240" w:lineRule="auto"/>
              <w:rPr>
                <w:b/>
                <w:bCs/>
                <w:lang w:val="en-GB"/>
              </w:rPr>
            </w:pP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6CD80" w14:textId="77777777" w:rsidR="00525F0F" w:rsidRPr="00FF5B22" w:rsidRDefault="00525F0F" w:rsidP="00FF0052">
            <w:pPr>
              <w:spacing w:line="240" w:lineRule="auto"/>
              <w:jc w:val="center"/>
              <w:rPr>
                <w:szCs w:val="20"/>
                <w:lang w:val="en-GB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6AB87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</w:tr>
      <w:tr w:rsidR="00525F0F" w:rsidRPr="00FF5B22" w14:paraId="3034E068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6F55D" w14:textId="77777777" w:rsidR="00525F0F" w:rsidRPr="00FF5B22" w:rsidRDefault="00525F0F" w:rsidP="00FF0052">
            <w:pPr>
              <w:spacing w:line="240" w:lineRule="auto"/>
              <w:ind w:firstLineChars="200" w:firstLine="440"/>
              <w:rPr>
                <w:i/>
                <w:iCs/>
                <w:lang w:val="en-GB"/>
              </w:rPr>
            </w:pPr>
            <w:r w:rsidRPr="00FF5B22">
              <w:rPr>
                <w:i/>
                <w:iCs/>
                <w:lang w:val="en-GB"/>
              </w:rPr>
              <w:lastRenderedPageBreak/>
              <w:t>Low dose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FF03E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142/882 (16.1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02CF4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0 [0, 4] 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9497C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9 [5, 14] </w:t>
            </w:r>
          </w:p>
        </w:tc>
      </w:tr>
      <w:tr w:rsidR="00525F0F" w:rsidRPr="00FF5B22" w14:paraId="2F30E860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1BEC2" w14:textId="77777777" w:rsidR="00525F0F" w:rsidRPr="00FF5B22" w:rsidRDefault="00525F0F" w:rsidP="00FF0052">
            <w:pPr>
              <w:spacing w:line="240" w:lineRule="auto"/>
              <w:ind w:firstLineChars="200" w:firstLine="440"/>
              <w:rPr>
                <w:i/>
                <w:iCs/>
                <w:lang w:val="en-GB"/>
              </w:rPr>
            </w:pPr>
            <w:r w:rsidRPr="00FF5B22">
              <w:rPr>
                <w:i/>
                <w:iCs/>
                <w:lang w:val="en-GB"/>
              </w:rPr>
              <w:t xml:space="preserve"> -Early use of low dose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01589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 131/882 (14.9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6E263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7E3F4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</w:tr>
      <w:tr w:rsidR="00525F0F" w:rsidRPr="00FF5B22" w14:paraId="77FF8B90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F7176" w14:textId="77777777" w:rsidR="00525F0F" w:rsidRPr="00FF5B22" w:rsidRDefault="00525F0F" w:rsidP="00FF0052">
            <w:pPr>
              <w:spacing w:line="240" w:lineRule="auto"/>
              <w:ind w:firstLineChars="200" w:firstLine="440"/>
              <w:rPr>
                <w:i/>
                <w:iCs/>
                <w:lang w:val="en-GB"/>
              </w:rPr>
            </w:pPr>
            <w:r w:rsidRPr="00FF5B22">
              <w:rPr>
                <w:i/>
                <w:iCs/>
                <w:lang w:val="en-GB"/>
              </w:rPr>
              <w:t>Moderate-high dose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07364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526/882 (59.6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8DA9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0 [0, 4] 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25E11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6 [3, 8] </w:t>
            </w:r>
          </w:p>
        </w:tc>
      </w:tr>
      <w:tr w:rsidR="00525F0F" w:rsidRPr="00FF5B22" w14:paraId="1C15F346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9A07E7" w14:textId="77777777" w:rsidR="00525F0F" w:rsidRPr="00FF5B22" w:rsidRDefault="00525F0F" w:rsidP="00FF0052">
            <w:pPr>
              <w:spacing w:line="240" w:lineRule="auto"/>
              <w:ind w:firstLineChars="200" w:firstLine="440"/>
              <w:rPr>
                <w:i/>
                <w:iCs/>
                <w:lang w:val="en-GB"/>
              </w:rPr>
            </w:pPr>
            <w:r w:rsidRPr="00FF5B22">
              <w:rPr>
                <w:i/>
                <w:iCs/>
                <w:lang w:val="en-GB"/>
              </w:rPr>
              <w:t xml:space="preserve"> -Early use of moderate-high dose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DF4AC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 xml:space="preserve"> 331/882 (37.5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103676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62DC0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</w:p>
        </w:tc>
      </w:tr>
      <w:tr w:rsidR="00525F0F" w:rsidRPr="00FF5B22" w14:paraId="398A4E50" w14:textId="77777777" w:rsidTr="00384500">
        <w:trPr>
          <w:trHeight w:val="32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12273B6" w14:textId="77777777" w:rsidR="00525F0F" w:rsidRPr="00FF5B22" w:rsidRDefault="00525F0F" w:rsidP="00FF0052">
            <w:pPr>
              <w:spacing w:line="240" w:lineRule="auto"/>
              <w:rPr>
                <w:b/>
                <w:bCs/>
                <w:i/>
                <w:iCs/>
                <w:lang w:val="en-GB"/>
              </w:rPr>
            </w:pPr>
            <w:r w:rsidRPr="00FF5B22">
              <w:rPr>
                <w:b/>
                <w:bCs/>
                <w:i/>
                <w:iCs/>
                <w:lang w:val="en-GB"/>
              </w:rPr>
              <w:t>Combinations of treatments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1BDD831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B1BD028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0D47DB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</w:tr>
      <w:tr w:rsidR="00525F0F" w:rsidRPr="00FF5B22" w14:paraId="631CA67D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B1DEB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>Only corticosteroids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78575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344/882 (39.0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79F1D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0 [0, 3] / 344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FEB90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6 [4, 9] / 344</w:t>
            </w:r>
          </w:p>
        </w:tc>
      </w:tr>
      <w:tr w:rsidR="00525F0F" w:rsidRPr="00FF5B22" w14:paraId="2F11AA63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BE592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 xml:space="preserve">Tocilizumab 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2FBE9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406/882 (46.0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70CBD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0 [0, 2] / 406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06223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3 [2, 4] / 406</w:t>
            </w:r>
          </w:p>
        </w:tc>
      </w:tr>
      <w:tr w:rsidR="00525F0F" w:rsidRPr="00FF5B22" w14:paraId="06D80DAB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2715A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 xml:space="preserve"> -Only Tocilizumab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37E48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59/882 (6.7%)</w:t>
            </w:r>
          </w:p>
        </w:tc>
        <w:tc>
          <w:tcPr>
            <w:tcW w:w="8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08247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0 [0, 2] / 59</w:t>
            </w:r>
          </w:p>
        </w:tc>
        <w:tc>
          <w:tcPr>
            <w:tcW w:w="9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28368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3 [2, 4] / 59</w:t>
            </w:r>
          </w:p>
        </w:tc>
      </w:tr>
      <w:tr w:rsidR="00525F0F" w:rsidRPr="00FF5B22" w14:paraId="42F622DE" w14:textId="77777777" w:rsidTr="00384500">
        <w:trPr>
          <w:trHeight w:val="300"/>
        </w:trPr>
        <w:tc>
          <w:tcPr>
            <w:tcW w:w="2318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9112BE" w14:textId="77777777" w:rsidR="00525F0F" w:rsidRPr="00FF5B22" w:rsidRDefault="00525F0F" w:rsidP="00FF0052">
            <w:pPr>
              <w:spacing w:line="240" w:lineRule="auto"/>
              <w:rPr>
                <w:lang w:val="en-GB"/>
              </w:rPr>
            </w:pPr>
            <w:r w:rsidRPr="00FF5B22">
              <w:rPr>
                <w:lang w:val="en-GB"/>
              </w:rPr>
              <w:t xml:space="preserve"> -Corticosteroids + Tocilizumab**</w:t>
            </w:r>
          </w:p>
        </w:tc>
        <w:tc>
          <w:tcPr>
            <w:tcW w:w="8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88D0A6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347/882 (39.3%)</w:t>
            </w:r>
          </w:p>
        </w:tc>
        <w:tc>
          <w:tcPr>
            <w:tcW w:w="8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4B9510A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  <w:tc>
          <w:tcPr>
            <w:tcW w:w="9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66B338" w14:textId="77777777" w:rsidR="00525F0F" w:rsidRPr="00FF5B22" w:rsidRDefault="00525F0F" w:rsidP="00FF0052">
            <w:pPr>
              <w:spacing w:line="240" w:lineRule="auto"/>
              <w:jc w:val="center"/>
              <w:rPr>
                <w:lang w:val="en-GB"/>
              </w:rPr>
            </w:pPr>
            <w:r w:rsidRPr="00FF5B22">
              <w:rPr>
                <w:lang w:val="en-GB"/>
              </w:rPr>
              <w:t> </w:t>
            </w:r>
          </w:p>
        </w:tc>
      </w:tr>
    </w:tbl>
    <w:p w14:paraId="77A468F9" w14:textId="77777777" w:rsidR="00525F0F" w:rsidRPr="00FF5B22" w:rsidRDefault="00525F0F" w:rsidP="00FF0052">
      <w:pPr>
        <w:spacing w:line="240" w:lineRule="auto"/>
        <w:rPr>
          <w:lang w:val="en-GB"/>
        </w:rPr>
      </w:pPr>
    </w:p>
    <w:p w14:paraId="795C1FD9" w14:textId="77777777" w:rsidR="00525F0F" w:rsidRPr="00FF5B22" w:rsidRDefault="00525F0F" w:rsidP="00FF0052">
      <w:pPr>
        <w:spacing w:line="240" w:lineRule="auto"/>
        <w:rPr>
          <w:lang w:val="en-GB"/>
        </w:rPr>
      </w:pPr>
      <w:r w:rsidRPr="00FF5B22">
        <w:rPr>
          <w:lang w:val="en-GB"/>
        </w:rPr>
        <w:t>*Only among treated patients.</w:t>
      </w:r>
    </w:p>
    <w:p w14:paraId="5E3ED0B9" w14:textId="77777777" w:rsidR="00525F0F" w:rsidRPr="00FF5B22" w:rsidRDefault="00525F0F" w:rsidP="00FF0052">
      <w:pPr>
        <w:spacing w:line="240" w:lineRule="auto"/>
        <w:rPr>
          <w:lang w:val="en-GB"/>
        </w:rPr>
      </w:pPr>
      <w:r w:rsidRPr="00FF5B22">
        <w:rPr>
          <w:lang w:val="en-GB"/>
        </w:rPr>
        <w:t>**Simultaneously or not.</w:t>
      </w:r>
    </w:p>
    <w:p w14:paraId="2ADA4404" w14:textId="77777777" w:rsidR="00525F0F" w:rsidRPr="00FF5B22" w:rsidRDefault="00525F0F" w:rsidP="00FF0052">
      <w:pPr>
        <w:spacing w:line="240" w:lineRule="auto"/>
        <w:rPr>
          <w:lang w:val="en-GB"/>
        </w:rPr>
      </w:pPr>
      <w:r w:rsidRPr="00FF5B22">
        <w:rPr>
          <w:lang w:val="en-GB"/>
        </w:rPr>
        <w:t>***For 9 patients there is no information on symptoms onset or day of hospital admission.</w:t>
      </w:r>
    </w:p>
    <w:sectPr w:rsidR="00525F0F" w:rsidRPr="00FF5B22" w:rsidSect="00FF0052">
      <w:pgSz w:w="16840" w:h="11900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89445" w14:textId="77777777" w:rsidR="00A64319" w:rsidRDefault="00A64319" w:rsidP="001068FE">
      <w:pPr>
        <w:spacing w:after="0" w:line="240" w:lineRule="auto"/>
      </w:pPr>
      <w:r>
        <w:separator/>
      </w:r>
    </w:p>
  </w:endnote>
  <w:endnote w:type="continuationSeparator" w:id="0">
    <w:p w14:paraId="129130B4" w14:textId="77777777" w:rsidR="00A64319" w:rsidRDefault="00A64319" w:rsidP="001068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AC491A" w14:textId="77777777" w:rsidR="00A64319" w:rsidRDefault="00A64319" w:rsidP="001068FE">
      <w:pPr>
        <w:spacing w:after="0" w:line="240" w:lineRule="auto"/>
      </w:pPr>
      <w:r>
        <w:separator/>
      </w:r>
    </w:p>
  </w:footnote>
  <w:footnote w:type="continuationSeparator" w:id="0">
    <w:p w14:paraId="00BEFC00" w14:textId="77777777" w:rsidR="00A64319" w:rsidRDefault="00A64319" w:rsidP="001068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36495D"/>
    <w:multiLevelType w:val="hybridMultilevel"/>
    <w:tmpl w:val="8610867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962F82"/>
    <w:multiLevelType w:val="hybridMultilevel"/>
    <w:tmpl w:val="E1A036E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tjAxsjSwMLQwt7RU0lEKTi0uzszPAykwNKgFAOrz9E8tAAAA"/>
  </w:docVars>
  <w:rsids>
    <w:rsidRoot w:val="0090230A"/>
    <w:rsid w:val="000011D2"/>
    <w:rsid w:val="00001271"/>
    <w:rsid w:val="00001834"/>
    <w:rsid w:val="00001E3B"/>
    <w:rsid w:val="00001FEA"/>
    <w:rsid w:val="00002AAB"/>
    <w:rsid w:val="0000378A"/>
    <w:rsid w:val="0000472E"/>
    <w:rsid w:val="00004A86"/>
    <w:rsid w:val="00005139"/>
    <w:rsid w:val="000054CD"/>
    <w:rsid w:val="000062B7"/>
    <w:rsid w:val="00010317"/>
    <w:rsid w:val="00010519"/>
    <w:rsid w:val="000116EF"/>
    <w:rsid w:val="00011BC0"/>
    <w:rsid w:val="00012364"/>
    <w:rsid w:val="0001254F"/>
    <w:rsid w:val="000127AC"/>
    <w:rsid w:val="000132C3"/>
    <w:rsid w:val="00013CF9"/>
    <w:rsid w:val="00013E3F"/>
    <w:rsid w:val="000143E1"/>
    <w:rsid w:val="000145D3"/>
    <w:rsid w:val="000152D1"/>
    <w:rsid w:val="0001674E"/>
    <w:rsid w:val="00016C04"/>
    <w:rsid w:val="00017648"/>
    <w:rsid w:val="00017952"/>
    <w:rsid w:val="00017C43"/>
    <w:rsid w:val="00017F77"/>
    <w:rsid w:val="0002009C"/>
    <w:rsid w:val="00020122"/>
    <w:rsid w:val="00020D97"/>
    <w:rsid w:val="000212B4"/>
    <w:rsid w:val="00021399"/>
    <w:rsid w:val="0002260F"/>
    <w:rsid w:val="00022CB1"/>
    <w:rsid w:val="00022F22"/>
    <w:rsid w:val="0002342D"/>
    <w:rsid w:val="00023B23"/>
    <w:rsid w:val="00023B87"/>
    <w:rsid w:val="00023F8A"/>
    <w:rsid w:val="0002412A"/>
    <w:rsid w:val="000242EC"/>
    <w:rsid w:val="00025245"/>
    <w:rsid w:val="00025607"/>
    <w:rsid w:val="000260B7"/>
    <w:rsid w:val="000268D2"/>
    <w:rsid w:val="00026CBF"/>
    <w:rsid w:val="00026F00"/>
    <w:rsid w:val="0003041B"/>
    <w:rsid w:val="000306BA"/>
    <w:rsid w:val="00030FBD"/>
    <w:rsid w:val="00031B7C"/>
    <w:rsid w:val="00031BA3"/>
    <w:rsid w:val="0003209D"/>
    <w:rsid w:val="0003405E"/>
    <w:rsid w:val="000340B5"/>
    <w:rsid w:val="000344B6"/>
    <w:rsid w:val="000344EE"/>
    <w:rsid w:val="000346A8"/>
    <w:rsid w:val="00034A62"/>
    <w:rsid w:val="00034C46"/>
    <w:rsid w:val="0003504F"/>
    <w:rsid w:val="000350CA"/>
    <w:rsid w:val="00035A9F"/>
    <w:rsid w:val="00035B21"/>
    <w:rsid w:val="00035CB7"/>
    <w:rsid w:val="000362DF"/>
    <w:rsid w:val="00036430"/>
    <w:rsid w:val="00036877"/>
    <w:rsid w:val="00037863"/>
    <w:rsid w:val="0004013A"/>
    <w:rsid w:val="0004118D"/>
    <w:rsid w:val="000418D4"/>
    <w:rsid w:val="00041E98"/>
    <w:rsid w:val="00042CD7"/>
    <w:rsid w:val="000431CB"/>
    <w:rsid w:val="00043EE2"/>
    <w:rsid w:val="00044A91"/>
    <w:rsid w:val="00044EFA"/>
    <w:rsid w:val="000457ED"/>
    <w:rsid w:val="000466A1"/>
    <w:rsid w:val="00046985"/>
    <w:rsid w:val="000469FD"/>
    <w:rsid w:val="00046F63"/>
    <w:rsid w:val="000471F4"/>
    <w:rsid w:val="000475B9"/>
    <w:rsid w:val="00047F69"/>
    <w:rsid w:val="0005094F"/>
    <w:rsid w:val="00050987"/>
    <w:rsid w:val="00050F72"/>
    <w:rsid w:val="0005225A"/>
    <w:rsid w:val="000529BB"/>
    <w:rsid w:val="00052B03"/>
    <w:rsid w:val="00052D45"/>
    <w:rsid w:val="0005320A"/>
    <w:rsid w:val="000535C4"/>
    <w:rsid w:val="00053974"/>
    <w:rsid w:val="00053CDD"/>
    <w:rsid w:val="00054241"/>
    <w:rsid w:val="0005448B"/>
    <w:rsid w:val="000549DF"/>
    <w:rsid w:val="00054AA0"/>
    <w:rsid w:val="00055108"/>
    <w:rsid w:val="000552E0"/>
    <w:rsid w:val="000552E1"/>
    <w:rsid w:val="000559BD"/>
    <w:rsid w:val="00055A34"/>
    <w:rsid w:val="00055F8B"/>
    <w:rsid w:val="000561B7"/>
    <w:rsid w:val="00060884"/>
    <w:rsid w:val="000609BE"/>
    <w:rsid w:val="00060B42"/>
    <w:rsid w:val="00061545"/>
    <w:rsid w:val="00061867"/>
    <w:rsid w:val="00062BC7"/>
    <w:rsid w:val="00062CEE"/>
    <w:rsid w:val="00063686"/>
    <w:rsid w:val="00064ADF"/>
    <w:rsid w:val="00065036"/>
    <w:rsid w:val="0006513F"/>
    <w:rsid w:val="0006528B"/>
    <w:rsid w:val="000652D3"/>
    <w:rsid w:val="0006554F"/>
    <w:rsid w:val="0006598D"/>
    <w:rsid w:val="0006688C"/>
    <w:rsid w:val="00066E64"/>
    <w:rsid w:val="000703E7"/>
    <w:rsid w:val="00072037"/>
    <w:rsid w:val="0007243F"/>
    <w:rsid w:val="00072838"/>
    <w:rsid w:val="00072FA9"/>
    <w:rsid w:val="0007478B"/>
    <w:rsid w:val="00074C3B"/>
    <w:rsid w:val="00074DA8"/>
    <w:rsid w:val="00075406"/>
    <w:rsid w:val="000773BE"/>
    <w:rsid w:val="00080472"/>
    <w:rsid w:val="00080D00"/>
    <w:rsid w:val="00080F46"/>
    <w:rsid w:val="0008161A"/>
    <w:rsid w:val="00083865"/>
    <w:rsid w:val="00083F3F"/>
    <w:rsid w:val="00084032"/>
    <w:rsid w:val="000842F2"/>
    <w:rsid w:val="000843A1"/>
    <w:rsid w:val="00084DAA"/>
    <w:rsid w:val="00085827"/>
    <w:rsid w:val="0008590F"/>
    <w:rsid w:val="00086E35"/>
    <w:rsid w:val="00087AFD"/>
    <w:rsid w:val="0009006D"/>
    <w:rsid w:val="00090959"/>
    <w:rsid w:val="00091412"/>
    <w:rsid w:val="00091DF2"/>
    <w:rsid w:val="000926C4"/>
    <w:rsid w:val="0009277A"/>
    <w:rsid w:val="00093906"/>
    <w:rsid w:val="00093F9E"/>
    <w:rsid w:val="00094653"/>
    <w:rsid w:val="00094766"/>
    <w:rsid w:val="0009508E"/>
    <w:rsid w:val="00096222"/>
    <w:rsid w:val="000963EB"/>
    <w:rsid w:val="00096936"/>
    <w:rsid w:val="00097257"/>
    <w:rsid w:val="00097422"/>
    <w:rsid w:val="000A0F40"/>
    <w:rsid w:val="000A2396"/>
    <w:rsid w:val="000A3858"/>
    <w:rsid w:val="000A389B"/>
    <w:rsid w:val="000A4BDF"/>
    <w:rsid w:val="000A5884"/>
    <w:rsid w:val="000A5A14"/>
    <w:rsid w:val="000A731B"/>
    <w:rsid w:val="000A7D75"/>
    <w:rsid w:val="000B01FB"/>
    <w:rsid w:val="000B05BD"/>
    <w:rsid w:val="000B0743"/>
    <w:rsid w:val="000B08A7"/>
    <w:rsid w:val="000B0B16"/>
    <w:rsid w:val="000B1DBA"/>
    <w:rsid w:val="000B260F"/>
    <w:rsid w:val="000B3384"/>
    <w:rsid w:val="000B3FC0"/>
    <w:rsid w:val="000B40F1"/>
    <w:rsid w:val="000B4A50"/>
    <w:rsid w:val="000B5656"/>
    <w:rsid w:val="000B5CAF"/>
    <w:rsid w:val="000B5F22"/>
    <w:rsid w:val="000B611A"/>
    <w:rsid w:val="000B6369"/>
    <w:rsid w:val="000B7855"/>
    <w:rsid w:val="000C07C7"/>
    <w:rsid w:val="000C09F7"/>
    <w:rsid w:val="000C1327"/>
    <w:rsid w:val="000C217D"/>
    <w:rsid w:val="000C2C14"/>
    <w:rsid w:val="000C33E3"/>
    <w:rsid w:val="000C3BAF"/>
    <w:rsid w:val="000C3F3A"/>
    <w:rsid w:val="000C45F5"/>
    <w:rsid w:val="000C4769"/>
    <w:rsid w:val="000C4BCD"/>
    <w:rsid w:val="000C5AFF"/>
    <w:rsid w:val="000C64BD"/>
    <w:rsid w:val="000C7D36"/>
    <w:rsid w:val="000D01FE"/>
    <w:rsid w:val="000D0556"/>
    <w:rsid w:val="000D084C"/>
    <w:rsid w:val="000D0BE7"/>
    <w:rsid w:val="000D0FBD"/>
    <w:rsid w:val="000D14B8"/>
    <w:rsid w:val="000D1BDC"/>
    <w:rsid w:val="000D1EDF"/>
    <w:rsid w:val="000D24C8"/>
    <w:rsid w:val="000D3077"/>
    <w:rsid w:val="000D398A"/>
    <w:rsid w:val="000D401B"/>
    <w:rsid w:val="000D4D03"/>
    <w:rsid w:val="000D4F63"/>
    <w:rsid w:val="000D5257"/>
    <w:rsid w:val="000D5B24"/>
    <w:rsid w:val="000D5D52"/>
    <w:rsid w:val="000D5E06"/>
    <w:rsid w:val="000D6234"/>
    <w:rsid w:val="000D668F"/>
    <w:rsid w:val="000E0C01"/>
    <w:rsid w:val="000E10F6"/>
    <w:rsid w:val="000E19D6"/>
    <w:rsid w:val="000E2819"/>
    <w:rsid w:val="000E28F0"/>
    <w:rsid w:val="000E2EE1"/>
    <w:rsid w:val="000E33BD"/>
    <w:rsid w:val="000E38FA"/>
    <w:rsid w:val="000E3E6B"/>
    <w:rsid w:val="000E3ED8"/>
    <w:rsid w:val="000E44B3"/>
    <w:rsid w:val="000E4878"/>
    <w:rsid w:val="000E6BDF"/>
    <w:rsid w:val="000E74D1"/>
    <w:rsid w:val="000E74FA"/>
    <w:rsid w:val="000E7974"/>
    <w:rsid w:val="000E7A28"/>
    <w:rsid w:val="000F17A1"/>
    <w:rsid w:val="000F185D"/>
    <w:rsid w:val="000F25BE"/>
    <w:rsid w:val="000F25FF"/>
    <w:rsid w:val="000F2A7C"/>
    <w:rsid w:val="000F2E3D"/>
    <w:rsid w:val="000F37EE"/>
    <w:rsid w:val="000F386F"/>
    <w:rsid w:val="000F3CEE"/>
    <w:rsid w:val="000F3D75"/>
    <w:rsid w:val="000F411C"/>
    <w:rsid w:val="000F41B6"/>
    <w:rsid w:val="000F4531"/>
    <w:rsid w:val="000F4778"/>
    <w:rsid w:val="000F4BB1"/>
    <w:rsid w:val="000F5164"/>
    <w:rsid w:val="000F52D2"/>
    <w:rsid w:val="000F5FB4"/>
    <w:rsid w:val="000F65C4"/>
    <w:rsid w:val="000F6839"/>
    <w:rsid w:val="000F6BA2"/>
    <w:rsid w:val="000F7047"/>
    <w:rsid w:val="000F7DFA"/>
    <w:rsid w:val="00100037"/>
    <w:rsid w:val="00100730"/>
    <w:rsid w:val="00100B53"/>
    <w:rsid w:val="00101246"/>
    <w:rsid w:val="0010187E"/>
    <w:rsid w:val="00101FB2"/>
    <w:rsid w:val="001023B8"/>
    <w:rsid w:val="00103EC2"/>
    <w:rsid w:val="001040D1"/>
    <w:rsid w:val="001045C3"/>
    <w:rsid w:val="001058A1"/>
    <w:rsid w:val="00106274"/>
    <w:rsid w:val="001068FE"/>
    <w:rsid w:val="00106C0C"/>
    <w:rsid w:val="00107088"/>
    <w:rsid w:val="00107303"/>
    <w:rsid w:val="0010756C"/>
    <w:rsid w:val="00110817"/>
    <w:rsid w:val="00110CAE"/>
    <w:rsid w:val="00111338"/>
    <w:rsid w:val="00111468"/>
    <w:rsid w:val="001115D4"/>
    <w:rsid w:val="00111BBE"/>
    <w:rsid w:val="00111D3C"/>
    <w:rsid w:val="0011234F"/>
    <w:rsid w:val="0011289B"/>
    <w:rsid w:val="00113177"/>
    <w:rsid w:val="001131E4"/>
    <w:rsid w:val="00114D74"/>
    <w:rsid w:val="001153C8"/>
    <w:rsid w:val="00115A19"/>
    <w:rsid w:val="00115B34"/>
    <w:rsid w:val="00115DA6"/>
    <w:rsid w:val="00116D0C"/>
    <w:rsid w:val="00117103"/>
    <w:rsid w:val="00117317"/>
    <w:rsid w:val="00117561"/>
    <w:rsid w:val="001178D3"/>
    <w:rsid w:val="00117F16"/>
    <w:rsid w:val="001218F9"/>
    <w:rsid w:val="00122932"/>
    <w:rsid w:val="001239B6"/>
    <w:rsid w:val="00123B87"/>
    <w:rsid w:val="00123D2A"/>
    <w:rsid w:val="001241FB"/>
    <w:rsid w:val="001247C9"/>
    <w:rsid w:val="001248EF"/>
    <w:rsid w:val="00124A69"/>
    <w:rsid w:val="00125317"/>
    <w:rsid w:val="0012566B"/>
    <w:rsid w:val="0012597D"/>
    <w:rsid w:val="00125AA2"/>
    <w:rsid w:val="00125F04"/>
    <w:rsid w:val="00125F83"/>
    <w:rsid w:val="001260F2"/>
    <w:rsid w:val="00126265"/>
    <w:rsid w:val="001265EA"/>
    <w:rsid w:val="00126982"/>
    <w:rsid w:val="00126E11"/>
    <w:rsid w:val="00127120"/>
    <w:rsid w:val="001274BE"/>
    <w:rsid w:val="00127A77"/>
    <w:rsid w:val="00127B83"/>
    <w:rsid w:val="001309B3"/>
    <w:rsid w:val="00130C42"/>
    <w:rsid w:val="00131356"/>
    <w:rsid w:val="00131593"/>
    <w:rsid w:val="001317BE"/>
    <w:rsid w:val="001322CE"/>
    <w:rsid w:val="00132995"/>
    <w:rsid w:val="00133399"/>
    <w:rsid w:val="00133505"/>
    <w:rsid w:val="001338AB"/>
    <w:rsid w:val="0013398C"/>
    <w:rsid w:val="00133D61"/>
    <w:rsid w:val="00133EA8"/>
    <w:rsid w:val="00133F99"/>
    <w:rsid w:val="0013452D"/>
    <w:rsid w:val="001348FF"/>
    <w:rsid w:val="00134F60"/>
    <w:rsid w:val="00135456"/>
    <w:rsid w:val="001358A8"/>
    <w:rsid w:val="0013664F"/>
    <w:rsid w:val="00136D84"/>
    <w:rsid w:val="0013710E"/>
    <w:rsid w:val="00137CA8"/>
    <w:rsid w:val="001401B9"/>
    <w:rsid w:val="001406A5"/>
    <w:rsid w:val="0014093F"/>
    <w:rsid w:val="00140B33"/>
    <w:rsid w:val="00140B63"/>
    <w:rsid w:val="0014125E"/>
    <w:rsid w:val="001414B2"/>
    <w:rsid w:val="0014169D"/>
    <w:rsid w:val="001417FB"/>
    <w:rsid w:val="001419FA"/>
    <w:rsid w:val="00141E6C"/>
    <w:rsid w:val="0014262E"/>
    <w:rsid w:val="00142867"/>
    <w:rsid w:val="00142CA9"/>
    <w:rsid w:val="00142FF1"/>
    <w:rsid w:val="001433E9"/>
    <w:rsid w:val="0014439C"/>
    <w:rsid w:val="00144EBB"/>
    <w:rsid w:val="00145223"/>
    <w:rsid w:val="00145B2E"/>
    <w:rsid w:val="0014733B"/>
    <w:rsid w:val="00147629"/>
    <w:rsid w:val="00147A01"/>
    <w:rsid w:val="00147FE7"/>
    <w:rsid w:val="001525FF"/>
    <w:rsid w:val="001529C1"/>
    <w:rsid w:val="00153074"/>
    <w:rsid w:val="00153C03"/>
    <w:rsid w:val="001540DB"/>
    <w:rsid w:val="00154404"/>
    <w:rsid w:val="00154EFE"/>
    <w:rsid w:val="001559A3"/>
    <w:rsid w:val="00155D97"/>
    <w:rsid w:val="00156373"/>
    <w:rsid w:val="001568B6"/>
    <w:rsid w:val="00157910"/>
    <w:rsid w:val="00160468"/>
    <w:rsid w:val="001609F8"/>
    <w:rsid w:val="00160B9D"/>
    <w:rsid w:val="00161CD9"/>
    <w:rsid w:val="00161FF0"/>
    <w:rsid w:val="00163711"/>
    <w:rsid w:val="0016400C"/>
    <w:rsid w:val="00164098"/>
    <w:rsid w:val="00164F26"/>
    <w:rsid w:val="00165009"/>
    <w:rsid w:val="0016506E"/>
    <w:rsid w:val="00165290"/>
    <w:rsid w:val="00165F78"/>
    <w:rsid w:val="00166AEB"/>
    <w:rsid w:val="001670D0"/>
    <w:rsid w:val="001671E8"/>
    <w:rsid w:val="00167564"/>
    <w:rsid w:val="0016771C"/>
    <w:rsid w:val="00167F41"/>
    <w:rsid w:val="00170C86"/>
    <w:rsid w:val="00171BD4"/>
    <w:rsid w:val="00172142"/>
    <w:rsid w:val="001732C2"/>
    <w:rsid w:val="00173F77"/>
    <w:rsid w:val="001758EC"/>
    <w:rsid w:val="0017679D"/>
    <w:rsid w:val="00177A39"/>
    <w:rsid w:val="00180005"/>
    <w:rsid w:val="00180782"/>
    <w:rsid w:val="00180B92"/>
    <w:rsid w:val="00180FEB"/>
    <w:rsid w:val="00181789"/>
    <w:rsid w:val="00181DDA"/>
    <w:rsid w:val="00182033"/>
    <w:rsid w:val="00182B55"/>
    <w:rsid w:val="00183352"/>
    <w:rsid w:val="001843D5"/>
    <w:rsid w:val="001846AE"/>
    <w:rsid w:val="00185A1B"/>
    <w:rsid w:val="00185A95"/>
    <w:rsid w:val="00185ADB"/>
    <w:rsid w:val="00185B26"/>
    <w:rsid w:val="00186B50"/>
    <w:rsid w:val="00186D63"/>
    <w:rsid w:val="00187002"/>
    <w:rsid w:val="001873E8"/>
    <w:rsid w:val="001916F2"/>
    <w:rsid w:val="00192081"/>
    <w:rsid w:val="001930A1"/>
    <w:rsid w:val="001937FD"/>
    <w:rsid w:val="00193A10"/>
    <w:rsid w:val="00193A50"/>
    <w:rsid w:val="0019422A"/>
    <w:rsid w:val="001951EC"/>
    <w:rsid w:val="00195430"/>
    <w:rsid w:val="00195EAB"/>
    <w:rsid w:val="00196406"/>
    <w:rsid w:val="001977E3"/>
    <w:rsid w:val="001A09D7"/>
    <w:rsid w:val="001A0F50"/>
    <w:rsid w:val="001A12AA"/>
    <w:rsid w:val="001A1E43"/>
    <w:rsid w:val="001A1F65"/>
    <w:rsid w:val="001A2082"/>
    <w:rsid w:val="001A2794"/>
    <w:rsid w:val="001A28B9"/>
    <w:rsid w:val="001A2B05"/>
    <w:rsid w:val="001A375C"/>
    <w:rsid w:val="001A3E5B"/>
    <w:rsid w:val="001A403B"/>
    <w:rsid w:val="001A4DD5"/>
    <w:rsid w:val="001A5039"/>
    <w:rsid w:val="001A5B41"/>
    <w:rsid w:val="001A5DB6"/>
    <w:rsid w:val="001A5FCF"/>
    <w:rsid w:val="001A600A"/>
    <w:rsid w:val="001A6A92"/>
    <w:rsid w:val="001A7600"/>
    <w:rsid w:val="001A7612"/>
    <w:rsid w:val="001A7852"/>
    <w:rsid w:val="001B1C45"/>
    <w:rsid w:val="001B236D"/>
    <w:rsid w:val="001B2BCA"/>
    <w:rsid w:val="001B3AE7"/>
    <w:rsid w:val="001B3E4B"/>
    <w:rsid w:val="001B4687"/>
    <w:rsid w:val="001B5166"/>
    <w:rsid w:val="001B6144"/>
    <w:rsid w:val="001B67DB"/>
    <w:rsid w:val="001B6BBF"/>
    <w:rsid w:val="001B7792"/>
    <w:rsid w:val="001B783A"/>
    <w:rsid w:val="001B78F9"/>
    <w:rsid w:val="001B7A3F"/>
    <w:rsid w:val="001C0FA8"/>
    <w:rsid w:val="001C12FD"/>
    <w:rsid w:val="001C19C4"/>
    <w:rsid w:val="001C1D65"/>
    <w:rsid w:val="001C2225"/>
    <w:rsid w:val="001C248D"/>
    <w:rsid w:val="001C279C"/>
    <w:rsid w:val="001C2BA5"/>
    <w:rsid w:val="001C3702"/>
    <w:rsid w:val="001C3C60"/>
    <w:rsid w:val="001C3F4C"/>
    <w:rsid w:val="001C4A89"/>
    <w:rsid w:val="001C4B0E"/>
    <w:rsid w:val="001C52A3"/>
    <w:rsid w:val="001C5A5D"/>
    <w:rsid w:val="001C5DCC"/>
    <w:rsid w:val="001C60FB"/>
    <w:rsid w:val="001C69ED"/>
    <w:rsid w:val="001C6C1A"/>
    <w:rsid w:val="001D0313"/>
    <w:rsid w:val="001D0B75"/>
    <w:rsid w:val="001D0F63"/>
    <w:rsid w:val="001D1321"/>
    <w:rsid w:val="001D24B9"/>
    <w:rsid w:val="001D3156"/>
    <w:rsid w:val="001D348D"/>
    <w:rsid w:val="001D44B3"/>
    <w:rsid w:val="001D48C6"/>
    <w:rsid w:val="001D5656"/>
    <w:rsid w:val="001D5BDC"/>
    <w:rsid w:val="001D5E22"/>
    <w:rsid w:val="001D66FB"/>
    <w:rsid w:val="001D78D2"/>
    <w:rsid w:val="001D7E80"/>
    <w:rsid w:val="001E02B0"/>
    <w:rsid w:val="001E1983"/>
    <w:rsid w:val="001E1E75"/>
    <w:rsid w:val="001E2549"/>
    <w:rsid w:val="001E2A25"/>
    <w:rsid w:val="001E2D73"/>
    <w:rsid w:val="001E3730"/>
    <w:rsid w:val="001E4A5C"/>
    <w:rsid w:val="001E5144"/>
    <w:rsid w:val="001E6039"/>
    <w:rsid w:val="001E6BBA"/>
    <w:rsid w:val="001F0707"/>
    <w:rsid w:val="001F070F"/>
    <w:rsid w:val="001F09A2"/>
    <w:rsid w:val="001F1152"/>
    <w:rsid w:val="001F152F"/>
    <w:rsid w:val="001F15C2"/>
    <w:rsid w:val="001F1AFF"/>
    <w:rsid w:val="001F227A"/>
    <w:rsid w:val="001F2FA2"/>
    <w:rsid w:val="001F3950"/>
    <w:rsid w:val="001F3C98"/>
    <w:rsid w:val="001F469C"/>
    <w:rsid w:val="001F46DE"/>
    <w:rsid w:val="001F4DFA"/>
    <w:rsid w:val="001F51A0"/>
    <w:rsid w:val="001F5C20"/>
    <w:rsid w:val="001F5F30"/>
    <w:rsid w:val="001F63F3"/>
    <w:rsid w:val="001F6A74"/>
    <w:rsid w:val="001F6CA7"/>
    <w:rsid w:val="001F6D7F"/>
    <w:rsid w:val="001F6E95"/>
    <w:rsid w:val="001F70AE"/>
    <w:rsid w:val="001F757A"/>
    <w:rsid w:val="002009C1"/>
    <w:rsid w:val="00200CA8"/>
    <w:rsid w:val="0020175C"/>
    <w:rsid w:val="00202469"/>
    <w:rsid w:val="0020302B"/>
    <w:rsid w:val="00203946"/>
    <w:rsid w:val="00203DF9"/>
    <w:rsid w:val="00204546"/>
    <w:rsid w:val="00204613"/>
    <w:rsid w:val="00205E50"/>
    <w:rsid w:val="00206097"/>
    <w:rsid w:val="0020644F"/>
    <w:rsid w:val="00206827"/>
    <w:rsid w:val="002068FE"/>
    <w:rsid w:val="00207353"/>
    <w:rsid w:val="00207515"/>
    <w:rsid w:val="00207784"/>
    <w:rsid w:val="002077E2"/>
    <w:rsid w:val="002119D2"/>
    <w:rsid w:val="00211F08"/>
    <w:rsid w:val="00211F80"/>
    <w:rsid w:val="00212D1D"/>
    <w:rsid w:val="00212EF2"/>
    <w:rsid w:val="002132FA"/>
    <w:rsid w:val="00213313"/>
    <w:rsid w:val="002135B7"/>
    <w:rsid w:val="00213BBF"/>
    <w:rsid w:val="00213FC8"/>
    <w:rsid w:val="00214042"/>
    <w:rsid w:val="002140AE"/>
    <w:rsid w:val="002148DA"/>
    <w:rsid w:val="002151A8"/>
    <w:rsid w:val="002157FC"/>
    <w:rsid w:val="00216B8F"/>
    <w:rsid w:val="00216C85"/>
    <w:rsid w:val="00216F92"/>
    <w:rsid w:val="00217108"/>
    <w:rsid w:val="00217492"/>
    <w:rsid w:val="00217A24"/>
    <w:rsid w:val="00217A86"/>
    <w:rsid w:val="002207A3"/>
    <w:rsid w:val="00221E6D"/>
    <w:rsid w:val="0022389D"/>
    <w:rsid w:val="00225230"/>
    <w:rsid w:val="00225C8D"/>
    <w:rsid w:val="00225EE9"/>
    <w:rsid w:val="00226C29"/>
    <w:rsid w:val="00226C35"/>
    <w:rsid w:val="0022788E"/>
    <w:rsid w:val="00227B9B"/>
    <w:rsid w:val="0023050F"/>
    <w:rsid w:val="00230E14"/>
    <w:rsid w:val="002311F6"/>
    <w:rsid w:val="00232010"/>
    <w:rsid w:val="00232126"/>
    <w:rsid w:val="0023247E"/>
    <w:rsid w:val="002325AF"/>
    <w:rsid w:val="00232B9F"/>
    <w:rsid w:val="00232D6F"/>
    <w:rsid w:val="00233443"/>
    <w:rsid w:val="00233D48"/>
    <w:rsid w:val="0023457F"/>
    <w:rsid w:val="00236248"/>
    <w:rsid w:val="0023628B"/>
    <w:rsid w:val="002367EF"/>
    <w:rsid w:val="00237239"/>
    <w:rsid w:val="002405C2"/>
    <w:rsid w:val="00240708"/>
    <w:rsid w:val="002409C5"/>
    <w:rsid w:val="002409D3"/>
    <w:rsid w:val="00242444"/>
    <w:rsid w:val="002433CE"/>
    <w:rsid w:val="00243843"/>
    <w:rsid w:val="00243D23"/>
    <w:rsid w:val="00243F45"/>
    <w:rsid w:val="00244148"/>
    <w:rsid w:val="00245360"/>
    <w:rsid w:val="0024612C"/>
    <w:rsid w:val="002464BD"/>
    <w:rsid w:val="00246638"/>
    <w:rsid w:val="00246EB9"/>
    <w:rsid w:val="002472B9"/>
    <w:rsid w:val="00247BBA"/>
    <w:rsid w:val="002506CE"/>
    <w:rsid w:val="00250991"/>
    <w:rsid w:val="0025157E"/>
    <w:rsid w:val="00251C4B"/>
    <w:rsid w:val="00251E77"/>
    <w:rsid w:val="0025204D"/>
    <w:rsid w:val="00252399"/>
    <w:rsid w:val="002525A8"/>
    <w:rsid w:val="002528BD"/>
    <w:rsid w:val="00252A52"/>
    <w:rsid w:val="00253343"/>
    <w:rsid w:val="00253B9F"/>
    <w:rsid w:val="00253E9F"/>
    <w:rsid w:val="00254AEC"/>
    <w:rsid w:val="00254F4E"/>
    <w:rsid w:val="00255415"/>
    <w:rsid w:val="00255F9B"/>
    <w:rsid w:val="00256AB4"/>
    <w:rsid w:val="00256B20"/>
    <w:rsid w:val="00256C0B"/>
    <w:rsid w:val="00256C7E"/>
    <w:rsid w:val="00256F63"/>
    <w:rsid w:val="002573A1"/>
    <w:rsid w:val="00257FD8"/>
    <w:rsid w:val="00260396"/>
    <w:rsid w:val="002611D2"/>
    <w:rsid w:val="00261468"/>
    <w:rsid w:val="0026196F"/>
    <w:rsid w:val="00261A9C"/>
    <w:rsid w:val="00261AC4"/>
    <w:rsid w:val="00261BAA"/>
    <w:rsid w:val="002622FC"/>
    <w:rsid w:val="0026263B"/>
    <w:rsid w:val="00262830"/>
    <w:rsid w:val="00262EF0"/>
    <w:rsid w:val="002630BD"/>
    <w:rsid w:val="002635BB"/>
    <w:rsid w:val="00263EFF"/>
    <w:rsid w:val="00265BDA"/>
    <w:rsid w:val="00265BFD"/>
    <w:rsid w:val="00265D32"/>
    <w:rsid w:val="00266505"/>
    <w:rsid w:val="00266798"/>
    <w:rsid w:val="002668B1"/>
    <w:rsid w:val="00266A19"/>
    <w:rsid w:val="00267BCC"/>
    <w:rsid w:val="00267F31"/>
    <w:rsid w:val="00270287"/>
    <w:rsid w:val="0027398F"/>
    <w:rsid w:val="00273B9E"/>
    <w:rsid w:val="00273CC7"/>
    <w:rsid w:val="00273D34"/>
    <w:rsid w:val="00273EDB"/>
    <w:rsid w:val="002749FE"/>
    <w:rsid w:val="002764DE"/>
    <w:rsid w:val="002772ED"/>
    <w:rsid w:val="00277432"/>
    <w:rsid w:val="00277ED2"/>
    <w:rsid w:val="0028097D"/>
    <w:rsid w:val="00280CEC"/>
    <w:rsid w:val="00280D9B"/>
    <w:rsid w:val="00282D3E"/>
    <w:rsid w:val="00283751"/>
    <w:rsid w:val="00283FE4"/>
    <w:rsid w:val="00284116"/>
    <w:rsid w:val="00284395"/>
    <w:rsid w:val="00284C1F"/>
    <w:rsid w:val="00285258"/>
    <w:rsid w:val="002853F9"/>
    <w:rsid w:val="002858E9"/>
    <w:rsid w:val="0028621B"/>
    <w:rsid w:val="00286244"/>
    <w:rsid w:val="0028631A"/>
    <w:rsid w:val="00290673"/>
    <w:rsid w:val="00290A6A"/>
    <w:rsid w:val="00292BD5"/>
    <w:rsid w:val="00292DD3"/>
    <w:rsid w:val="0029301C"/>
    <w:rsid w:val="002940D4"/>
    <w:rsid w:val="0029416D"/>
    <w:rsid w:val="0029490D"/>
    <w:rsid w:val="00294D44"/>
    <w:rsid w:val="002951A5"/>
    <w:rsid w:val="002951CF"/>
    <w:rsid w:val="00297040"/>
    <w:rsid w:val="00297A09"/>
    <w:rsid w:val="002A06F9"/>
    <w:rsid w:val="002A1581"/>
    <w:rsid w:val="002A16BE"/>
    <w:rsid w:val="002A1CBD"/>
    <w:rsid w:val="002A2D0C"/>
    <w:rsid w:val="002A3AEC"/>
    <w:rsid w:val="002A3C45"/>
    <w:rsid w:val="002A43DA"/>
    <w:rsid w:val="002A459C"/>
    <w:rsid w:val="002A6B06"/>
    <w:rsid w:val="002A74F0"/>
    <w:rsid w:val="002A797A"/>
    <w:rsid w:val="002A7B34"/>
    <w:rsid w:val="002B060D"/>
    <w:rsid w:val="002B1239"/>
    <w:rsid w:val="002B1470"/>
    <w:rsid w:val="002B1CAC"/>
    <w:rsid w:val="002B1CE3"/>
    <w:rsid w:val="002B2383"/>
    <w:rsid w:val="002B3144"/>
    <w:rsid w:val="002B3A2B"/>
    <w:rsid w:val="002B3CF0"/>
    <w:rsid w:val="002B416E"/>
    <w:rsid w:val="002B46FE"/>
    <w:rsid w:val="002B4ECD"/>
    <w:rsid w:val="002B664E"/>
    <w:rsid w:val="002B694D"/>
    <w:rsid w:val="002B7B00"/>
    <w:rsid w:val="002C11CE"/>
    <w:rsid w:val="002C209C"/>
    <w:rsid w:val="002C2886"/>
    <w:rsid w:val="002C2D1A"/>
    <w:rsid w:val="002C3262"/>
    <w:rsid w:val="002C32AA"/>
    <w:rsid w:val="002C3DC7"/>
    <w:rsid w:val="002C3F76"/>
    <w:rsid w:val="002C4DE3"/>
    <w:rsid w:val="002D0756"/>
    <w:rsid w:val="002D0797"/>
    <w:rsid w:val="002D3811"/>
    <w:rsid w:val="002D3E8D"/>
    <w:rsid w:val="002D492D"/>
    <w:rsid w:val="002D4DFB"/>
    <w:rsid w:val="002D55D9"/>
    <w:rsid w:val="002D59D1"/>
    <w:rsid w:val="002D62FB"/>
    <w:rsid w:val="002D6577"/>
    <w:rsid w:val="002D6F78"/>
    <w:rsid w:val="002D79CB"/>
    <w:rsid w:val="002E0422"/>
    <w:rsid w:val="002E0911"/>
    <w:rsid w:val="002E1254"/>
    <w:rsid w:val="002E1686"/>
    <w:rsid w:val="002E22B8"/>
    <w:rsid w:val="002E2345"/>
    <w:rsid w:val="002E30AF"/>
    <w:rsid w:val="002E4FF1"/>
    <w:rsid w:val="002E54E5"/>
    <w:rsid w:val="002E6DCA"/>
    <w:rsid w:val="002E7450"/>
    <w:rsid w:val="002F0149"/>
    <w:rsid w:val="002F072F"/>
    <w:rsid w:val="002F0863"/>
    <w:rsid w:val="002F1522"/>
    <w:rsid w:val="002F178E"/>
    <w:rsid w:val="002F1AA1"/>
    <w:rsid w:val="002F1B4F"/>
    <w:rsid w:val="002F2577"/>
    <w:rsid w:val="002F320C"/>
    <w:rsid w:val="002F35B7"/>
    <w:rsid w:val="002F4018"/>
    <w:rsid w:val="002F45EC"/>
    <w:rsid w:val="002F4AF0"/>
    <w:rsid w:val="002F633F"/>
    <w:rsid w:val="002F66AC"/>
    <w:rsid w:val="002F6CC5"/>
    <w:rsid w:val="002F6CE5"/>
    <w:rsid w:val="002F74FC"/>
    <w:rsid w:val="002F7C87"/>
    <w:rsid w:val="003003C3"/>
    <w:rsid w:val="003008BC"/>
    <w:rsid w:val="00300A66"/>
    <w:rsid w:val="00300F46"/>
    <w:rsid w:val="003015D8"/>
    <w:rsid w:val="00301A9A"/>
    <w:rsid w:val="00301D40"/>
    <w:rsid w:val="00304A57"/>
    <w:rsid w:val="00305425"/>
    <w:rsid w:val="00305759"/>
    <w:rsid w:val="00307994"/>
    <w:rsid w:val="00310CE0"/>
    <w:rsid w:val="003113A1"/>
    <w:rsid w:val="00311C11"/>
    <w:rsid w:val="003124AC"/>
    <w:rsid w:val="003125CB"/>
    <w:rsid w:val="0031297F"/>
    <w:rsid w:val="00312E40"/>
    <w:rsid w:val="00313B46"/>
    <w:rsid w:val="003145BE"/>
    <w:rsid w:val="00314E29"/>
    <w:rsid w:val="00315476"/>
    <w:rsid w:val="00315CD9"/>
    <w:rsid w:val="00315E57"/>
    <w:rsid w:val="0031609F"/>
    <w:rsid w:val="00316262"/>
    <w:rsid w:val="0031694F"/>
    <w:rsid w:val="00316D1E"/>
    <w:rsid w:val="0031740F"/>
    <w:rsid w:val="003174FD"/>
    <w:rsid w:val="0031753A"/>
    <w:rsid w:val="00317BD4"/>
    <w:rsid w:val="00317FF0"/>
    <w:rsid w:val="0032014D"/>
    <w:rsid w:val="003204ED"/>
    <w:rsid w:val="003206B6"/>
    <w:rsid w:val="003210FB"/>
    <w:rsid w:val="00321556"/>
    <w:rsid w:val="0032161F"/>
    <w:rsid w:val="00321716"/>
    <w:rsid w:val="00321854"/>
    <w:rsid w:val="00321C48"/>
    <w:rsid w:val="00321E52"/>
    <w:rsid w:val="003222B1"/>
    <w:rsid w:val="003231A7"/>
    <w:rsid w:val="0032403B"/>
    <w:rsid w:val="00324BBA"/>
    <w:rsid w:val="00324D2A"/>
    <w:rsid w:val="00325338"/>
    <w:rsid w:val="00325381"/>
    <w:rsid w:val="0032586C"/>
    <w:rsid w:val="00325A15"/>
    <w:rsid w:val="00325B17"/>
    <w:rsid w:val="00325D80"/>
    <w:rsid w:val="00325D9D"/>
    <w:rsid w:val="00325EAF"/>
    <w:rsid w:val="003269ED"/>
    <w:rsid w:val="00326FFF"/>
    <w:rsid w:val="0032726B"/>
    <w:rsid w:val="0032727B"/>
    <w:rsid w:val="003272DA"/>
    <w:rsid w:val="00327BAB"/>
    <w:rsid w:val="00327D3B"/>
    <w:rsid w:val="003302E8"/>
    <w:rsid w:val="003306BD"/>
    <w:rsid w:val="00330BB1"/>
    <w:rsid w:val="00331292"/>
    <w:rsid w:val="00331D57"/>
    <w:rsid w:val="00332051"/>
    <w:rsid w:val="00332705"/>
    <w:rsid w:val="003329E4"/>
    <w:rsid w:val="003329EA"/>
    <w:rsid w:val="00333435"/>
    <w:rsid w:val="003337A5"/>
    <w:rsid w:val="00333CA5"/>
    <w:rsid w:val="00333D55"/>
    <w:rsid w:val="003340D4"/>
    <w:rsid w:val="0033411C"/>
    <w:rsid w:val="00334BD5"/>
    <w:rsid w:val="00334EF2"/>
    <w:rsid w:val="00335C2F"/>
    <w:rsid w:val="00336993"/>
    <w:rsid w:val="00336EB3"/>
    <w:rsid w:val="00336F23"/>
    <w:rsid w:val="003372DF"/>
    <w:rsid w:val="00337E48"/>
    <w:rsid w:val="00340898"/>
    <w:rsid w:val="0034212C"/>
    <w:rsid w:val="003438E0"/>
    <w:rsid w:val="003438F6"/>
    <w:rsid w:val="003445A6"/>
    <w:rsid w:val="003447DB"/>
    <w:rsid w:val="00344D50"/>
    <w:rsid w:val="00344EF8"/>
    <w:rsid w:val="003452E8"/>
    <w:rsid w:val="003462E2"/>
    <w:rsid w:val="00346775"/>
    <w:rsid w:val="003469CB"/>
    <w:rsid w:val="003473D5"/>
    <w:rsid w:val="00347CEF"/>
    <w:rsid w:val="0035120C"/>
    <w:rsid w:val="003515EA"/>
    <w:rsid w:val="00351DB8"/>
    <w:rsid w:val="003533EC"/>
    <w:rsid w:val="003548FC"/>
    <w:rsid w:val="00354ED2"/>
    <w:rsid w:val="00355710"/>
    <w:rsid w:val="00355941"/>
    <w:rsid w:val="00355ABB"/>
    <w:rsid w:val="00355D11"/>
    <w:rsid w:val="00356834"/>
    <w:rsid w:val="003568C8"/>
    <w:rsid w:val="003601C1"/>
    <w:rsid w:val="00360FC6"/>
    <w:rsid w:val="00361268"/>
    <w:rsid w:val="003622E9"/>
    <w:rsid w:val="00362464"/>
    <w:rsid w:val="00362C83"/>
    <w:rsid w:val="00363890"/>
    <w:rsid w:val="00363F20"/>
    <w:rsid w:val="00363F65"/>
    <w:rsid w:val="0036605B"/>
    <w:rsid w:val="0036659A"/>
    <w:rsid w:val="00366CD5"/>
    <w:rsid w:val="00367A8D"/>
    <w:rsid w:val="00367D77"/>
    <w:rsid w:val="00367E02"/>
    <w:rsid w:val="00367F79"/>
    <w:rsid w:val="0037007C"/>
    <w:rsid w:val="0037033D"/>
    <w:rsid w:val="003703CC"/>
    <w:rsid w:val="0037110A"/>
    <w:rsid w:val="003711FC"/>
    <w:rsid w:val="0037122D"/>
    <w:rsid w:val="003712AA"/>
    <w:rsid w:val="003713AE"/>
    <w:rsid w:val="003717A9"/>
    <w:rsid w:val="00371888"/>
    <w:rsid w:val="003720DA"/>
    <w:rsid w:val="00372AFC"/>
    <w:rsid w:val="00373814"/>
    <w:rsid w:val="003748F9"/>
    <w:rsid w:val="00374E8F"/>
    <w:rsid w:val="00375673"/>
    <w:rsid w:val="00375EED"/>
    <w:rsid w:val="00376EAF"/>
    <w:rsid w:val="003770D3"/>
    <w:rsid w:val="0037736F"/>
    <w:rsid w:val="00380F1F"/>
    <w:rsid w:val="003811BA"/>
    <w:rsid w:val="0038147A"/>
    <w:rsid w:val="0038149D"/>
    <w:rsid w:val="00382908"/>
    <w:rsid w:val="00382A4C"/>
    <w:rsid w:val="00382EBA"/>
    <w:rsid w:val="003830B4"/>
    <w:rsid w:val="003837F0"/>
    <w:rsid w:val="003838CD"/>
    <w:rsid w:val="0038392D"/>
    <w:rsid w:val="00383AA9"/>
    <w:rsid w:val="00384500"/>
    <w:rsid w:val="00384E7A"/>
    <w:rsid w:val="0038539C"/>
    <w:rsid w:val="00386541"/>
    <w:rsid w:val="0038672E"/>
    <w:rsid w:val="00387053"/>
    <w:rsid w:val="00387906"/>
    <w:rsid w:val="003908B6"/>
    <w:rsid w:val="00390D8D"/>
    <w:rsid w:val="00390E17"/>
    <w:rsid w:val="003911B1"/>
    <w:rsid w:val="003916A7"/>
    <w:rsid w:val="003918F2"/>
    <w:rsid w:val="00391924"/>
    <w:rsid w:val="00391E60"/>
    <w:rsid w:val="003920AA"/>
    <w:rsid w:val="0039302D"/>
    <w:rsid w:val="00393784"/>
    <w:rsid w:val="00393A38"/>
    <w:rsid w:val="00393E0E"/>
    <w:rsid w:val="003941A1"/>
    <w:rsid w:val="00396066"/>
    <w:rsid w:val="00396213"/>
    <w:rsid w:val="003962D1"/>
    <w:rsid w:val="00396A55"/>
    <w:rsid w:val="00396B29"/>
    <w:rsid w:val="00397089"/>
    <w:rsid w:val="003A185E"/>
    <w:rsid w:val="003A27A3"/>
    <w:rsid w:val="003A2AD0"/>
    <w:rsid w:val="003A2CFA"/>
    <w:rsid w:val="003A2F0A"/>
    <w:rsid w:val="003A327B"/>
    <w:rsid w:val="003A473F"/>
    <w:rsid w:val="003A4F0E"/>
    <w:rsid w:val="003A5241"/>
    <w:rsid w:val="003A634E"/>
    <w:rsid w:val="003A6AED"/>
    <w:rsid w:val="003A6D83"/>
    <w:rsid w:val="003A7187"/>
    <w:rsid w:val="003A770B"/>
    <w:rsid w:val="003A7A29"/>
    <w:rsid w:val="003B039B"/>
    <w:rsid w:val="003B17CC"/>
    <w:rsid w:val="003B1F63"/>
    <w:rsid w:val="003B24C5"/>
    <w:rsid w:val="003B2E16"/>
    <w:rsid w:val="003B2F11"/>
    <w:rsid w:val="003B36EC"/>
    <w:rsid w:val="003B394C"/>
    <w:rsid w:val="003B3FF3"/>
    <w:rsid w:val="003B51F3"/>
    <w:rsid w:val="003B5238"/>
    <w:rsid w:val="003B54EA"/>
    <w:rsid w:val="003B5B06"/>
    <w:rsid w:val="003B6127"/>
    <w:rsid w:val="003B73A0"/>
    <w:rsid w:val="003B7BDA"/>
    <w:rsid w:val="003B7C4E"/>
    <w:rsid w:val="003B7E7A"/>
    <w:rsid w:val="003C0BFC"/>
    <w:rsid w:val="003C0E64"/>
    <w:rsid w:val="003C1280"/>
    <w:rsid w:val="003C1A27"/>
    <w:rsid w:val="003C38C3"/>
    <w:rsid w:val="003C3E26"/>
    <w:rsid w:val="003C407C"/>
    <w:rsid w:val="003C4426"/>
    <w:rsid w:val="003C61D3"/>
    <w:rsid w:val="003C65EE"/>
    <w:rsid w:val="003C66D0"/>
    <w:rsid w:val="003C6F6A"/>
    <w:rsid w:val="003C77E2"/>
    <w:rsid w:val="003D11FA"/>
    <w:rsid w:val="003D1A50"/>
    <w:rsid w:val="003D2666"/>
    <w:rsid w:val="003D4152"/>
    <w:rsid w:val="003D4587"/>
    <w:rsid w:val="003D5613"/>
    <w:rsid w:val="003D643C"/>
    <w:rsid w:val="003D6756"/>
    <w:rsid w:val="003D6C1C"/>
    <w:rsid w:val="003D7308"/>
    <w:rsid w:val="003E0299"/>
    <w:rsid w:val="003E0347"/>
    <w:rsid w:val="003E0B30"/>
    <w:rsid w:val="003E0F45"/>
    <w:rsid w:val="003E1141"/>
    <w:rsid w:val="003E1239"/>
    <w:rsid w:val="003E1C2D"/>
    <w:rsid w:val="003E216E"/>
    <w:rsid w:val="003E2270"/>
    <w:rsid w:val="003E262B"/>
    <w:rsid w:val="003E310D"/>
    <w:rsid w:val="003E329B"/>
    <w:rsid w:val="003E3D24"/>
    <w:rsid w:val="003E3DCA"/>
    <w:rsid w:val="003E439A"/>
    <w:rsid w:val="003E4484"/>
    <w:rsid w:val="003E487D"/>
    <w:rsid w:val="003E4B7A"/>
    <w:rsid w:val="003E694D"/>
    <w:rsid w:val="003E6AC9"/>
    <w:rsid w:val="003E6CB8"/>
    <w:rsid w:val="003E794E"/>
    <w:rsid w:val="003E7BCE"/>
    <w:rsid w:val="003E7C69"/>
    <w:rsid w:val="003E7DED"/>
    <w:rsid w:val="003F00EF"/>
    <w:rsid w:val="003F068A"/>
    <w:rsid w:val="003F0A18"/>
    <w:rsid w:val="003F1407"/>
    <w:rsid w:val="003F2C56"/>
    <w:rsid w:val="003F2C71"/>
    <w:rsid w:val="003F378D"/>
    <w:rsid w:val="003F4AF4"/>
    <w:rsid w:val="003F4BA4"/>
    <w:rsid w:val="003F5A99"/>
    <w:rsid w:val="003F5ED3"/>
    <w:rsid w:val="003F6C5D"/>
    <w:rsid w:val="003F76A2"/>
    <w:rsid w:val="003F7FE6"/>
    <w:rsid w:val="00400089"/>
    <w:rsid w:val="004025D2"/>
    <w:rsid w:val="00402BE1"/>
    <w:rsid w:val="00403730"/>
    <w:rsid w:val="00403797"/>
    <w:rsid w:val="0040476B"/>
    <w:rsid w:val="0040524B"/>
    <w:rsid w:val="00405F32"/>
    <w:rsid w:val="00406BD7"/>
    <w:rsid w:val="0040754D"/>
    <w:rsid w:val="004107E8"/>
    <w:rsid w:val="004108F6"/>
    <w:rsid w:val="00410C6C"/>
    <w:rsid w:val="00410DE3"/>
    <w:rsid w:val="00410F31"/>
    <w:rsid w:val="004119D4"/>
    <w:rsid w:val="00411F30"/>
    <w:rsid w:val="004129CF"/>
    <w:rsid w:val="004131AE"/>
    <w:rsid w:val="004136AC"/>
    <w:rsid w:val="00413978"/>
    <w:rsid w:val="0041413D"/>
    <w:rsid w:val="0041452D"/>
    <w:rsid w:val="00414B52"/>
    <w:rsid w:val="00415189"/>
    <w:rsid w:val="0041555C"/>
    <w:rsid w:val="00415ECE"/>
    <w:rsid w:val="00415F94"/>
    <w:rsid w:val="00416027"/>
    <w:rsid w:val="004163C3"/>
    <w:rsid w:val="0041734E"/>
    <w:rsid w:val="00417B95"/>
    <w:rsid w:val="00417BE7"/>
    <w:rsid w:val="00420A8E"/>
    <w:rsid w:val="00420D62"/>
    <w:rsid w:val="00422E75"/>
    <w:rsid w:val="00423923"/>
    <w:rsid w:val="00424951"/>
    <w:rsid w:val="00424FDD"/>
    <w:rsid w:val="004255C2"/>
    <w:rsid w:val="004256AA"/>
    <w:rsid w:val="00425C4E"/>
    <w:rsid w:val="00425DBC"/>
    <w:rsid w:val="00425F08"/>
    <w:rsid w:val="00426F23"/>
    <w:rsid w:val="0042706C"/>
    <w:rsid w:val="0042794B"/>
    <w:rsid w:val="00427CDC"/>
    <w:rsid w:val="00427DB7"/>
    <w:rsid w:val="004308AB"/>
    <w:rsid w:val="00430BC0"/>
    <w:rsid w:val="00431393"/>
    <w:rsid w:val="00431918"/>
    <w:rsid w:val="00431CBD"/>
    <w:rsid w:val="00432701"/>
    <w:rsid w:val="0043332A"/>
    <w:rsid w:val="0043373E"/>
    <w:rsid w:val="00434100"/>
    <w:rsid w:val="00434270"/>
    <w:rsid w:val="00435460"/>
    <w:rsid w:val="00436D88"/>
    <w:rsid w:val="00440073"/>
    <w:rsid w:val="004405DD"/>
    <w:rsid w:val="00440C98"/>
    <w:rsid w:val="004412B0"/>
    <w:rsid w:val="00441539"/>
    <w:rsid w:val="0044153C"/>
    <w:rsid w:val="00441997"/>
    <w:rsid w:val="00441E71"/>
    <w:rsid w:val="0044289E"/>
    <w:rsid w:val="00443E8D"/>
    <w:rsid w:val="00444061"/>
    <w:rsid w:val="00444AA3"/>
    <w:rsid w:val="00444B4B"/>
    <w:rsid w:val="00446429"/>
    <w:rsid w:val="004470E7"/>
    <w:rsid w:val="00447307"/>
    <w:rsid w:val="00447BC2"/>
    <w:rsid w:val="004511F0"/>
    <w:rsid w:val="00451220"/>
    <w:rsid w:val="00451882"/>
    <w:rsid w:val="00451F4A"/>
    <w:rsid w:val="00451F50"/>
    <w:rsid w:val="0045267A"/>
    <w:rsid w:val="00452AE9"/>
    <w:rsid w:val="00452EF1"/>
    <w:rsid w:val="00454C6B"/>
    <w:rsid w:val="00455466"/>
    <w:rsid w:val="004558B4"/>
    <w:rsid w:val="00455D7C"/>
    <w:rsid w:val="004573ED"/>
    <w:rsid w:val="0046031A"/>
    <w:rsid w:val="0046066F"/>
    <w:rsid w:val="00460AEC"/>
    <w:rsid w:val="00460C20"/>
    <w:rsid w:val="00461967"/>
    <w:rsid w:val="00462660"/>
    <w:rsid w:val="00462686"/>
    <w:rsid w:val="004629F0"/>
    <w:rsid w:val="00462B98"/>
    <w:rsid w:val="004633DF"/>
    <w:rsid w:val="00463ACA"/>
    <w:rsid w:val="004646F8"/>
    <w:rsid w:val="0046519F"/>
    <w:rsid w:val="004659D7"/>
    <w:rsid w:val="0046646B"/>
    <w:rsid w:val="00466CB7"/>
    <w:rsid w:val="004676C7"/>
    <w:rsid w:val="004702C9"/>
    <w:rsid w:val="004704B7"/>
    <w:rsid w:val="00470DF8"/>
    <w:rsid w:val="00471110"/>
    <w:rsid w:val="0047157A"/>
    <w:rsid w:val="0047195B"/>
    <w:rsid w:val="004725D0"/>
    <w:rsid w:val="0047299F"/>
    <w:rsid w:val="0047318C"/>
    <w:rsid w:val="0047413A"/>
    <w:rsid w:val="004746BF"/>
    <w:rsid w:val="00474CC2"/>
    <w:rsid w:val="004750F9"/>
    <w:rsid w:val="00475310"/>
    <w:rsid w:val="00475532"/>
    <w:rsid w:val="00476737"/>
    <w:rsid w:val="004767DA"/>
    <w:rsid w:val="0047737D"/>
    <w:rsid w:val="004775FC"/>
    <w:rsid w:val="00480C4F"/>
    <w:rsid w:val="00481566"/>
    <w:rsid w:val="00481B37"/>
    <w:rsid w:val="00481EE4"/>
    <w:rsid w:val="004827AD"/>
    <w:rsid w:val="004828E7"/>
    <w:rsid w:val="00482CF5"/>
    <w:rsid w:val="0048386B"/>
    <w:rsid w:val="00483B85"/>
    <w:rsid w:val="00483DAB"/>
    <w:rsid w:val="00483DF7"/>
    <w:rsid w:val="00484AE0"/>
    <w:rsid w:val="00484B1F"/>
    <w:rsid w:val="00484E1F"/>
    <w:rsid w:val="00485B7B"/>
    <w:rsid w:val="00486158"/>
    <w:rsid w:val="0048638F"/>
    <w:rsid w:val="00486B39"/>
    <w:rsid w:val="00486DDB"/>
    <w:rsid w:val="004875B6"/>
    <w:rsid w:val="00487879"/>
    <w:rsid w:val="00487FC7"/>
    <w:rsid w:val="0049029A"/>
    <w:rsid w:val="00490428"/>
    <w:rsid w:val="00490C83"/>
    <w:rsid w:val="0049107F"/>
    <w:rsid w:val="00491212"/>
    <w:rsid w:val="00491D0E"/>
    <w:rsid w:val="0049263D"/>
    <w:rsid w:val="0049268A"/>
    <w:rsid w:val="00492D24"/>
    <w:rsid w:val="00493222"/>
    <w:rsid w:val="00493582"/>
    <w:rsid w:val="004949F2"/>
    <w:rsid w:val="00494AE4"/>
    <w:rsid w:val="00495B02"/>
    <w:rsid w:val="00496127"/>
    <w:rsid w:val="004962DA"/>
    <w:rsid w:val="00496430"/>
    <w:rsid w:val="00496520"/>
    <w:rsid w:val="004966FD"/>
    <w:rsid w:val="004967C9"/>
    <w:rsid w:val="00497E4B"/>
    <w:rsid w:val="004A02A9"/>
    <w:rsid w:val="004A02FA"/>
    <w:rsid w:val="004A0A4E"/>
    <w:rsid w:val="004A0B2E"/>
    <w:rsid w:val="004A0C38"/>
    <w:rsid w:val="004A1076"/>
    <w:rsid w:val="004A109E"/>
    <w:rsid w:val="004A1262"/>
    <w:rsid w:val="004A12F1"/>
    <w:rsid w:val="004A169B"/>
    <w:rsid w:val="004A198C"/>
    <w:rsid w:val="004A1D1B"/>
    <w:rsid w:val="004A3131"/>
    <w:rsid w:val="004A3DF3"/>
    <w:rsid w:val="004A3EE9"/>
    <w:rsid w:val="004A5B25"/>
    <w:rsid w:val="004A635C"/>
    <w:rsid w:val="004A6D30"/>
    <w:rsid w:val="004A7008"/>
    <w:rsid w:val="004A74BD"/>
    <w:rsid w:val="004A750A"/>
    <w:rsid w:val="004A7E84"/>
    <w:rsid w:val="004B05D8"/>
    <w:rsid w:val="004B1621"/>
    <w:rsid w:val="004B195E"/>
    <w:rsid w:val="004B2767"/>
    <w:rsid w:val="004B2B74"/>
    <w:rsid w:val="004B3899"/>
    <w:rsid w:val="004B3CC6"/>
    <w:rsid w:val="004B3CE1"/>
    <w:rsid w:val="004B4120"/>
    <w:rsid w:val="004B48B6"/>
    <w:rsid w:val="004B4BEF"/>
    <w:rsid w:val="004B5FF1"/>
    <w:rsid w:val="004B67F4"/>
    <w:rsid w:val="004B6936"/>
    <w:rsid w:val="004B70CD"/>
    <w:rsid w:val="004B7226"/>
    <w:rsid w:val="004B7BB5"/>
    <w:rsid w:val="004B7E57"/>
    <w:rsid w:val="004C00A2"/>
    <w:rsid w:val="004C00FB"/>
    <w:rsid w:val="004C02A9"/>
    <w:rsid w:val="004C04B3"/>
    <w:rsid w:val="004C0648"/>
    <w:rsid w:val="004C0672"/>
    <w:rsid w:val="004C0703"/>
    <w:rsid w:val="004C0734"/>
    <w:rsid w:val="004C0777"/>
    <w:rsid w:val="004C0AF4"/>
    <w:rsid w:val="004C0EDE"/>
    <w:rsid w:val="004C1430"/>
    <w:rsid w:val="004C1EBE"/>
    <w:rsid w:val="004C2345"/>
    <w:rsid w:val="004C3A85"/>
    <w:rsid w:val="004C3EC7"/>
    <w:rsid w:val="004C4931"/>
    <w:rsid w:val="004C4BE7"/>
    <w:rsid w:val="004C4F1B"/>
    <w:rsid w:val="004C512D"/>
    <w:rsid w:val="004C5E79"/>
    <w:rsid w:val="004C6409"/>
    <w:rsid w:val="004C6CAC"/>
    <w:rsid w:val="004C71E6"/>
    <w:rsid w:val="004C742C"/>
    <w:rsid w:val="004C784F"/>
    <w:rsid w:val="004C7DFA"/>
    <w:rsid w:val="004D0959"/>
    <w:rsid w:val="004D10DB"/>
    <w:rsid w:val="004D139B"/>
    <w:rsid w:val="004D14B0"/>
    <w:rsid w:val="004D17E4"/>
    <w:rsid w:val="004D3177"/>
    <w:rsid w:val="004D31E0"/>
    <w:rsid w:val="004D324F"/>
    <w:rsid w:val="004D4CC7"/>
    <w:rsid w:val="004D4EAB"/>
    <w:rsid w:val="004D591F"/>
    <w:rsid w:val="004D7B1F"/>
    <w:rsid w:val="004E1D32"/>
    <w:rsid w:val="004E1D4E"/>
    <w:rsid w:val="004E26EF"/>
    <w:rsid w:val="004E3015"/>
    <w:rsid w:val="004E329F"/>
    <w:rsid w:val="004E3CA4"/>
    <w:rsid w:val="004E4A36"/>
    <w:rsid w:val="004E4AAA"/>
    <w:rsid w:val="004E4DDF"/>
    <w:rsid w:val="004E5332"/>
    <w:rsid w:val="004E6039"/>
    <w:rsid w:val="004E73F7"/>
    <w:rsid w:val="004E799C"/>
    <w:rsid w:val="004F0A0D"/>
    <w:rsid w:val="004F0E4E"/>
    <w:rsid w:val="004F135E"/>
    <w:rsid w:val="004F1438"/>
    <w:rsid w:val="004F1541"/>
    <w:rsid w:val="004F4048"/>
    <w:rsid w:val="004F4534"/>
    <w:rsid w:val="004F46C0"/>
    <w:rsid w:val="004F52DA"/>
    <w:rsid w:val="004F5896"/>
    <w:rsid w:val="004F5898"/>
    <w:rsid w:val="004F58F0"/>
    <w:rsid w:val="004F5965"/>
    <w:rsid w:val="004F65AB"/>
    <w:rsid w:val="004F67DA"/>
    <w:rsid w:val="004F6C8E"/>
    <w:rsid w:val="004F7373"/>
    <w:rsid w:val="004F7770"/>
    <w:rsid w:val="004F7D08"/>
    <w:rsid w:val="00500A64"/>
    <w:rsid w:val="005010CB"/>
    <w:rsid w:val="005012C2"/>
    <w:rsid w:val="00501508"/>
    <w:rsid w:val="00501681"/>
    <w:rsid w:val="00501DBE"/>
    <w:rsid w:val="00502115"/>
    <w:rsid w:val="00502216"/>
    <w:rsid w:val="00503174"/>
    <w:rsid w:val="00503573"/>
    <w:rsid w:val="005048F2"/>
    <w:rsid w:val="00504925"/>
    <w:rsid w:val="005056BA"/>
    <w:rsid w:val="00506894"/>
    <w:rsid w:val="00506B75"/>
    <w:rsid w:val="00506CD9"/>
    <w:rsid w:val="005079EA"/>
    <w:rsid w:val="00507F8C"/>
    <w:rsid w:val="00510128"/>
    <w:rsid w:val="00511431"/>
    <w:rsid w:val="00511FB0"/>
    <w:rsid w:val="00513614"/>
    <w:rsid w:val="00514160"/>
    <w:rsid w:val="0051421C"/>
    <w:rsid w:val="005144AF"/>
    <w:rsid w:val="00515357"/>
    <w:rsid w:val="00515504"/>
    <w:rsid w:val="00515744"/>
    <w:rsid w:val="0051668D"/>
    <w:rsid w:val="0051784E"/>
    <w:rsid w:val="0052022F"/>
    <w:rsid w:val="0052075C"/>
    <w:rsid w:val="00520D62"/>
    <w:rsid w:val="005212D8"/>
    <w:rsid w:val="00524379"/>
    <w:rsid w:val="005247A4"/>
    <w:rsid w:val="00525B03"/>
    <w:rsid w:val="00525C30"/>
    <w:rsid w:val="00525F0F"/>
    <w:rsid w:val="005267E8"/>
    <w:rsid w:val="00526BA9"/>
    <w:rsid w:val="00527AC5"/>
    <w:rsid w:val="00527B67"/>
    <w:rsid w:val="00530B0F"/>
    <w:rsid w:val="00532BB4"/>
    <w:rsid w:val="00532C9B"/>
    <w:rsid w:val="00534979"/>
    <w:rsid w:val="00535349"/>
    <w:rsid w:val="00535868"/>
    <w:rsid w:val="00535C92"/>
    <w:rsid w:val="00536507"/>
    <w:rsid w:val="005367C1"/>
    <w:rsid w:val="00536E03"/>
    <w:rsid w:val="00536ED5"/>
    <w:rsid w:val="00537637"/>
    <w:rsid w:val="00537F36"/>
    <w:rsid w:val="005428A7"/>
    <w:rsid w:val="00542DD4"/>
    <w:rsid w:val="00542F79"/>
    <w:rsid w:val="00543426"/>
    <w:rsid w:val="005434D0"/>
    <w:rsid w:val="00543677"/>
    <w:rsid w:val="00543E6C"/>
    <w:rsid w:val="0054419B"/>
    <w:rsid w:val="00544314"/>
    <w:rsid w:val="00544941"/>
    <w:rsid w:val="00544BBE"/>
    <w:rsid w:val="0054554E"/>
    <w:rsid w:val="005465FA"/>
    <w:rsid w:val="005470E0"/>
    <w:rsid w:val="0054728E"/>
    <w:rsid w:val="00547650"/>
    <w:rsid w:val="005478F7"/>
    <w:rsid w:val="00547936"/>
    <w:rsid w:val="00547B84"/>
    <w:rsid w:val="00547EA0"/>
    <w:rsid w:val="00551FFD"/>
    <w:rsid w:val="005522EB"/>
    <w:rsid w:val="00552764"/>
    <w:rsid w:val="00552897"/>
    <w:rsid w:val="00552D2B"/>
    <w:rsid w:val="00552E2F"/>
    <w:rsid w:val="00553282"/>
    <w:rsid w:val="00553299"/>
    <w:rsid w:val="00553823"/>
    <w:rsid w:val="00553F9B"/>
    <w:rsid w:val="0055464E"/>
    <w:rsid w:val="00554801"/>
    <w:rsid w:val="005555BA"/>
    <w:rsid w:val="00555C5E"/>
    <w:rsid w:val="00555D84"/>
    <w:rsid w:val="00555E53"/>
    <w:rsid w:val="00556140"/>
    <w:rsid w:val="0055686E"/>
    <w:rsid w:val="00556A70"/>
    <w:rsid w:val="00556D91"/>
    <w:rsid w:val="00556FD8"/>
    <w:rsid w:val="00557707"/>
    <w:rsid w:val="00557BA2"/>
    <w:rsid w:val="00560199"/>
    <w:rsid w:val="005602A5"/>
    <w:rsid w:val="00560832"/>
    <w:rsid w:val="005613B6"/>
    <w:rsid w:val="00562489"/>
    <w:rsid w:val="00562D1B"/>
    <w:rsid w:val="00562DB7"/>
    <w:rsid w:val="00562ECB"/>
    <w:rsid w:val="00562FE2"/>
    <w:rsid w:val="005630F6"/>
    <w:rsid w:val="00563124"/>
    <w:rsid w:val="00564D4F"/>
    <w:rsid w:val="00565511"/>
    <w:rsid w:val="0056584A"/>
    <w:rsid w:val="00565AD2"/>
    <w:rsid w:val="00566009"/>
    <w:rsid w:val="00566854"/>
    <w:rsid w:val="00567135"/>
    <w:rsid w:val="005672BA"/>
    <w:rsid w:val="00567311"/>
    <w:rsid w:val="00567A60"/>
    <w:rsid w:val="00570769"/>
    <w:rsid w:val="005713F0"/>
    <w:rsid w:val="00571B1D"/>
    <w:rsid w:val="00571D7B"/>
    <w:rsid w:val="00572579"/>
    <w:rsid w:val="00572C84"/>
    <w:rsid w:val="005733F3"/>
    <w:rsid w:val="0057368C"/>
    <w:rsid w:val="005737A1"/>
    <w:rsid w:val="005738CB"/>
    <w:rsid w:val="00573B29"/>
    <w:rsid w:val="00575328"/>
    <w:rsid w:val="005755D6"/>
    <w:rsid w:val="00576533"/>
    <w:rsid w:val="00576B45"/>
    <w:rsid w:val="00580158"/>
    <w:rsid w:val="00580C17"/>
    <w:rsid w:val="0058101E"/>
    <w:rsid w:val="005810BC"/>
    <w:rsid w:val="005830BB"/>
    <w:rsid w:val="00583303"/>
    <w:rsid w:val="0058351D"/>
    <w:rsid w:val="005836BE"/>
    <w:rsid w:val="00584823"/>
    <w:rsid w:val="00585958"/>
    <w:rsid w:val="00585DE5"/>
    <w:rsid w:val="0058675D"/>
    <w:rsid w:val="0058735B"/>
    <w:rsid w:val="00587CB2"/>
    <w:rsid w:val="00590BBC"/>
    <w:rsid w:val="005912A0"/>
    <w:rsid w:val="00592139"/>
    <w:rsid w:val="005930A0"/>
    <w:rsid w:val="00593110"/>
    <w:rsid w:val="0059358E"/>
    <w:rsid w:val="005938C9"/>
    <w:rsid w:val="00593B0E"/>
    <w:rsid w:val="00593DFE"/>
    <w:rsid w:val="00595114"/>
    <w:rsid w:val="00595A5E"/>
    <w:rsid w:val="0059602B"/>
    <w:rsid w:val="00596425"/>
    <w:rsid w:val="0059697B"/>
    <w:rsid w:val="00597626"/>
    <w:rsid w:val="005A0F92"/>
    <w:rsid w:val="005A1374"/>
    <w:rsid w:val="005A161C"/>
    <w:rsid w:val="005A181F"/>
    <w:rsid w:val="005A1B22"/>
    <w:rsid w:val="005A23EB"/>
    <w:rsid w:val="005A2778"/>
    <w:rsid w:val="005A27C6"/>
    <w:rsid w:val="005A2B94"/>
    <w:rsid w:val="005A301D"/>
    <w:rsid w:val="005A3F45"/>
    <w:rsid w:val="005A5975"/>
    <w:rsid w:val="005A59B1"/>
    <w:rsid w:val="005A5AB0"/>
    <w:rsid w:val="005A5AD5"/>
    <w:rsid w:val="005A5EE6"/>
    <w:rsid w:val="005A6586"/>
    <w:rsid w:val="005A6900"/>
    <w:rsid w:val="005A746C"/>
    <w:rsid w:val="005A7AA3"/>
    <w:rsid w:val="005B1662"/>
    <w:rsid w:val="005B20C5"/>
    <w:rsid w:val="005B41E4"/>
    <w:rsid w:val="005B56AB"/>
    <w:rsid w:val="005B5A63"/>
    <w:rsid w:val="005B5F0A"/>
    <w:rsid w:val="005B6E4F"/>
    <w:rsid w:val="005B7500"/>
    <w:rsid w:val="005C0112"/>
    <w:rsid w:val="005C0462"/>
    <w:rsid w:val="005C11F4"/>
    <w:rsid w:val="005C19BC"/>
    <w:rsid w:val="005C1AEA"/>
    <w:rsid w:val="005C2067"/>
    <w:rsid w:val="005C27E4"/>
    <w:rsid w:val="005C2D89"/>
    <w:rsid w:val="005C2FB8"/>
    <w:rsid w:val="005C37C8"/>
    <w:rsid w:val="005C4BC7"/>
    <w:rsid w:val="005C5B8A"/>
    <w:rsid w:val="005C5FDB"/>
    <w:rsid w:val="005C7E3C"/>
    <w:rsid w:val="005D00B6"/>
    <w:rsid w:val="005D0304"/>
    <w:rsid w:val="005D06DD"/>
    <w:rsid w:val="005D072C"/>
    <w:rsid w:val="005D0748"/>
    <w:rsid w:val="005D0D2C"/>
    <w:rsid w:val="005D0D34"/>
    <w:rsid w:val="005D0EE8"/>
    <w:rsid w:val="005D1642"/>
    <w:rsid w:val="005D1C8F"/>
    <w:rsid w:val="005D20A8"/>
    <w:rsid w:val="005D2DD9"/>
    <w:rsid w:val="005D2F57"/>
    <w:rsid w:val="005D4049"/>
    <w:rsid w:val="005D42B6"/>
    <w:rsid w:val="005D4606"/>
    <w:rsid w:val="005D4D37"/>
    <w:rsid w:val="005D4EA4"/>
    <w:rsid w:val="005D635D"/>
    <w:rsid w:val="005D68F6"/>
    <w:rsid w:val="005D6C00"/>
    <w:rsid w:val="005D6C10"/>
    <w:rsid w:val="005D74CD"/>
    <w:rsid w:val="005D7731"/>
    <w:rsid w:val="005D78FB"/>
    <w:rsid w:val="005D7EF9"/>
    <w:rsid w:val="005E105F"/>
    <w:rsid w:val="005E162B"/>
    <w:rsid w:val="005E1B63"/>
    <w:rsid w:val="005E1BF2"/>
    <w:rsid w:val="005E271A"/>
    <w:rsid w:val="005E2D9A"/>
    <w:rsid w:val="005E2FAD"/>
    <w:rsid w:val="005E3589"/>
    <w:rsid w:val="005E4224"/>
    <w:rsid w:val="005E4DDA"/>
    <w:rsid w:val="005E5A32"/>
    <w:rsid w:val="005E6300"/>
    <w:rsid w:val="005E6961"/>
    <w:rsid w:val="005E75C1"/>
    <w:rsid w:val="005E75FB"/>
    <w:rsid w:val="005E7860"/>
    <w:rsid w:val="005F0218"/>
    <w:rsid w:val="005F0705"/>
    <w:rsid w:val="005F238F"/>
    <w:rsid w:val="005F2415"/>
    <w:rsid w:val="005F3A39"/>
    <w:rsid w:val="005F3AB0"/>
    <w:rsid w:val="005F40E6"/>
    <w:rsid w:val="005F464E"/>
    <w:rsid w:val="005F53F3"/>
    <w:rsid w:val="005F5DC4"/>
    <w:rsid w:val="005F60D8"/>
    <w:rsid w:val="005F6F07"/>
    <w:rsid w:val="005F727B"/>
    <w:rsid w:val="00600296"/>
    <w:rsid w:val="006008A0"/>
    <w:rsid w:val="00600C94"/>
    <w:rsid w:val="00600DE1"/>
    <w:rsid w:val="00600E2B"/>
    <w:rsid w:val="0060121E"/>
    <w:rsid w:val="00601F66"/>
    <w:rsid w:val="006025EE"/>
    <w:rsid w:val="00602A39"/>
    <w:rsid w:val="00603001"/>
    <w:rsid w:val="00603273"/>
    <w:rsid w:val="00603A51"/>
    <w:rsid w:val="00605018"/>
    <w:rsid w:val="00605256"/>
    <w:rsid w:val="00605F5E"/>
    <w:rsid w:val="00606CB4"/>
    <w:rsid w:val="006070E9"/>
    <w:rsid w:val="006072E1"/>
    <w:rsid w:val="00607391"/>
    <w:rsid w:val="006075CD"/>
    <w:rsid w:val="00607A10"/>
    <w:rsid w:val="00610002"/>
    <w:rsid w:val="0061039F"/>
    <w:rsid w:val="006108E0"/>
    <w:rsid w:val="00610C49"/>
    <w:rsid w:val="00611126"/>
    <w:rsid w:val="006119B7"/>
    <w:rsid w:val="00611DBE"/>
    <w:rsid w:val="00612FB9"/>
    <w:rsid w:val="00614239"/>
    <w:rsid w:val="006142AA"/>
    <w:rsid w:val="006144AB"/>
    <w:rsid w:val="00614E5B"/>
    <w:rsid w:val="0061572E"/>
    <w:rsid w:val="00615EC8"/>
    <w:rsid w:val="00616BA0"/>
    <w:rsid w:val="006175BC"/>
    <w:rsid w:val="00617CF3"/>
    <w:rsid w:val="00620024"/>
    <w:rsid w:val="00620AD0"/>
    <w:rsid w:val="00621A0C"/>
    <w:rsid w:val="00621AAE"/>
    <w:rsid w:val="00621B9F"/>
    <w:rsid w:val="00621E38"/>
    <w:rsid w:val="006223B5"/>
    <w:rsid w:val="006231D7"/>
    <w:rsid w:val="00623555"/>
    <w:rsid w:val="00623726"/>
    <w:rsid w:val="00623876"/>
    <w:rsid w:val="00623E0A"/>
    <w:rsid w:val="00624B1E"/>
    <w:rsid w:val="00625069"/>
    <w:rsid w:val="00625C25"/>
    <w:rsid w:val="006272A9"/>
    <w:rsid w:val="00630113"/>
    <w:rsid w:val="00630142"/>
    <w:rsid w:val="006302CC"/>
    <w:rsid w:val="00630E6A"/>
    <w:rsid w:val="0063139C"/>
    <w:rsid w:val="006317C8"/>
    <w:rsid w:val="00631917"/>
    <w:rsid w:val="00631C86"/>
    <w:rsid w:val="006321AB"/>
    <w:rsid w:val="0063262B"/>
    <w:rsid w:val="00632D78"/>
    <w:rsid w:val="00633D17"/>
    <w:rsid w:val="006341BE"/>
    <w:rsid w:val="0063434C"/>
    <w:rsid w:val="00634438"/>
    <w:rsid w:val="00634D60"/>
    <w:rsid w:val="00634EAF"/>
    <w:rsid w:val="00635DE3"/>
    <w:rsid w:val="00636138"/>
    <w:rsid w:val="006365B3"/>
    <w:rsid w:val="00636E8B"/>
    <w:rsid w:val="0064057B"/>
    <w:rsid w:val="00640898"/>
    <w:rsid w:val="0064098E"/>
    <w:rsid w:val="00640CAA"/>
    <w:rsid w:val="00640DD7"/>
    <w:rsid w:val="00641035"/>
    <w:rsid w:val="006418E5"/>
    <w:rsid w:val="00641AED"/>
    <w:rsid w:val="00641CAD"/>
    <w:rsid w:val="0064212E"/>
    <w:rsid w:val="00643116"/>
    <w:rsid w:val="00643149"/>
    <w:rsid w:val="0064377E"/>
    <w:rsid w:val="00643A2D"/>
    <w:rsid w:val="006443DB"/>
    <w:rsid w:val="0064591D"/>
    <w:rsid w:val="00646467"/>
    <w:rsid w:val="006509AD"/>
    <w:rsid w:val="00650B20"/>
    <w:rsid w:val="00650DC9"/>
    <w:rsid w:val="0065333A"/>
    <w:rsid w:val="00654A2C"/>
    <w:rsid w:val="00654D97"/>
    <w:rsid w:val="0065503F"/>
    <w:rsid w:val="006553EB"/>
    <w:rsid w:val="006555B5"/>
    <w:rsid w:val="00655D75"/>
    <w:rsid w:val="006575CA"/>
    <w:rsid w:val="006575DA"/>
    <w:rsid w:val="00657A3C"/>
    <w:rsid w:val="00657F59"/>
    <w:rsid w:val="00660826"/>
    <w:rsid w:val="00660A7A"/>
    <w:rsid w:val="0066140D"/>
    <w:rsid w:val="00661DA7"/>
    <w:rsid w:val="00661F75"/>
    <w:rsid w:val="00662453"/>
    <w:rsid w:val="00662B05"/>
    <w:rsid w:val="00662B6E"/>
    <w:rsid w:val="00662B82"/>
    <w:rsid w:val="00662F90"/>
    <w:rsid w:val="00663AFD"/>
    <w:rsid w:val="00663F49"/>
    <w:rsid w:val="0066433D"/>
    <w:rsid w:val="006647C6"/>
    <w:rsid w:val="006656F4"/>
    <w:rsid w:val="006659F6"/>
    <w:rsid w:val="00667DED"/>
    <w:rsid w:val="00667F5F"/>
    <w:rsid w:val="006702A4"/>
    <w:rsid w:val="006707C9"/>
    <w:rsid w:val="00670CCC"/>
    <w:rsid w:val="00671014"/>
    <w:rsid w:val="006712B8"/>
    <w:rsid w:val="00671430"/>
    <w:rsid w:val="006715EA"/>
    <w:rsid w:val="00671885"/>
    <w:rsid w:val="00671C0A"/>
    <w:rsid w:val="00671CCA"/>
    <w:rsid w:val="0067233D"/>
    <w:rsid w:val="00672682"/>
    <w:rsid w:val="00672AE3"/>
    <w:rsid w:val="00672C01"/>
    <w:rsid w:val="00673180"/>
    <w:rsid w:val="00674F33"/>
    <w:rsid w:val="006750CC"/>
    <w:rsid w:val="0067558E"/>
    <w:rsid w:val="006773CE"/>
    <w:rsid w:val="00677497"/>
    <w:rsid w:val="006776AD"/>
    <w:rsid w:val="00677787"/>
    <w:rsid w:val="00677AA6"/>
    <w:rsid w:val="00680BF2"/>
    <w:rsid w:val="0068114A"/>
    <w:rsid w:val="00681BD4"/>
    <w:rsid w:val="00681EDD"/>
    <w:rsid w:val="00683174"/>
    <w:rsid w:val="00683579"/>
    <w:rsid w:val="00683F9A"/>
    <w:rsid w:val="006844CE"/>
    <w:rsid w:val="0068517E"/>
    <w:rsid w:val="00685221"/>
    <w:rsid w:val="0068548D"/>
    <w:rsid w:val="00685DAF"/>
    <w:rsid w:val="00686138"/>
    <w:rsid w:val="006863E8"/>
    <w:rsid w:val="00686D47"/>
    <w:rsid w:val="0068762E"/>
    <w:rsid w:val="0068790C"/>
    <w:rsid w:val="00687E55"/>
    <w:rsid w:val="00691934"/>
    <w:rsid w:val="00692087"/>
    <w:rsid w:val="006929FD"/>
    <w:rsid w:val="00692C98"/>
    <w:rsid w:val="00693403"/>
    <w:rsid w:val="006945FD"/>
    <w:rsid w:val="006947E7"/>
    <w:rsid w:val="00694C1D"/>
    <w:rsid w:val="00694CDF"/>
    <w:rsid w:val="0069563F"/>
    <w:rsid w:val="00696277"/>
    <w:rsid w:val="00696618"/>
    <w:rsid w:val="006978EC"/>
    <w:rsid w:val="006A0177"/>
    <w:rsid w:val="006A04D5"/>
    <w:rsid w:val="006A088A"/>
    <w:rsid w:val="006A1A32"/>
    <w:rsid w:val="006A1CE9"/>
    <w:rsid w:val="006A1F86"/>
    <w:rsid w:val="006A27DB"/>
    <w:rsid w:val="006A3ACF"/>
    <w:rsid w:val="006A3E82"/>
    <w:rsid w:val="006A45B3"/>
    <w:rsid w:val="006A4EF8"/>
    <w:rsid w:val="006A6216"/>
    <w:rsid w:val="006A630C"/>
    <w:rsid w:val="006A63BE"/>
    <w:rsid w:val="006A7B13"/>
    <w:rsid w:val="006B0282"/>
    <w:rsid w:val="006B0A53"/>
    <w:rsid w:val="006B0F5B"/>
    <w:rsid w:val="006B1E33"/>
    <w:rsid w:val="006B3037"/>
    <w:rsid w:val="006B3445"/>
    <w:rsid w:val="006B3495"/>
    <w:rsid w:val="006B388B"/>
    <w:rsid w:val="006B3892"/>
    <w:rsid w:val="006B394D"/>
    <w:rsid w:val="006B4CE5"/>
    <w:rsid w:val="006B4FC9"/>
    <w:rsid w:val="006B593A"/>
    <w:rsid w:val="006B5DDA"/>
    <w:rsid w:val="006B63B2"/>
    <w:rsid w:val="006B659E"/>
    <w:rsid w:val="006B6E1A"/>
    <w:rsid w:val="006B72BE"/>
    <w:rsid w:val="006B747D"/>
    <w:rsid w:val="006B7E7F"/>
    <w:rsid w:val="006C19DF"/>
    <w:rsid w:val="006C1C6C"/>
    <w:rsid w:val="006C2432"/>
    <w:rsid w:val="006C2868"/>
    <w:rsid w:val="006C3375"/>
    <w:rsid w:val="006C3603"/>
    <w:rsid w:val="006C4090"/>
    <w:rsid w:val="006C4433"/>
    <w:rsid w:val="006C50E8"/>
    <w:rsid w:val="006C53D8"/>
    <w:rsid w:val="006C5A8D"/>
    <w:rsid w:val="006C60EF"/>
    <w:rsid w:val="006C68FE"/>
    <w:rsid w:val="006C7271"/>
    <w:rsid w:val="006C7386"/>
    <w:rsid w:val="006C777E"/>
    <w:rsid w:val="006C7A72"/>
    <w:rsid w:val="006C7D85"/>
    <w:rsid w:val="006C7EEC"/>
    <w:rsid w:val="006D01F3"/>
    <w:rsid w:val="006D084B"/>
    <w:rsid w:val="006D0C00"/>
    <w:rsid w:val="006D19A9"/>
    <w:rsid w:val="006D293A"/>
    <w:rsid w:val="006D37E6"/>
    <w:rsid w:val="006D4640"/>
    <w:rsid w:val="006D57DF"/>
    <w:rsid w:val="006D606A"/>
    <w:rsid w:val="006D6334"/>
    <w:rsid w:val="006D6A80"/>
    <w:rsid w:val="006D6CB9"/>
    <w:rsid w:val="006D6F92"/>
    <w:rsid w:val="006D7840"/>
    <w:rsid w:val="006D7B79"/>
    <w:rsid w:val="006D7BDC"/>
    <w:rsid w:val="006E0532"/>
    <w:rsid w:val="006E073F"/>
    <w:rsid w:val="006E1C5F"/>
    <w:rsid w:val="006E1CDD"/>
    <w:rsid w:val="006E3F33"/>
    <w:rsid w:val="006E43F9"/>
    <w:rsid w:val="006E46B6"/>
    <w:rsid w:val="006E4A9D"/>
    <w:rsid w:val="006E526F"/>
    <w:rsid w:val="006E55E8"/>
    <w:rsid w:val="006E5B14"/>
    <w:rsid w:val="006E5B2E"/>
    <w:rsid w:val="006E5BCE"/>
    <w:rsid w:val="006E5CD9"/>
    <w:rsid w:val="006E5D1C"/>
    <w:rsid w:val="006E6AE4"/>
    <w:rsid w:val="006E704F"/>
    <w:rsid w:val="006E746B"/>
    <w:rsid w:val="006E76E0"/>
    <w:rsid w:val="006E7EDC"/>
    <w:rsid w:val="006F0BEF"/>
    <w:rsid w:val="006F1EBD"/>
    <w:rsid w:val="006F23F6"/>
    <w:rsid w:val="006F31F0"/>
    <w:rsid w:val="006F332F"/>
    <w:rsid w:val="006F35CB"/>
    <w:rsid w:val="006F3D80"/>
    <w:rsid w:val="006F46C0"/>
    <w:rsid w:val="006F4FE3"/>
    <w:rsid w:val="006F5C2A"/>
    <w:rsid w:val="006F70DD"/>
    <w:rsid w:val="006F7945"/>
    <w:rsid w:val="007014FA"/>
    <w:rsid w:val="00701EA4"/>
    <w:rsid w:val="007028EB"/>
    <w:rsid w:val="00702CEE"/>
    <w:rsid w:val="00703183"/>
    <w:rsid w:val="0070321D"/>
    <w:rsid w:val="00703546"/>
    <w:rsid w:val="00703580"/>
    <w:rsid w:val="00703F94"/>
    <w:rsid w:val="00704575"/>
    <w:rsid w:val="00704C75"/>
    <w:rsid w:val="007051D8"/>
    <w:rsid w:val="00705C94"/>
    <w:rsid w:val="0070683F"/>
    <w:rsid w:val="00706AB2"/>
    <w:rsid w:val="0070757E"/>
    <w:rsid w:val="0070782A"/>
    <w:rsid w:val="007108CA"/>
    <w:rsid w:val="00710E3E"/>
    <w:rsid w:val="00711B8A"/>
    <w:rsid w:val="00711F29"/>
    <w:rsid w:val="00712676"/>
    <w:rsid w:val="0071467D"/>
    <w:rsid w:val="00714909"/>
    <w:rsid w:val="00715285"/>
    <w:rsid w:val="0071641B"/>
    <w:rsid w:val="00716963"/>
    <w:rsid w:val="00717B62"/>
    <w:rsid w:val="007202DE"/>
    <w:rsid w:val="00721AD3"/>
    <w:rsid w:val="00721E10"/>
    <w:rsid w:val="007222B6"/>
    <w:rsid w:val="00722688"/>
    <w:rsid w:val="00723009"/>
    <w:rsid w:val="00724758"/>
    <w:rsid w:val="00724859"/>
    <w:rsid w:val="00724921"/>
    <w:rsid w:val="00725700"/>
    <w:rsid w:val="007257BC"/>
    <w:rsid w:val="0072603A"/>
    <w:rsid w:val="007261BE"/>
    <w:rsid w:val="00726A1B"/>
    <w:rsid w:val="00727AC3"/>
    <w:rsid w:val="00727B8C"/>
    <w:rsid w:val="00727BEE"/>
    <w:rsid w:val="00727F8F"/>
    <w:rsid w:val="007306BF"/>
    <w:rsid w:val="007317DA"/>
    <w:rsid w:val="007331E6"/>
    <w:rsid w:val="007336A4"/>
    <w:rsid w:val="00733E04"/>
    <w:rsid w:val="00734CE5"/>
    <w:rsid w:val="007353AF"/>
    <w:rsid w:val="00736F51"/>
    <w:rsid w:val="0073710C"/>
    <w:rsid w:val="007374E8"/>
    <w:rsid w:val="00737DAE"/>
    <w:rsid w:val="00740501"/>
    <w:rsid w:val="0074197D"/>
    <w:rsid w:val="007421F4"/>
    <w:rsid w:val="00742229"/>
    <w:rsid w:val="0074285C"/>
    <w:rsid w:val="00745039"/>
    <w:rsid w:val="0074641F"/>
    <w:rsid w:val="007464C7"/>
    <w:rsid w:val="007464DD"/>
    <w:rsid w:val="00746792"/>
    <w:rsid w:val="007479DD"/>
    <w:rsid w:val="00747FB5"/>
    <w:rsid w:val="007500A8"/>
    <w:rsid w:val="00754451"/>
    <w:rsid w:val="007548DA"/>
    <w:rsid w:val="00755F69"/>
    <w:rsid w:val="00756D81"/>
    <w:rsid w:val="00756EA0"/>
    <w:rsid w:val="0075789E"/>
    <w:rsid w:val="00757C94"/>
    <w:rsid w:val="00757E54"/>
    <w:rsid w:val="007601DE"/>
    <w:rsid w:val="007604F9"/>
    <w:rsid w:val="00760ACD"/>
    <w:rsid w:val="00762B78"/>
    <w:rsid w:val="0076324D"/>
    <w:rsid w:val="00763CBF"/>
    <w:rsid w:val="007655FC"/>
    <w:rsid w:val="0076584F"/>
    <w:rsid w:val="007658F3"/>
    <w:rsid w:val="00765C23"/>
    <w:rsid w:val="007663EB"/>
    <w:rsid w:val="007665D4"/>
    <w:rsid w:val="00766F84"/>
    <w:rsid w:val="007674F6"/>
    <w:rsid w:val="00767B55"/>
    <w:rsid w:val="00767DA3"/>
    <w:rsid w:val="0077167E"/>
    <w:rsid w:val="007716B9"/>
    <w:rsid w:val="00771F0E"/>
    <w:rsid w:val="00771F9E"/>
    <w:rsid w:val="00772465"/>
    <w:rsid w:val="00772AB9"/>
    <w:rsid w:val="00772C38"/>
    <w:rsid w:val="00774154"/>
    <w:rsid w:val="007751D6"/>
    <w:rsid w:val="007754C4"/>
    <w:rsid w:val="007754DB"/>
    <w:rsid w:val="007759D0"/>
    <w:rsid w:val="00777019"/>
    <w:rsid w:val="00777078"/>
    <w:rsid w:val="00777588"/>
    <w:rsid w:val="00780AFF"/>
    <w:rsid w:val="00780CD4"/>
    <w:rsid w:val="00781E78"/>
    <w:rsid w:val="00782100"/>
    <w:rsid w:val="007838B7"/>
    <w:rsid w:val="00783A6C"/>
    <w:rsid w:val="00783EA8"/>
    <w:rsid w:val="007841B5"/>
    <w:rsid w:val="007843CF"/>
    <w:rsid w:val="00784AA3"/>
    <w:rsid w:val="00784B65"/>
    <w:rsid w:val="007858EC"/>
    <w:rsid w:val="00785A94"/>
    <w:rsid w:val="00785C8B"/>
    <w:rsid w:val="007863C1"/>
    <w:rsid w:val="007863CD"/>
    <w:rsid w:val="0078667D"/>
    <w:rsid w:val="00786940"/>
    <w:rsid w:val="00786966"/>
    <w:rsid w:val="0078756C"/>
    <w:rsid w:val="00787594"/>
    <w:rsid w:val="00787BEE"/>
    <w:rsid w:val="00787C01"/>
    <w:rsid w:val="00787C2F"/>
    <w:rsid w:val="007908B1"/>
    <w:rsid w:val="00790923"/>
    <w:rsid w:val="00791C62"/>
    <w:rsid w:val="0079206F"/>
    <w:rsid w:val="00792E99"/>
    <w:rsid w:val="007931DA"/>
    <w:rsid w:val="00793B7C"/>
    <w:rsid w:val="0079448F"/>
    <w:rsid w:val="00794756"/>
    <w:rsid w:val="00794F19"/>
    <w:rsid w:val="00795104"/>
    <w:rsid w:val="007955F0"/>
    <w:rsid w:val="00795ABA"/>
    <w:rsid w:val="00795CF2"/>
    <w:rsid w:val="00795F7B"/>
    <w:rsid w:val="007963EC"/>
    <w:rsid w:val="0079687F"/>
    <w:rsid w:val="00796A5B"/>
    <w:rsid w:val="00796F3E"/>
    <w:rsid w:val="007970C2"/>
    <w:rsid w:val="007978EE"/>
    <w:rsid w:val="00797B0D"/>
    <w:rsid w:val="00797B89"/>
    <w:rsid w:val="007A07B4"/>
    <w:rsid w:val="007A09B0"/>
    <w:rsid w:val="007A0BF6"/>
    <w:rsid w:val="007A1311"/>
    <w:rsid w:val="007A1E99"/>
    <w:rsid w:val="007A371D"/>
    <w:rsid w:val="007A3B1E"/>
    <w:rsid w:val="007A45B9"/>
    <w:rsid w:val="007A4E80"/>
    <w:rsid w:val="007A521D"/>
    <w:rsid w:val="007A5B3D"/>
    <w:rsid w:val="007A5F66"/>
    <w:rsid w:val="007A6597"/>
    <w:rsid w:val="007A7381"/>
    <w:rsid w:val="007A7947"/>
    <w:rsid w:val="007A7B0A"/>
    <w:rsid w:val="007B0049"/>
    <w:rsid w:val="007B0173"/>
    <w:rsid w:val="007B0498"/>
    <w:rsid w:val="007B06B2"/>
    <w:rsid w:val="007B0EFB"/>
    <w:rsid w:val="007B1D20"/>
    <w:rsid w:val="007B3FB2"/>
    <w:rsid w:val="007B44D2"/>
    <w:rsid w:val="007B5094"/>
    <w:rsid w:val="007B5837"/>
    <w:rsid w:val="007B68F9"/>
    <w:rsid w:val="007B7393"/>
    <w:rsid w:val="007B7461"/>
    <w:rsid w:val="007B79C8"/>
    <w:rsid w:val="007B7B93"/>
    <w:rsid w:val="007C0175"/>
    <w:rsid w:val="007C01DF"/>
    <w:rsid w:val="007C0C45"/>
    <w:rsid w:val="007C1BBE"/>
    <w:rsid w:val="007C2078"/>
    <w:rsid w:val="007C2FD5"/>
    <w:rsid w:val="007C3293"/>
    <w:rsid w:val="007C3697"/>
    <w:rsid w:val="007C4063"/>
    <w:rsid w:val="007C4F2F"/>
    <w:rsid w:val="007C53B0"/>
    <w:rsid w:val="007C5B06"/>
    <w:rsid w:val="007C6FA9"/>
    <w:rsid w:val="007C71B2"/>
    <w:rsid w:val="007C72B0"/>
    <w:rsid w:val="007C752F"/>
    <w:rsid w:val="007C7F1E"/>
    <w:rsid w:val="007D01B1"/>
    <w:rsid w:val="007D09B4"/>
    <w:rsid w:val="007D0E54"/>
    <w:rsid w:val="007D10A2"/>
    <w:rsid w:val="007D14F2"/>
    <w:rsid w:val="007D154E"/>
    <w:rsid w:val="007D2CD1"/>
    <w:rsid w:val="007D3617"/>
    <w:rsid w:val="007D4697"/>
    <w:rsid w:val="007D4B69"/>
    <w:rsid w:val="007D53E0"/>
    <w:rsid w:val="007D5BB8"/>
    <w:rsid w:val="007D5E9A"/>
    <w:rsid w:val="007D61F5"/>
    <w:rsid w:val="007D62EF"/>
    <w:rsid w:val="007D719D"/>
    <w:rsid w:val="007D7310"/>
    <w:rsid w:val="007D74C9"/>
    <w:rsid w:val="007D7850"/>
    <w:rsid w:val="007D7945"/>
    <w:rsid w:val="007D7F1B"/>
    <w:rsid w:val="007E07F5"/>
    <w:rsid w:val="007E08A8"/>
    <w:rsid w:val="007E0A38"/>
    <w:rsid w:val="007E0BEB"/>
    <w:rsid w:val="007E1049"/>
    <w:rsid w:val="007E1243"/>
    <w:rsid w:val="007E1911"/>
    <w:rsid w:val="007E1A7F"/>
    <w:rsid w:val="007E2096"/>
    <w:rsid w:val="007E2632"/>
    <w:rsid w:val="007E3AD5"/>
    <w:rsid w:val="007E3C81"/>
    <w:rsid w:val="007E4315"/>
    <w:rsid w:val="007E4B81"/>
    <w:rsid w:val="007E4EB6"/>
    <w:rsid w:val="007E50EE"/>
    <w:rsid w:val="007E50F1"/>
    <w:rsid w:val="007E5183"/>
    <w:rsid w:val="007E52AE"/>
    <w:rsid w:val="007E667E"/>
    <w:rsid w:val="007E7421"/>
    <w:rsid w:val="007F0012"/>
    <w:rsid w:val="007F0039"/>
    <w:rsid w:val="007F007A"/>
    <w:rsid w:val="007F0D5B"/>
    <w:rsid w:val="007F0DB4"/>
    <w:rsid w:val="007F15EB"/>
    <w:rsid w:val="007F1833"/>
    <w:rsid w:val="007F1D92"/>
    <w:rsid w:val="007F1DDE"/>
    <w:rsid w:val="007F207E"/>
    <w:rsid w:val="007F38F2"/>
    <w:rsid w:val="007F3D28"/>
    <w:rsid w:val="007F56D8"/>
    <w:rsid w:val="007F5C10"/>
    <w:rsid w:val="007F65F2"/>
    <w:rsid w:val="007F6912"/>
    <w:rsid w:val="007F7024"/>
    <w:rsid w:val="00800D7C"/>
    <w:rsid w:val="00800DE8"/>
    <w:rsid w:val="00801775"/>
    <w:rsid w:val="008020C0"/>
    <w:rsid w:val="008025F1"/>
    <w:rsid w:val="00802A90"/>
    <w:rsid w:val="00802AE3"/>
    <w:rsid w:val="00802BC4"/>
    <w:rsid w:val="00802D60"/>
    <w:rsid w:val="00803204"/>
    <w:rsid w:val="00803892"/>
    <w:rsid w:val="0080450D"/>
    <w:rsid w:val="00804F45"/>
    <w:rsid w:val="00805120"/>
    <w:rsid w:val="00805261"/>
    <w:rsid w:val="00807B60"/>
    <w:rsid w:val="00807D6A"/>
    <w:rsid w:val="00810224"/>
    <w:rsid w:val="00810539"/>
    <w:rsid w:val="0081058B"/>
    <w:rsid w:val="00810CF6"/>
    <w:rsid w:val="0081240E"/>
    <w:rsid w:val="00813865"/>
    <w:rsid w:val="0081391F"/>
    <w:rsid w:val="008143B4"/>
    <w:rsid w:val="00814432"/>
    <w:rsid w:val="008151AF"/>
    <w:rsid w:val="00815312"/>
    <w:rsid w:val="00815EA8"/>
    <w:rsid w:val="008172BB"/>
    <w:rsid w:val="00817A33"/>
    <w:rsid w:val="00817BAD"/>
    <w:rsid w:val="00820A04"/>
    <w:rsid w:val="00820FE7"/>
    <w:rsid w:val="0082101E"/>
    <w:rsid w:val="008216F9"/>
    <w:rsid w:val="008217AA"/>
    <w:rsid w:val="00822047"/>
    <w:rsid w:val="00822769"/>
    <w:rsid w:val="00822E12"/>
    <w:rsid w:val="008234B9"/>
    <w:rsid w:val="008237AA"/>
    <w:rsid w:val="00823D2A"/>
    <w:rsid w:val="008241B4"/>
    <w:rsid w:val="00824277"/>
    <w:rsid w:val="00824597"/>
    <w:rsid w:val="0082499C"/>
    <w:rsid w:val="00824C59"/>
    <w:rsid w:val="00824CDD"/>
    <w:rsid w:val="00825731"/>
    <w:rsid w:val="00826B4E"/>
    <w:rsid w:val="00826B79"/>
    <w:rsid w:val="00826EBD"/>
    <w:rsid w:val="008270BA"/>
    <w:rsid w:val="00827295"/>
    <w:rsid w:val="0082740A"/>
    <w:rsid w:val="0082752D"/>
    <w:rsid w:val="00827F8E"/>
    <w:rsid w:val="00830848"/>
    <w:rsid w:val="008318E4"/>
    <w:rsid w:val="00831BAB"/>
    <w:rsid w:val="00832F67"/>
    <w:rsid w:val="0083323D"/>
    <w:rsid w:val="008336BF"/>
    <w:rsid w:val="00833D36"/>
    <w:rsid w:val="008342F3"/>
    <w:rsid w:val="00834E92"/>
    <w:rsid w:val="0083538F"/>
    <w:rsid w:val="00835418"/>
    <w:rsid w:val="00835B79"/>
    <w:rsid w:val="00836022"/>
    <w:rsid w:val="008360DB"/>
    <w:rsid w:val="0083715D"/>
    <w:rsid w:val="00837946"/>
    <w:rsid w:val="00837B12"/>
    <w:rsid w:val="008402CE"/>
    <w:rsid w:val="008415BE"/>
    <w:rsid w:val="008415D4"/>
    <w:rsid w:val="00842585"/>
    <w:rsid w:val="00843F82"/>
    <w:rsid w:val="00845677"/>
    <w:rsid w:val="00845738"/>
    <w:rsid w:val="00845A98"/>
    <w:rsid w:val="00846346"/>
    <w:rsid w:val="00846A2F"/>
    <w:rsid w:val="00847590"/>
    <w:rsid w:val="0084759E"/>
    <w:rsid w:val="00847FA2"/>
    <w:rsid w:val="00850184"/>
    <w:rsid w:val="00850B4E"/>
    <w:rsid w:val="008510F2"/>
    <w:rsid w:val="0085233E"/>
    <w:rsid w:val="00853103"/>
    <w:rsid w:val="00853230"/>
    <w:rsid w:val="00853481"/>
    <w:rsid w:val="00854988"/>
    <w:rsid w:val="00855169"/>
    <w:rsid w:val="0085685C"/>
    <w:rsid w:val="00856988"/>
    <w:rsid w:val="00856AA4"/>
    <w:rsid w:val="00856E5C"/>
    <w:rsid w:val="008575D1"/>
    <w:rsid w:val="00860690"/>
    <w:rsid w:val="00861A49"/>
    <w:rsid w:val="00861D14"/>
    <w:rsid w:val="00861F8A"/>
    <w:rsid w:val="008625CB"/>
    <w:rsid w:val="0086269B"/>
    <w:rsid w:val="00863126"/>
    <w:rsid w:val="00864195"/>
    <w:rsid w:val="008642BB"/>
    <w:rsid w:val="00864AA9"/>
    <w:rsid w:val="00866251"/>
    <w:rsid w:val="00866427"/>
    <w:rsid w:val="00866AE2"/>
    <w:rsid w:val="0086751E"/>
    <w:rsid w:val="0087083B"/>
    <w:rsid w:val="00870A31"/>
    <w:rsid w:val="008713DD"/>
    <w:rsid w:val="008723D9"/>
    <w:rsid w:val="008724BC"/>
    <w:rsid w:val="0087414C"/>
    <w:rsid w:val="00874956"/>
    <w:rsid w:val="00874B2F"/>
    <w:rsid w:val="00874B42"/>
    <w:rsid w:val="00875D50"/>
    <w:rsid w:val="00875FBA"/>
    <w:rsid w:val="00876485"/>
    <w:rsid w:val="0087766B"/>
    <w:rsid w:val="0088011B"/>
    <w:rsid w:val="008802E9"/>
    <w:rsid w:val="00880424"/>
    <w:rsid w:val="00881332"/>
    <w:rsid w:val="0088230F"/>
    <w:rsid w:val="008827CC"/>
    <w:rsid w:val="00883631"/>
    <w:rsid w:val="00883764"/>
    <w:rsid w:val="00883B8C"/>
    <w:rsid w:val="00883F56"/>
    <w:rsid w:val="00884808"/>
    <w:rsid w:val="008852DE"/>
    <w:rsid w:val="00886598"/>
    <w:rsid w:val="00886C57"/>
    <w:rsid w:val="00887917"/>
    <w:rsid w:val="00887D51"/>
    <w:rsid w:val="00890547"/>
    <w:rsid w:val="00890651"/>
    <w:rsid w:val="0089223E"/>
    <w:rsid w:val="0089253B"/>
    <w:rsid w:val="0089314A"/>
    <w:rsid w:val="008931C0"/>
    <w:rsid w:val="00895058"/>
    <w:rsid w:val="00895374"/>
    <w:rsid w:val="0089576E"/>
    <w:rsid w:val="00895ED0"/>
    <w:rsid w:val="00896C93"/>
    <w:rsid w:val="008A01B0"/>
    <w:rsid w:val="008A0410"/>
    <w:rsid w:val="008A055F"/>
    <w:rsid w:val="008A097B"/>
    <w:rsid w:val="008A109F"/>
    <w:rsid w:val="008A1146"/>
    <w:rsid w:val="008A145C"/>
    <w:rsid w:val="008A19F1"/>
    <w:rsid w:val="008A2AC0"/>
    <w:rsid w:val="008A2B13"/>
    <w:rsid w:val="008A3397"/>
    <w:rsid w:val="008A3FA9"/>
    <w:rsid w:val="008A54AD"/>
    <w:rsid w:val="008A590C"/>
    <w:rsid w:val="008A61C2"/>
    <w:rsid w:val="008A696C"/>
    <w:rsid w:val="008B011A"/>
    <w:rsid w:val="008B0353"/>
    <w:rsid w:val="008B06E2"/>
    <w:rsid w:val="008B18D2"/>
    <w:rsid w:val="008B2B9E"/>
    <w:rsid w:val="008B2C54"/>
    <w:rsid w:val="008B34C1"/>
    <w:rsid w:val="008B40B6"/>
    <w:rsid w:val="008B4B34"/>
    <w:rsid w:val="008B5374"/>
    <w:rsid w:val="008B669D"/>
    <w:rsid w:val="008B66A7"/>
    <w:rsid w:val="008B6B2D"/>
    <w:rsid w:val="008B6B4C"/>
    <w:rsid w:val="008B7BFE"/>
    <w:rsid w:val="008B7F61"/>
    <w:rsid w:val="008C0579"/>
    <w:rsid w:val="008C0B19"/>
    <w:rsid w:val="008C1697"/>
    <w:rsid w:val="008C25D0"/>
    <w:rsid w:val="008C2AA5"/>
    <w:rsid w:val="008C3107"/>
    <w:rsid w:val="008C3272"/>
    <w:rsid w:val="008C3330"/>
    <w:rsid w:val="008C35A9"/>
    <w:rsid w:val="008C3A35"/>
    <w:rsid w:val="008C3A74"/>
    <w:rsid w:val="008C3D27"/>
    <w:rsid w:val="008C3FB7"/>
    <w:rsid w:val="008C412B"/>
    <w:rsid w:val="008C416A"/>
    <w:rsid w:val="008C4D4D"/>
    <w:rsid w:val="008C650F"/>
    <w:rsid w:val="008C665B"/>
    <w:rsid w:val="008C6B2C"/>
    <w:rsid w:val="008C726F"/>
    <w:rsid w:val="008C72CC"/>
    <w:rsid w:val="008C7AF6"/>
    <w:rsid w:val="008D06C7"/>
    <w:rsid w:val="008D0882"/>
    <w:rsid w:val="008D0E7A"/>
    <w:rsid w:val="008D1D48"/>
    <w:rsid w:val="008D32BB"/>
    <w:rsid w:val="008D3442"/>
    <w:rsid w:val="008D363C"/>
    <w:rsid w:val="008D38D9"/>
    <w:rsid w:val="008D3A70"/>
    <w:rsid w:val="008D4204"/>
    <w:rsid w:val="008D4D6F"/>
    <w:rsid w:val="008D5C51"/>
    <w:rsid w:val="008D657C"/>
    <w:rsid w:val="008D7262"/>
    <w:rsid w:val="008D728F"/>
    <w:rsid w:val="008E01A3"/>
    <w:rsid w:val="008E0910"/>
    <w:rsid w:val="008E0A32"/>
    <w:rsid w:val="008E0BDF"/>
    <w:rsid w:val="008E1BC1"/>
    <w:rsid w:val="008E1EA6"/>
    <w:rsid w:val="008E237C"/>
    <w:rsid w:val="008E352E"/>
    <w:rsid w:val="008E3703"/>
    <w:rsid w:val="008E3E93"/>
    <w:rsid w:val="008E4B8A"/>
    <w:rsid w:val="008E4C8B"/>
    <w:rsid w:val="008E4EA9"/>
    <w:rsid w:val="008E500B"/>
    <w:rsid w:val="008E5965"/>
    <w:rsid w:val="008E5EF0"/>
    <w:rsid w:val="008E6241"/>
    <w:rsid w:val="008E67CB"/>
    <w:rsid w:val="008E697C"/>
    <w:rsid w:val="008E6FDB"/>
    <w:rsid w:val="008E7DBC"/>
    <w:rsid w:val="008F010D"/>
    <w:rsid w:val="008F01F7"/>
    <w:rsid w:val="008F16F8"/>
    <w:rsid w:val="008F1C4D"/>
    <w:rsid w:val="008F1E5E"/>
    <w:rsid w:val="008F233A"/>
    <w:rsid w:val="008F3E5F"/>
    <w:rsid w:val="008F465A"/>
    <w:rsid w:val="008F5CD9"/>
    <w:rsid w:val="008F6A2E"/>
    <w:rsid w:val="008F7799"/>
    <w:rsid w:val="008F7D3F"/>
    <w:rsid w:val="009003E2"/>
    <w:rsid w:val="00900D33"/>
    <w:rsid w:val="009011F1"/>
    <w:rsid w:val="00901FB9"/>
    <w:rsid w:val="00901FF5"/>
    <w:rsid w:val="0090230A"/>
    <w:rsid w:val="00902A63"/>
    <w:rsid w:val="00903128"/>
    <w:rsid w:val="0090312D"/>
    <w:rsid w:val="009048EF"/>
    <w:rsid w:val="00904B42"/>
    <w:rsid w:val="00905846"/>
    <w:rsid w:val="0090593D"/>
    <w:rsid w:val="00905F9D"/>
    <w:rsid w:val="0090607C"/>
    <w:rsid w:val="009060AD"/>
    <w:rsid w:val="0090656F"/>
    <w:rsid w:val="00907292"/>
    <w:rsid w:val="0090786D"/>
    <w:rsid w:val="00910375"/>
    <w:rsid w:val="00910E35"/>
    <w:rsid w:val="009116F5"/>
    <w:rsid w:val="00911F7E"/>
    <w:rsid w:val="009120B5"/>
    <w:rsid w:val="0091224E"/>
    <w:rsid w:val="0091235D"/>
    <w:rsid w:val="00913254"/>
    <w:rsid w:val="00913322"/>
    <w:rsid w:val="0091362F"/>
    <w:rsid w:val="0091378E"/>
    <w:rsid w:val="00913800"/>
    <w:rsid w:val="00913877"/>
    <w:rsid w:val="00913A2C"/>
    <w:rsid w:val="00913B4C"/>
    <w:rsid w:val="00914ED3"/>
    <w:rsid w:val="009157AB"/>
    <w:rsid w:val="00915F0C"/>
    <w:rsid w:val="00916749"/>
    <w:rsid w:val="00916B3E"/>
    <w:rsid w:val="00916B58"/>
    <w:rsid w:val="0092058C"/>
    <w:rsid w:val="00920884"/>
    <w:rsid w:val="00920FEE"/>
    <w:rsid w:val="009211A0"/>
    <w:rsid w:val="009214CF"/>
    <w:rsid w:val="00921BED"/>
    <w:rsid w:val="009220C5"/>
    <w:rsid w:val="009230D4"/>
    <w:rsid w:val="00923B40"/>
    <w:rsid w:val="00924325"/>
    <w:rsid w:val="0092460D"/>
    <w:rsid w:val="00925A10"/>
    <w:rsid w:val="00925BDA"/>
    <w:rsid w:val="00925CB7"/>
    <w:rsid w:val="00925E22"/>
    <w:rsid w:val="0092615A"/>
    <w:rsid w:val="00926277"/>
    <w:rsid w:val="00926C14"/>
    <w:rsid w:val="00927999"/>
    <w:rsid w:val="00930E00"/>
    <w:rsid w:val="009311BD"/>
    <w:rsid w:val="009312B3"/>
    <w:rsid w:val="00932736"/>
    <w:rsid w:val="00932989"/>
    <w:rsid w:val="00933057"/>
    <w:rsid w:val="00934559"/>
    <w:rsid w:val="00935C1E"/>
    <w:rsid w:val="00935CAD"/>
    <w:rsid w:val="00935F3E"/>
    <w:rsid w:val="009375DC"/>
    <w:rsid w:val="00941468"/>
    <w:rsid w:val="009417B0"/>
    <w:rsid w:val="009438EB"/>
    <w:rsid w:val="00943E68"/>
    <w:rsid w:val="00944371"/>
    <w:rsid w:val="00944ABC"/>
    <w:rsid w:val="00944E7B"/>
    <w:rsid w:val="00945146"/>
    <w:rsid w:val="0094568B"/>
    <w:rsid w:val="00945B75"/>
    <w:rsid w:val="00945B99"/>
    <w:rsid w:val="00946364"/>
    <w:rsid w:val="0094655B"/>
    <w:rsid w:val="009466D7"/>
    <w:rsid w:val="00946B74"/>
    <w:rsid w:val="00947B28"/>
    <w:rsid w:val="00947D07"/>
    <w:rsid w:val="00947EEA"/>
    <w:rsid w:val="0095240B"/>
    <w:rsid w:val="00952534"/>
    <w:rsid w:val="00952BFB"/>
    <w:rsid w:val="009533D3"/>
    <w:rsid w:val="0095362E"/>
    <w:rsid w:val="009569FA"/>
    <w:rsid w:val="00956CF8"/>
    <w:rsid w:val="00956D6E"/>
    <w:rsid w:val="00957104"/>
    <w:rsid w:val="009572BA"/>
    <w:rsid w:val="009573A2"/>
    <w:rsid w:val="00957693"/>
    <w:rsid w:val="00957A73"/>
    <w:rsid w:val="00960520"/>
    <w:rsid w:val="0096055C"/>
    <w:rsid w:val="009616C7"/>
    <w:rsid w:val="00962101"/>
    <w:rsid w:val="0096245A"/>
    <w:rsid w:val="00962500"/>
    <w:rsid w:val="00962864"/>
    <w:rsid w:val="00962D56"/>
    <w:rsid w:val="00963278"/>
    <w:rsid w:val="009634B3"/>
    <w:rsid w:val="00963D51"/>
    <w:rsid w:val="00963FC9"/>
    <w:rsid w:val="009642AF"/>
    <w:rsid w:val="00964C66"/>
    <w:rsid w:val="00964F89"/>
    <w:rsid w:val="009654D0"/>
    <w:rsid w:val="009657E8"/>
    <w:rsid w:val="00965C81"/>
    <w:rsid w:val="00966594"/>
    <w:rsid w:val="009666F9"/>
    <w:rsid w:val="00966CD3"/>
    <w:rsid w:val="00967609"/>
    <w:rsid w:val="00967929"/>
    <w:rsid w:val="0097047F"/>
    <w:rsid w:val="00971147"/>
    <w:rsid w:val="00971BAE"/>
    <w:rsid w:val="00971FBA"/>
    <w:rsid w:val="009721E1"/>
    <w:rsid w:val="00972878"/>
    <w:rsid w:val="00972AF2"/>
    <w:rsid w:val="00972B4B"/>
    <w:rsid w:val="00973050"/>
    <w:rsid w:val="009733C5"/>
    <w:rsid w:val="0097361D"/>
    <w:rsid w:val="009749FB"/>
    <w:rsid w:val="00974D82"/>
    <w:rsid w:val="00974E56"/>
    <w:rsid w:val="009765C6"/>
    <w:rsid w:val="00976757"/>
    <w:rsid w:val="00976970"/>
    <w:rsid w:val="00976D89"/>
    <w:rsid w:val="0097763F"/>
    <w:rsid w:val="009777BB"/>
    <w:rsid w:val="00980552"/>
    <w:rsid w:val="00980922"/>
    <w:rsid w:val="00980954"/>
    <w:rsid w:val="009811CD"/>
    <w:rsid w:val="009811F7"/>
    <w:rsid w:val="009817D1"/>
    <w:rsid w:val="00981CA8"/>
    <w:rsid w:val="00981D03"/>
    <w:rsid w:val="0098337A"/>
    <w:rsid w:val="00983B0A"/>
    <w:rsid w:val="00984220"/>
    <w:rsid w:val="00984894"/>
    <w:rsid w:val="009849AE"/>
    <w:rsid w:val="009853E3"/>
    <w:rsid w:val="009855A5"/>
    <w:rsid w:val="009861A6"/>
    <w:rsid w:val="00986211"/>
    <w:rsid w:val="00986378"/>
    <w:rsid w:val="0098711B"/>
    <w:rsid w:val="00987130"/>
    <w:rsid w:val="00987506"/>
    <w:rsid w:val="009879BA"/>
    <w:rsid w:val="00987CC0"/>
    <w:rsid w:val="009908DF"/>
    <w:rsid w:val="00990F33"/>
    <w:rsid w:val="00991706"/>
    <w:rsid w:val="00991CB3"/>
    <w:rsid w:val="00991EBB"/>
    <w:rsid w:val="00992677"/>
    <w:rsid w:val="009930DE"/>
    <w:rsid w:val="00993245"/>
    <w:rsid w:val="009933AE"/>
    <w:rsid w:val="009933E5"/>
    <w:rsid w:val="009934EF"/>
    <w:rsid w:val="00993568"/>
    <w:rsid w:val="00993977"/>
    <w:rsid w:val="00994E33"/>
    <w:rsid w:val="009950CB"/>
    <w:rsid w:val="0099571B"/>
    <w:rsid w:val="00995C84"/>
    <w:rsid w:val="0099619C"/>
    <w:rsid w:val="009961C0"/>
    <w:rsid w:val="00996884"/>
    <w:rsid w:val="00996912"/>
    <w:rsid w:val="009A07D8"/>
    <w:rsid w:val="009A1241"/>
    <w:rsid w:val="009A28E1"/>
    <w:rsid w:val="009A3F7A"/>
    <w:rsid w:val="009A48D1"/>
    <w:rsid w:val="009A4E10"/>
    <w:rsid w:val="009A4F8D"/>
    <w:rsid w:val="009A5D19"/>
    <w:rsid w:val="009A63E3"/>
    <w:rsid w:val="009A65DC"/>
    <w:rsid w:val="009A6D23"/>
    <w:rsid w:val="009A6D61"/>
    <w:rsid w:val="009A76FB"/>
    <w:rsid w:val="009A7F4D"/>
    <w:rsid w:val="009B2655"/>
    <w:rsid w:val="009B2741"/>
    <w:rsid w:val="009B2ABC"/>
    <w:rsid w:val="009B2BEA"/>
    <w:rsid w:val="009B3101"/>
    <w:rsid w:val="009B3E3E"/>
    <w:rsid w:val="009B3F78"/>
    <w:rsid w:val="009B4927"/>
    <w:rsid w:val="009B4A1E"/>
    <w:rsid w:val="009B4C7D"/>
    <w:rsid w:val="009B57C6"/>
    <w:rsid w:val="009B5EB8"/>
    <w:rsid w:val="009B634E"/>
    <w:rsid w:val="009B6409"/>
    <w:rsid w:val="009B6D01"/>
    <w:rsid w:val="009B6F00"/>
    <w:rsid w:val="009B763A"/>
    <w:rsid w:val="009C003D"/>
    <w:rsid w:val="009C1087"/>
    <w:rsid w:val="009C14E5"/>
    <w:rsid w:val="009C21FE"/>
    <w:rsid w:val="009C3525"/>
    <w:rsid w:val="009C3B6B"/>
    <w:rsid w:val="009C4A0E"/>
    <w:rsid w:val="009C5A23"/>
    <w:rsid w:val="009C5CD9"/>
    <w:rsid w:val="009C6422"/>
    <w:rsid w:val="009C6510"/>
    <w:rsid w:val="009C71F8"/>
    <w:rsid w:val="009C755E"/>
    <w:rsid w:val="009C7A53"/>
    <w:rsid w:val="009D1210"/>
    <w:rsid w:val="009D166B"/>
    <w:rsid w:val="009D19B8"/>
    <w:rsid w:val="009D292F"/>
    <w:rsid w:val="009D295E"/>
    <w:rsid w:val="009D343A"/>
    <w:rsid w:val="009D3786"/>
    <w:rsid w:val="009D3B4C"/>
    <w:rsid w:val="009D3DA4"/>
    <w:rsid w:val="009D3F27"/>
    <w:rsid w:val="009D45D5"/>
    <w:rsid w:val="009D4718"/>
    <w:rsid w:val="009D4E7A"/>
    <w:rsid w:val="009D5BBE"/>
    <w:rsid w:val="009D5CF5"/>
    <w:rsid w:val="009D61B0"/>
    <w:rsid w:val="009D62A6"/>
    <w:rsid w:val="009D6601"/>
    <w:rsid w:val="009D78A2"/>
    <w:rsid w:val="009E019E"/>
    <w:rsid w:val="009E0227"/>
    <w:rsid w:val="009E03D6"/>
    <w:rsid w:val="009E0A24"/>
    <w:rsid w:val="009E0DD3"/>
    <w:rsid w:val="009E193A"/>
    <w:rsid w:val="009E1DD2"/>
    <w:rsid w:val="009E1E2E"/>
    <w:rsid w:val="009E2E0C"/>
    <w:rsid w:val="009E3076"/>
    <w:rsid w:val="009E30A9"/>
    <w:rsid w:val="009E3788"/>
    <w:rsid w:val="009E3986"/>
    <w:rsid w:val="009E481F"/>
    <w:rsid w:val="009E5955"/>
    <w:rsid w:val="009E7BAB"/>
    <w:rsid w:val="009E7CFD"/>
    <w:rsid w:val="009E7D73"/>
    <w:rsid w:val="009F0310"/>
    <w:rsid w:val="009F04A9"/>
    <w:rsid w:val="009F0866"/>
    <w:rsid w:val="009F1CF9"/>
    <w:rsid w:val="009F1D84"/>
    <w:rsid w:val="009F1E5C"/>
    <w:rsid w:val="009F1ECE"/>
    <w:rsid w:val="009F27EA"/>
    <w:rsid w:val="009F2D34"/>
    <w:rsid w:val="009F2F04"/>
    <w:rsid w:val="009F3141"/>
    <w:rsid w:val="009F37AA"/>
    <w:rsid w:val="009F436B"/>
    <w:rsid w:val="009F4E41"/>
    <w:rsid w:val="009F4F30"/>
    <w:rsid w:val="009F5FEC"/>
    <w:rsid w:val="009F62B4"/>
    <w:rsid w:val="009F6539"/>
    <w:rsid w:val="009F6812"/>
    <w:rsid w:val="009F6CCE"/>
    <w:rsid w:val="009F79D2"/>
    <w:rsid w:val="009F7F34"/>
    <w:rsid w:val="00A00370"/>
    <w:rsid w:val="00A00D84"/>
    <w:rsid w:val="00A00F95"/>
    <w:rsid w:val="00A01D40"/>
    <w:rsid w:val="00A0353C"/>
    <w:rsid w:val="00A03A71"/>
    <w:rsid w:val="00A04C9E"/>
    <w:rsid w:val="00A04D19"/>
    <w:rsid w:val="00A05180"/>
    <w:rsid w:val="00A057B0"/>
    <w:rsid w:val="00A05847"/>
    <w:rsid w:val="00A05E07"/>
    <w:rsid w:val="00A0713C"/>
    <w:rsid w:val="00A0749C"/>
    <w:rsid w:val="00A077D0"/>
    <w:rsid w:val="00A07B4F"/>
    <w:rsid w:val="00A07ED2"/>
    <w:rsid w:val="00A07EF8"/>
    <w:rsid w:val="00A10326"/>
    <w:rsid w:val="00A10BB9"/>
    <w:rsid w:val="00A10E7A"/>
    <w:rsid w:val="00A115B4"/>
    <w:rsid w:val="00A11BBE"/>
    <w:rsid w:val="00A124CE"/>
    <w:rsid w:val="00A124F8"/>
    <w:rsid w:val="00A12585"/>
    <w:rsid w:val="00A12CAD"/>
    <w:rsid w:val="00A13000"/>
    <w:rsid w:val="00A14C29"/>
    <w:rsid w:val="00A14F57"/>
    <w:rsid w:val="00A1613F"/>
    <w:rsid w:val="00A16A76"/>
    <w:rsid w:val="00A16F8E"/>
    <w:rsid w:val="00A17AAA"/>
    <w:rsid w:val="00A20376"/>
    <w:rsid w:val="00A20CB6"/>
    <w:rsid w:val="00A20CF6"/>
    <w:rsid w:val="00A20D41"/>
    <w:rsid w:val="00A2105D"/>
    <w:rsid w:val="00A212B3"/>
    <w:rsid w:val="00A21AA0"/>
    <w:rsid w:val="00A22614"/>
    <w:rsid w:val="00A22D89"/>
    <w:rsid w:val="00A24625"/>
    <w:rsid w:val="00A24E50"/>
    <w:rsid w:val="00A251B0"/>
    <w:rsid w:val="00A2584A"/>
    <w:rsid w:val="00A25BBB"/>
    <w:rsid w:val="00A2660C"/>
    <w:rsid w:val="00A266C8"/>
    <w:rsid w:val="00A268E7"/>
    <w:rsid w:val="00A26BDF"/>
    <w:rsid w:val="00A2700C"/>
    <w:rsid w:val="00A2715B"/>
    <w:rsid w:val="00A27B80"/>
    <w:rsid w:val="00A27BCB"/>
    <w:rsid w:val="00A30C59"/>
    <w:rsid w:val="00A31FFC"/>
    <w:rsid w:val="00A325FC"/>
    <w:rsid w:val="00A32B50"/>
    <w:rsid w:val="00A33099"/>
    <w:rsid w:val="00A3329C"/>
    <w:rsid w:val="00A33632"/>
    <w:rsid w:val="00A3367F"/>
    <w:rsid w:val="00A33735"/>
    <w:rsid w:val="00A33C8A"/>
    <w:rsid w:val="00A340E4"/>
    <w:rsid w:val="00A3417C"/>
    <w:rsid w:val="00A34360"/>
    <w:rsid w:val="00A34844"/>
    <w:rsid w:val="00A34881"/>
    <w:rsid w:val="00A34901"/>
    <w:rsid w:val="00A34ACB"/>
    <w:rsid w:val="00A34C42"/>
    <w:rsid w:val="00A34E56"/>
    <w:rsid w:val="00A353BC"/>
    <w:rsid w:val="00A354C5"/>
    <w:rsid w:val="00A35E53"/>
    <w:rsid w:val="00A36356"/>
    <w:rsid w:val="00A36688"/>
    <w:rsid w:val="00A36D93"/>
    <w:rsid w:val="00A37372"/>
    <w:rsid w:val="00A40393"/>
    <w:rsid w:val="00A40589"/>
    <w:rsid w:val="00A41047"/>
    <w:rsid w:val="00A415B4"/>
    <w:rsid w:val="00A41AC7"/>
    <w:rsid w:val="00A41BDE"/>
    <w:rsid w:val="00A423F1"/>
    <w:rsid w:val="00A427A9"/>
    <w:rsid w:val="00A42BE7"/>
    <w:rsid w:val="00A42E61"/>
    <w:rsid w:val="00A4594C"/>
    <w:rsid w:val="00A46515"/>
    <w:rsid w:val="00A46C0C"/>
    <w:rsid w:val="00A478C4"/>
    <w:rsid w:val="00A506D7"/>
    <w:rsid w:val="00A508E8"/>
    <w:rsid w:val="00A50C22"/>
    <w:rsid w:val="00A50DD6"/>
    <w:rsid w:val="00A50F9C"/>
    <w:rsid w:val="00A513E3"/>
    <w:rsid w:val="00A51746"/>
    <w:rsid w:val="00A5209B"/>
    <w:rsid w:val="00A520A8"/>
    <w:rsid w:val="00A530B8"/>
    <w:rsid w:val="00A53223"/>
    <w:rsid w:val="00A53393"/>
    <w:rsid w:val="00A537E2"/>
    <w:rsid w:val="00A54BA5"/>
    <w:rsid w:val="00A54C59"/>
    <w:rsid w:val="00A5526A"/>
    <w:rsid w:val="00A5564D"/>
    <w:rsid w:val="00A55B93"/>
    <w:rsid w:val="00A5647C"/>
    <w:rsid w:val="00A60D26"/>
    <w:rsid w:val="00A61268"/>
    <w:rsid w:val="00A615A9"/>
    <w:rsid w:val="00A61D81"/>
    <w:rsid w:val="00A61F48"/>
    <w:rsid w:val="00A61FCF"/>
    <w:rsid w:val="00A63583"/>
    <w:rsid w:val="00A63683"/>
    <w:rsid w:val="00A63F7C"/>
    <w:rsid w:val="00A6401A"/>
    <w:rsid w:val="00A64319"/>
    <w:rsid w:val="00A65024"/>
    <w:rsid w:val="00A6575A"/>
    <w:rsid w:val="00A659BF"/>
    <w:rsid w:val="00A663B7"/>
    <w:rsid w:val="00A66407"/>
    <w:rsid w:val="00A67316"/>
    <w:rsid w:val="00A6737E"/>
    <w:rsid w:val="00A70857"/>
    <w:rsid w:val="00A713D4"/>
    <w:rsid w:val="00A71B34"/>
    <w:rsid w:val="00A71BF6"/>
    <w:rsid w:val="00A72BEE"/>
    <w:rsid w:val="00A732B0"/>
    <w:rsid w:val="00A7358C"/>
    <w:rsid w:val="00A742B2"/>
    <w:rsid w:val="00A7450D"/>
    <w:rsid w:val="00A74989"/>
    <w:rsid w:val="00A75025"/>
    <w:rsid w:val="00A75F8A"/>
    <w:rsid w:val="00A76460"/>
    <w:rsid w:val="00A80A7E"/>
    <w:rsid w:val="00A80CD6"/>
    <w:rsid w:val="00A81915"/>
    <w:rsid w:val="00A8254B"/>
    <w:rsid w:val="00A830DE"/>
    <w:rsid w:val="00A833E6"/>
    <w:rsid w:val="00A83AF6"/>
    <w:rsid w:val="00A83E25"/>
    <w:rsid w:val="00A84069"/>
    <w:rsid w:val="00A841CD"/>
    <w:rsid w:val="00A84A3E"/>
    <w:rsid w:val="00A85257"/>
    <w:rsid w:val="00A864B8"/>
    <w:rsid w:val="00A86AF8"/>
    <w:rsid w:val="00A87185"/>
    <w:rsid w:val="00A872BF"/>
    <w:rsid w:val="00A87562"/>
    <w:rsid w:val="00A875DA"/>
    <w:rsid w:val="00A90131"/>
    <w:rsid w:val="00A90A61"/>
    <w:rsid w:val="00A9114A"/>
    <w:rsid w:val="00A911A4"/>
    <w:rsid w:val="00A912D8"/>
    <w:rsid w:val="00A91419"/>
    <w:rsid w:val="00A9142A"/>
    <w:rsid w:val="00A92566"/>
    <w:rsid w:val="00A92E89"/>
    <w:rsid w:val="00A93098"/>
    <w:rsid w:val="00A931DE"/>
    <w:rsid w:val="00A93270"/>
    <w:rsid w:val="00A93802"/>
    <w:rsid w:val="00A94366"/>
    <w:rsid w:val="00A947C4"/>
    <w:rsid w:val="00A951C7"/>
    <w:rsid w:val="00A95553"/>
    <w:rsid w:val="00A9567D"/>
    <w:rsid w:val="00A96C7E"/>
    <w:rsid w:val="00A975E0"/>
    <w:rsid w:val="00A9799A"/>
    <w:rsid w:val="00AA0EEB"/>
    <w:rsid w:val="00AA0F84"/>
    <w:rsid w:val="00AA393B"/>
    <w:rsid w:val="00AA3A59"/>
    <w:rsid w:val="00AA55E3"/>
    <w:rsid w:val="00AA5BC8"/>
    <w:rsid w:val="00AA5E9C"/>
    <w:rsid w:val="00AA5FA8"/>
    <w:rsid w:val="00AA74ED"/>
    <w:rsid w:val="00AA78EE"/>
    <w:rsid w:val="00AA7CF9"/>
    <w:rsid w:val="00AA7EEA"/>
    <w:rsid w:val="00AB0339"/>
    <w:rsid w:val="00AB0513"/>
    <w:rsid w:val="00AB0817"/>
    <w:rsid w:val="00AB0B9E"/>
    <w:rsid w:val="00AB0DB3"/>
    <w:rsid w:val="00AB12EA"/>
    <w:rsid w:val="00AB1561"/>
    <w:rsid w:val="00AB1A60"/>
    <w:rsid w:val="00AB2164"/>
    <w:rsid w:val="00AB2676"/>
    <w:rsid w:val="00AB28A0"/>
    <w:rsid w:val="00AB374C"/>
    <w:rsid w:val="00AB3B67"/>
    <w:rsid w:val="00AB3E4C"/>
    <w:rsid w:val="00AB5F21"/>
    <w:rsid w:val="00AB7C5A"/>
    <w:rsid w:val="00AB7C93"/>
    <w:rsid w:val="00AB7F0E"/>
    <w:rsid w:val="00AC0563"/>
    <w:rsid w:val="00AC13CB"/>
    <w:rsid w:val="00AC1B2D"/>
    <w:rsid w:val="00AC216A"/>
    <w:rsid w:val="00AC2466"/>
    <w:rsid w:val="00AC35EA"/>
    <w:rsid w:val="00AC3C10"/>
    <w:rsid w:val="00AC3E41"/>
    <w:rsid w:val="00AC438B"/>
    <w:rsid w:val="00AC4A2A"/>
    <w:rsid w:val="00AC513A"/>
    <w:rsid w:val="00AC55DB"/>
    <w:rsid w:val="00AC6A85"/>
    <w:rsid w:val="00AC6B40"/>
    <w:rsid w:val="00AC7513"/>
    <w:rsid w:val="00AC75FA"/>
    <w:rsid w:val="00AC7BC2"/>
    <w:rsid w:val="00AC7CEC"/>
    <w:rsid w:val="00AC7D98"/>
    <w:rsid w:val="00AD0480"/>
    <w:rsid w:val="00AD04EC"/>
    <w:rsid w:val="00AD077B"/>
    <w:rsid w:val="00AD0D06"/>
    <w:rsid w:val="00AD1759"/>
    <w:rsid w:val="00AD211F"/>
    <w:rsid w:val="00AD220B"/>
    <w:rsid w:val="00AD2D1D"/>
    <w:rsid w:val="00AD4C44"/>
    <w:rsid w:val="00AD5184"/>
    <w:rsid w:val="00AD5BDC"/>
    <w:rsid w:val="00AD5D3A"/>
    <w:rsid w:val="00AD645D"/>
    <w:rsid w:val="00AD664E"/>
    <w:rsid w:val="00AD6E6A"/>
    <w:rsid w:val="00AD7AC4"/>
    <w:rsid w:val="00AE06FE"/>
    <w:rsid w:val="00AE0CC3"/>
    <w:rsid w:val="00AE1549"/>
    <w:rsid w:val="00AE220A"/>
    <w:rsid w:val="00AE2C2A"/>
    <w:rsid w:val="00AE3694"/>
    <w:rsid w:val="00AE3E04"/>
    <w:rsid w:val="00AE4002"/>
    <w:rsid w:val="00AE4075"/>
    <w:rsid w:val="00AE435A"/>
    <w:rsid w:val="00AE47DD"/>
    <w:rsid w:val="00AE4C7A"/>
    <w:rsid w:val="00AE5064"/>
    <w:rsid w:val="00AE5938"/>
    <w:rsid w:val="00AE5EE4"/>
    <w:rsid w:val="00AE67A3"/>
    <w:rsid w:val="00AE6859"/>
    <w:rsid w:val="00AE743C"/>
    <w:rsid w:val="00AE7512"/>
    <w:rsid w:val="00AE7ECF"/>
    <w:rsid w:val="00AE7F43"/>
    <w:rsid w:val="00AF0C10"/>
    <w:rsid w:val="00AF0C81"/>
    <w:rsid w:val="00AF0D1F"/>
    <w:rsid w:val="00AF1852"/>
    <w:rsid w:val="00AF31D8"/>
    <w:rsid w:val="00AF3FDC"/>
    <w:rsid w:val="00AF422B"/>
    <w:rsid w:val="00AF428A"/>
    <w:rsid w:val="00AF42E5"/>
    <w:rsid w:val="00AF474C"/>
    <w:rsid w:val="00AF5291"/>
    <w:rsid w:val="00AF552B"/>
    <w:rsid w:val="00AF5D02"/>
    <w:rsid w:val="00AF6409"/>
    <w:rsid w:val="00AF655B"/>
    <w:rsid w:val="00AF6B4B"/>
    <w:rsid w:val="00AF735F"/>
    <w:rsid w:val="00AF777C"/>
    <w:rsid w:val="00B0013E"/>
    <w:rsid w:val="00B00839"/>
    <w:rsid w:val="00B016DB"/>
    <w:rsid w:val="00B01708"/>
    <w:rsid w:val="00B023CE"/>
    <w:rsid w:val="00B04090"/>
    <w:rsid w:val="00B046F2"/>
    <w:rsid w:val="00B04AB7"/>
    <w:rsid w:val="00B04BC4"/>
    <w:rsid w:val="00B04DDB"/>
    <w:rsid w:val="00B05278"/>
    <w:rsid w:val="00B05566"/>
    <w:rsid w:val="00B05598"/>
    <w:rsid w:val="00B06C94"/>
    <w:rsid w:val="00B079EA"/>
    <w:rsid w:val="00B07DBE"/>
    <w:rsid w:val="00B104A8"/>
    <w:rsid w:val="00B115B1"/>
    <w:rsid w:val="00B119F5"/>
    <w:rsid w:val="00B12AAE"/>
    <w:rsid w:val="00B136DA"/>
    <w:rsid w:val="00B13A39"/>
    <w:rsid w:val="00B13E11"/>
    <w:rsid w:val="00B142C7"/>
    <w:rsid w:val="00B1446F"/>
    <w:rsid w:val="00B144C0"/>
    <w:rsid w:val="00B14BF6"/>
    <w:rsid w:val="00B14D3A"/>
    <w:rsid w:val="00B1587F"/>
    <w:rsid w:val="00B15C01"/>
    <w:rsid w:val="00B15CDA"/>
    <w:rsid w:val="00B15E27"/>
    <w:rsid w:val="00B16267"/>
    <w:rsid w:val="00B162E5"/>
    <w:rsid w:val="00B16AF7"/>
    <w:rsid w:val="00B16B84"/>
    <w:rsid w:val="00B17188"/>
    <w:rsid w:val="00B179B9"/>
    <w:rsid w:val="00B21BA1"/>
    <w:rsid w:val="00B21E1C"/>
    <w:rsid w:val="00B22AD3"/>
    <w:rsid w:val="00B23091"/>
    <w:rsid w:val="00B230A6"/>
    <w:rsid w:val="00B23681"/>
    <w:rsid w:val="00B24818"/>
    <w:rsid w:val="00B24C05"/>
    <w:rsid w:val="00B258F3"/>
    <w:rsid w:val="00B25989"/>
    <w:rsid w:val="00B259AF"/>
    <w:rsid w:val="00B262F1"/>
    <w:rsid w:val="00B270BA"/>
    <w:rsid w:val="00B30471"/>
    <w:rsid w:val="00B3112C"/>
    <w:rsid w:val="00B31EC2"/>
    <w:rsid w:val="00B3223B"/>
    <w:rsid w:val="00B325D8"/>
    <w:rsid w:val="00B33192"/>
    <w:rsid w:val="00B33321"/>
    <w:rsid w:val="00B33B44"/>
    <w:rsid w:val="00B34192"/>
    <w:rsid w:val="00B347C0"/>
    <w:rsid w:val="00B3537B"/>
    <w:rsid w:val="00B354ED"/>
    <w:rsid w:val="00B3557F"/>
    <w:rsid w:val="00B35DB3"/>
    <w:rsid w:val="00B3670E"/>
    <w:rsid w:val="00B36A42"/>
    <w:rsid w:val="00B36E82"/>
    <w:rsid w:val="00B3731D"/>
    <w:rsid w:val="00B3744E"/>
    <w:rsid w:val="00B374E6"/>
    <w:rsid w:val="00B37581"/>
    <w:rsid w:val="00B4158D"/>
    <w:rsid w:val="00B41599"/>
    <w:rsid w:val="00B41FED"/>
    <w:rsid w:val="00B42C45"/>
    <w:rsid w:val="00B43661"/>
    <w:rsid w:val="00B43CC1"/>
    <w:rsid w:val="00B462F4"/>
    <w:rsid w:val="00B47210"/>
    <w:rsid w:val="00B473C7"/>
    <w:rsid w:val="00B47847"/>
    <w:rsid w:val="00B47AA6"/>
    <w:rsid w:val="00B50B1B"/>
    <w:rsid w:val="00B50C3C"/>
    <w:rsid w:val="00B51F4C"/>
    <w:rsid w:val="00B52589"/>
    <w:rsid w:val="00B52C31"/>
    <w:rsid w:val="00B54FCF"/>
    <w:rsid w:val="00B5569C"/>
    <w:rsid w:val="00B56166"/>
    <w:rsid w:val="00B569EB"/>
    <w:rsid w:val="00B56ED1"/>
    <w:rsid w:val="00B578AA"/>
    <w:rsid w:val="00B607D7"/>
    <w:rsid w:val="00B60ABA"/>
    <w:rsid w:val="00B60B89"/>
    <w:rsid w:val="00B617C0"/>
    <w:rsid w:val="00B61968"/>
    <w:rsid w:val="00B6228F"/>
    <w:rsid w:val="00B62BE7"/>
    <w:rsid w:val="00B637BB"/>
    <w:rsid w:val="00B6423C"/>
    <w:rsid w:val="00B642D2"/>
    <w:rsid w:val="00B64630"/>
    <w:rsid w:val="00B648F0"/>
    <w:rsid w:val="00B64F7A"/>
    <w:rsid w:val="00B650A5"/>
    <w:rsid w:val="00B65837"/>
    <w:rsid w:val="00B6602B"/>
    <w:rsid w:val="00B662F5"/>
    <w:rsid w:val="00B66977"/>
    <w:rsid w:val="00B66BF2"/>
    <w:rsid w:val="00B70198"/>
    <w:rsid w:val="00B70CBD"/>
    <w:rsid w:val="00B70D8C"/>
    <w:rsid w:val="00B71384"/>
    <w:rsid w:val="00B716B5"/>
    <w:rsid w:val="00B71739"/>
    <w:rsid w:val="00B71CEA"/>
    <w:rsid w:val="00B72173"/>
    <w:rsid w:val="00B7237F"/>
    <w:rsid w:val="00B72977"/>
    <w:rsid w:val="00B729AC"/>
    <w:rsid w:val="00B729FC"/>
    <w:rsid w:val="00B72B02"/>
    <w:rsid w:val="00B72F4B"/>
    <w:rsid w:val="00B7450C"/>
    <w:rsid w:val="00B745B8"/>
    <w:rsid w:val="00B74CED"/>
    <w:rsid w:val="00B74D70"/>
    <w:rsid w:val="00B752B2"/>
    <w:rsid w:val="00B7559D"/>
    <w:rsid w:val="00B7598C"/>
    <w:rsid w:val="00B75CBA"/>
    <w:rsid w:val="00B76843"/>
    <w:rsid w:val="00B76F93"/>
    <w:rsid w:val="00B770A3"/>
    <w:rsid w:val="00B77D0A"/>
    <w:rsid w:val="00B77FC5"/>
    <w:rsid w:val="00B77FFE"/>
    <w:rsid w:val="00B8061E"/>
    <w:rsid w:val="00B80D00"/>
    <w:rsid w:val="00B80E64"/>
    <w:rsid w:val="00B81F7C"/>
    <w:rsid w:val="00B825AB"/>
    <w:rsid w:val="00B83A5C"/>
    <w:rsid w:val="00B83F39"/>
    <w:rsid w:val="00B8428B"/>
    <w:rsid w:val="00B84BD4"/>
    <w:rsid w:val="00B85B13"/>
    <w:rsid w:val="00B85F81"/>
    <w:rsid w:val="00B863C5"/>
    <w:rsid w:val="00B874D6"/>
    <w:rsid w:val="00B87AD0"/>
    <w:rsid w:val="00B9038E"/>
    <w:rsid w:val="00B905A2"/>
    <w:rsid w:val="00B90B73"/>
    <w:rsid w:val="00B90C62"/>
    <w:rsid w:val="00B919D6"/>
    <w:rsid w:val="00B92385"/>
    <w:rsid w:val="00B9246C"/>
    <w:rsid w:val="00B93315"/>
    <w:rsid w:val="00B93713"/>
    <w:rsid w:val="00B93806"/>
    <w:rsid w:val="00B94B94"/>
    <w:rsid w:val="00B95F72"/>
    <w:rsid w:val="00B96456"/>
    <w:rsid w:val="00B96B39"/>
    <w:rsid w:val="00B96BD8"/>
    <w:rsid w:val="00B9715E"/>
    <w:rsid w:val="00BA022B"/>
    <w:rsid w:val="00BA02EC"/>
    <w:rsid w:val="00BA0A4D"/>
    <w:rsid w:val="00BA1704"/>
    <w:rsid w:val="00BA1FDB"/>
    <w:rsid w:val="00BA2355"/>
    <w:rsid w:val="00BA31D4"/>
    <w:rsid w:val="00BA38C3"/>
    <w:rsid w:val="00BA39A3"/>
    <w:rsid w:val="00BA43E4"/>
    <w:rsid w:val="00BA474F"/>
    <w:rsid w:val="00BA4DF8"/>
    <w:rsid w:val="00BA6DAB"/>
    <w:rsid w:val="00BA7A8A"/>
    <w:rsid w:val="00BB0765"/>
    <w:rsid w:val="00BB0DDC"/>
    <w:rsid w:val="00BB2391"/>
    <w:rsid w:val="00BB29F4"/>
    <w:rsid w:val="00BB3514"/>
    <w:rsid w:val="00BB47DC"/>
    <w:rsid w:val="00BB53E1"/>
    <w:rsid w:val="00BB59CA"/>
    <w:rsid w:val="00BB5E0B"/>
    <w:rsid w:val="00BB66C7"/>
    <w:rsid w:val="00BB6AD3"/>
    <w:rsid w:val="00BB6F14"/>
    <w:rsid w:val="00BB7DB2"/>
    <w:rsid w:val="00BB7F6D"/>
    <w:rsid w:val="00BC0163"/>
    <w:rsid w:val="00BC02DC"/>
    <w:rsid w:val="00BC0496"/>
    <w:rsid w:val="00BC08DE"/>
    <w:rsid w:val="00BC08E1"/>
    <w:rsid w:val="00BC2DF4"/>
    <w:rsid w:val="00BC30DC"/>
    <w:rsid w:val="00BC3374"/>
    <w:rsid w:val="00BC3613"/>
    <w:rsid w:val="00BC37F5"/>
    <w:rsid w:val="00BC3CDF"/>
    <w:rsid w:val="00BC4BF3"/>
    <w:rsid w:val="00BC4CCD"/>
    <w:rsid w:val="00BC4E90"/>
    <w:rsid w:val="00BC4EB1"/>
    <w:rsid w:val="00BC5677"/>
    <w:rsid w:val="00BC579C"/>
    <w:rsid w:val="00BC582E"/>
    <w:rsid w:val="00BC5A78"/>
    <w:rsid w:val="00BC62FA"/>
    <w:rsid w:val="00BC6A59"/>
    <w:rsid w:val="00BD07B6"/>
    <w:rsid w:val="00BD0F4B"/>
    <w:rsid w:val="00BD1C48"/>
    <w:rsid w:val="00BD1D72"/>
    <w:rsid w:val="00BD1E95"/>
    <w:rsid w:val="00BD280D"/>
    <w:rsid w:val="00BD296D"/>
    <w:rsid w:val="00BD36A4"/>
    <w:rsid w:val="00BD36D4"/>
    <w:rsid w:val="00BD463F"/>
    <w:rsid w:val="00BD4D9F"/>
    <w:rsid w:val="00BD4F6F"/>
    <w:rsid w:val="00BD5E8A"/>
    <w:rsid w:val="00BD70DB"/>
    <w:rsid w:val="00BD769A"/>
    <w:rsid w:val="00BD7D45"/>
    <w:rsid w:val="00BD7E42"/>
    <w:rsid w:val="00BE14FF"/>
    <w:rsid w:val="00BE2316"/>
    <w:rsid w:val="00BE2498"/>
    <w:rsid w:val="00BE4FAF"/>
    <w:rsid w:val="00BE51D3"/>
    <w:rsid w:val="00BE559A"/>
    <w:rsid w:val="00BE5720"/>
    <w:rsid w:val="00BE62D5"/>
    <w:rsid w:val="00BE690F"/>
    <w:rsid w:val="00BE6BF7"/>
    <w:rsid w:val="00BE6CDE"/>
    <w:rsid w:val="00BF0FCE"/>
    <w:rsid w:val="00BF1654"/>
    <w:rsid w:val="00BF190A"/>
    <w:rsid w:val="00BF196B"/>
    <w:rsid w:val="00BF1A95"/>
    <w:rsid w:val="00BF3568"/>
    <w:rsid w:val="00BF4286"/>
    <w:rsid w:val="00BF5DA5"/>
    <w:rsid w:val="00BF6B53"/>
    <w:rsid w:val="00BF7ADE"/>
    <w:rsid w:val="00C00248"/>
    <w:rsid w:val="00C00278"/>
    <w:rsid w:val="00C028F6"/>
    <w:rsid w:val="00C039F0"/>
    <w:rsid w:val="00C03A2B"/>
    <w:rsid w:val="00C04001"/>
    <w:rsid w:val="00C043D8"/>
    <w:rsid w:val="00C04870"/>
    <w:rsid w:val="00C05185"/>
    <w:rsid w:val="00C0598D"/>
    <w:rsid w:val="00C065CC"/>
    <w:rsid w:val="00C06F63"/>
    <w:rsid w:val="00C07394"/>
    <w:rsid w:val="00C10BE7"/>
    <w:rsid w:val="00C120BA"/>
    <w:rsid w:val="00C12408"/>
    <w:rsid w:val="00C12745"/>
    <w:rsid w:val="00C12CEB"/>
    <w:rsid w:val="00C13362"/>
    <w:rsid w:val="00C13AF9"/>
    <w:rsid w:val="00C13B5D"/>
    <w:rsid w:val="00C14BC2"/>
    <w:rsid w:val="00C1537C"/>
    <w:rsid w:val="00C156A4"/>
    <w:rsid w:val="00C15C75"/>
    <w:rsid w:val="00C15D70"/>
    <w:rsid w:val="00C1697D"/>
    <w:rsid w:val="00C16DB7"/>
    <w:rsid w:val="00C171E6"/>
    <w:rsid w:val="00C174E9"/>
    <w:rsid w:val="00C17B76"/>
    <w:rsid w:val="00C20219"/>
    <w:rsid w:val="00C20E02"/>
    <w:rsid w:val="00C21383"/>
    <w:rsid w:val="00C216CE"/>
    <w:rsid w:val="00C21757"/>
    <w:rsid w:val="00C219A5"/>
    <w:rsid w:val="00C21E9D"/>
    <w:rsid w:val="00C21F8C"/>
    <w:rsid w:val="00C222BF"/>
    <w:rsid w:val="00C254FA"/>
    <w:rsid w:val="00C255FC"/>
    <w:rsid w:val="00C25FEF"/>
    <w:rsid w:val="00C264E4"/>
    <w:rsid w:val="00C268A8"/>
    <w:rsid w:val="00C308CF"/>
    <w:rsid w:val="00C30C9C"/>
    <w:rsid w:val="00C31B2F"/>
    <w:rsid w:val="00C326DC"/>
    <w:rsid w:val="00C329A3"/>
    <w:rsid w:val="00C3300A"/>
    <w:rsid w:val="00C341A7"/>
    <w:rsid w:val="00C343DE"/>
    <w:rsid w:val="00C34FC5"/>
    <w:rsid w:val="00C35399"/>
    <w:rsid w:val="00C3568C"/>
    <w:rsid w:val="00C35D7F"/>
    <w:rsid w:val="00C35EDD"/>
    <w:rsid w:val="00C3606F"/>
    <w:rsid w:val="00C365CF"/>
    <w:rsid w:val="00C3696E"/>
    <w:rsid w:val="00C36E30"/>
    <w:rsid w:val="00C40394"/>
    <w:rsid w:val="00C42281"/>
    <w:rsid w:val="00C424D1"/>
    <w:rsid w:val="00C425A9"/>
    <w:rsid w:val="00C427C9"/>
    <w:rsid w:val="00C429F9"/>
    <w:rsid w:val="00C42A2D"/>
    <w:rsid w:val="00C43CAB"/>
    <w:rsid w:val="00C442B7"/>
    <w:rsid w:val="00C4474A"/>
    <w:rsid w:val="00C44BDD"/>
    <w:rsid w:val="00C44D9C"/>
    <w:rsid w:val="00C45EF9"/>
    <w:rsid w:val="00C460A1"/>
    <w:rsid w:val="00C46726"/>
    <w:rsid w:val="00C46B13"/>
    <w:rsid w:val="00C46C5D"/>
    <w:rsid w:val="00C471CC"/>
    <w:rsid w:val="00C47BDA"/>
    <w:rsid w:val="00C50363"/>
    <w:rsid w:val="00C50BF2"/>
    <w:rsid w:val="00C518F0"/>
    <w:rsid w:val="00C52BAE"/>
    <w:rsid w:val="00C52FCB"/>
    <w:rsid w:val="00C530B6"/>
    <w:rsid w:val="00C53560"/>
    <w:rsid w:val="00C53CFA"/>
    <w:rsid w:val="00C53DAA"/>
    <w:rsid w:val="00C554ED"/>
    <w:rsid w:val="00C55D71"/>
    <w:rsid w:val="00C5691D"/>
    <w:rsid w:val="00C5711F"/>
    <w:rsid w:val="00C577DE"/>
    <w:rsid w:val="00C605C7"/>
    <w:rsid w:val="00C6093A"/>
    <w:rsid w:val="00C60BAE"/>
    <w:rsid w:val="00C6108E"/>
    <w:rsid w:val="00C61983"/>
    <w:rsid w:val="00C61F29"/>
    <w:rsid w:val="00C624C0"/>
    <w:rsid w:val="00C62630"/>
    <w:rsid w:val="00C63EAC"/>
    <w:rsid w:val="00C63F4C"/>
    <w:rsid w:val="00C64B82"/>
    <w:rsid w:val="00C64BEC"/>
    <w:rsid w:val="00C66A5D"/>
    <w:rsid w:val="00C67241"/>
    <w:rsid w:val="00C67682"/>
    <w:rsid w:val="00C67B52"/>
    <w:rsid w:val="00C701B4"/>
    <w:rsid w:val="00C702EA"/>
    <w:rsid w:val="00C71531"/>
    <w:rsid w:val="00C72514"/>
    <w:rsid w:val="00C7256E"/>
    <w:rsid w:val="00C72A7E"/>
    <w:rsid w:val="00C73B4C"/>
    <w:rsid w:val="00C74C1B"/>
    <w:rsid w:val="00C74FBB"/>
    <w:rsid w:val="00C75369"/>
    <w:rsid w:val="00C75B53"/>
    <w:rsid w:val="00C764CF"/>
    <w:rsid w:val="00C769EC"/>
    <w:rsid w:val="00C77FC0"/>
    <w:rsid w:val="00C804F6"/>
    <w:rsid w:val="00C8138F"/>
    <w:rsid w:val="00C81476"/>
    <w:rsid w:val="00C81595"/>
    <w:rsid w:val="00C81AC1"/>
    <w:rsid w:val="00C81C8A"/>
    <w:rsid w:val="00C821EA"/>
    <w:rsid w:val="00C822EE"/>
    <w:rsid w:val="00C8238D"/>
    <w:rsid w:val="00C8242E"/>
    <w:rsid w:val="00C82639"/>
    <w:rsid w:val="00C83877"/>
    <w:rsid w:val="00C84066"/>
    <w:rsid w:val="00C84246"/>
    <w:rsid w:val="00C845C3"/>
    <w:rsid w:val="00C852F6"/>
    <w:rsid w:val="00C870DE"/>
    <w:rsid w:val="00C87739"/>
    <w:rsid w:val="00C8797E"/>
    <w:rsid w:val="00C87DF9"/>
    <w:rsid w:val="00C909AD"/>
    <w:rsid w:val="00C90B5D"/>
    <w:rsid w:val="00C912F0"/>
    <w:rsid w:val="00C915C5"/>
    <w:rsid w:val="00C9184D"/>
    <w:rsid w:val="00C91BDF"/>
    <w:rsid w:val="00C92571"/>
    <w:rsid w:val="00C9297B"/>
    <w:rsid w:val="00C93DA3"/>
    <w:rsid w:val="00C9407C"/>
    <w:rsid w:val="00C94823"/>
    <w:rsid w:val="00C9487D"/>
    <w:rsid w:val="00C94C2A"/>
    <w:rsid w:val="00C95642"/>
    <w:rsid w:val="00C9618D"/>
    <w:rsid w:val="00C96570"/>
    <w:rsid w:val="00C965B1"/>
    <w:rsid w:val="00C97553"/>
    <w:rsid w:val="00C97970"/>
    <w:rsid w:val="00CA0200"/>
    <w:rsid w:val="00CA0C83"/>
    <w:rsid w:val="00CA23DA"/>
    <w:rsid w:val="00CA25B6"/>
    <w:rsid w:val="00CA2632"/>
    <w:rsid w:val="00CA404C"/>
    <w:rsid w:val="00CA49EF"/>
    <w:rsid w:val="00CA57C7"/>
    <w:rsid w:val="00CA5E8C"/>
    <w:rsid w:val="00CA60BB"/>
    <w:rsid w:val="00CA6339"/>
    <w:rsid w:val="00CA6800"/>
    <w:rsid w:val="00CA701B"/>
    <w:rsid w:val="00CA7305"/>
    <w:rsid w:val="00CB0360"/>
    <w:rsid w:val="00CB0B1A"/>
    <w:rsid w:val="00CB2295"/>
    <w:rsid w:val="00CB39FA"/>
    <w:rsid w:val="00CB4910"/>
    <w:rsid w:val="00CB568F"/>
    <w:rsid w:val="00CB7802"/>
    <w:rsid w:val="00CB7D0C"/>
    <w:rsid w:val="00CC030A"/>
    <w:rsid w:val="00CC0D6C"/>
    <w:rsid w:val="00CC1AE7"/>
    <w:rsid w:val="00CC2C6F"/>
    <w:rsid w:val="00CC2F47"/>
    <w:rsid w:val="00CC311E"/>
    <w:rsid w:val="00CC3981"/>
    <w:rsid w:val="00CC39DB"/>
    <w:rsid w:val="00CC3A50"/>
    <w:rsid w:val="00CC3B22"/>
    <w:rsid w:val="00CC40F2"/>
    <w:rsid w:val="00CC42A2"/>
    <w:rsid w:val="00CC5277"/>
    <w:rsid w:val="00CC5BDB"/>
    <w:rsid w:val="00CD0F6E"/>
    <w:rsid w:val="00CD1A84"/>
    <w:rsid w:val="00CD1B4E"/>
    <w:rsid w:val="00CD1CDF"/>
    <w:rsid w:val="00CD2F33"/>
    <w:rsid w:val="00CD3634"/>
    <w:rsid w:val="00CD5348"/>
    <w:rsid w:val="00CD5944"/>
    <w:rsid w:val="00CD5A91"/>
    <w:rsid w:val="00CD645A"/>
    <w:rsid w:val="00CD69CD"/>
    <w:rsid w:val="00CD6A31"/>
    <w:rsid w:val="00CD6A65"/>
    <w:rsid w:val="00CD6B61"/>
    <w:rsid w:val="00CD7801"/>
    <w:rsid w:val="00CD7821"/>
    <w:rsid w:val="00CD787B"/>
    <w:rsid w:val="00CD7F2B"/>
    <w:rsid w:val="00CE0099"/>
    <w:rsid w:val="00CE0511"/>
    <w:rsid w:val="00CE0EF0"/>
    <w:rsid w:val="00CE1421"/>
    <w:rsid w:val="00CE19D0"/>
    <w:rsid w:val="00CE1F1B"/>
    <w:rsid w:val="00CE20F4"/>
    <w:rsid w:val="00CE2E46"/>
    <w:rsid w:val="00CE2FF4"/>
    <w:rsid w:val="00CE310D"/>
    <w:rsid w:val="00CE3522"/>
    <w:rsid w:val="00CE391E"/>
    <w:rsid w:val="00CE3A42"/>
    <w:rsid w:val="00CE3D3C"/>
    <w:rsid w:val="00CE4358"/>
    <w:rsid w:val="00CE4F26"/>
    <w:rsid w:val="00CE5336"/>
    <w:rsid w:val="00CE59D8"/>
    <w:rsid w:val="00CE5B51"/>
    <w:rsid w:val="00CE5BFC"/>
    <w:rsid w:val="00CE5DBD"/>
    <w:rsid w:val="00CE7209"/>
    <w:rsid w:val="00CE7DEF"/>
    <w:rsid w:val="00CF01AC"/>
    <w:rsid w:val="00CF024A"/>
    <w:rsid w:val="00CF0EC7"/>
    <w:rsid w:val="00CF17A7"/>
    <w:rsid w:val="00CF2653"/>
    <w:rsid w:val="00CF29FF"/>
    <w:rsid w:val="00CF2EF7"/>
    <w:rsid w:val="00CF35EC"/>
    <w:rsid w:val="00CF4606"/>
    <w:rsid w:val="00CF501F"/>
    <w:rsid w:val="00CF504D"/>
    <w:rsid w:val="00CF529C"/>
    <w:rsid w:val="00CF6140"/>
    <w:rsid w:val="00CF697B"/>
    <w:rsid w:val="00CF6BDB"/>
    <w:rsid w:val="00CF7347"/>
    <w:rsid w:val="00CF7CC7"/>
    <w:rsid w:val="00CF7FE6"/>
    <w:rsid w:val="00D0179E"/>
    <w:rsid w:val="00D0211B"/>
    <w:rsid w:val="00D0267D"/>
    <w:rsid w:val="00D034CD"/>
    <w:rsid w:val="00D05EF1"/>
    <w:rsid w:val="00D06495"/>
    <w:rsid w:val="00D06747"/>
    <w:rsid w:val="00D06CD5"/>
    <w:rsid w:val="00D0706E"/>
    <w:rsid w:val="00D07649"/>
    <w:rsid w:val="00D1035A"/>
    <w:rsid w:val="00D1048F"/>
    <w:rsid w:val="00D10A81"/>
    <w:rsid w:val="00D10B5D"/>
    <w:rsid w:val="00D11196"/>
    <w:rsid w:val="00D11C49"/>
    <w:rsid w:val="00D12464"/>
    <w:rsid w:val="00D14222"/>
    <w:rsid w:val="00D14304"/>
    <w:rsid w:val="00D14AFF"/>
    <w:rsid w:val="00D14DA0"/>
    <w:rsid w:val="00D1554D"/>
    <w:rsid w:val="00D1635B"/>
    <w:rsid w:val="00D1740A"/>
    <w:rsid w:val="00D17777"/>
    <w:rsid w:val="00D1791F"/>
    <w:rsid w:val="00D17DE9"/>
    <w:rsid w:val="00D17EB4"/>
    <w:rsid w:val="00D20634"/>
    <w:rsid w:val="00D21000"/>
    <w:rsid w:val="00D217D6"/>
    <w:rsid w:val="00D21801"/>
    <w:rsid w:val="00D22F1A"/>
    <w:rsid w:val="00D22F77"/>
    <w:rsid w:val="00D236AD"/>
    <w:rsid w:val="00D240D3"/>
    <w:rsid w:val="00D25C9A"/>
    <w:rsid w:val="00D25E92"/>
    <w:rsid w:val="00D268FA"/>
    <w:rsid w:val="00D269B7"/>
    <w:rsid w:val="00D271FC"/>
    <w:rsid w:val="00D2772A"/>
    <w:rsid w:val="00D27F6D"/>
    <w:rsid w:val="00D30AFF"/>
    <w:rsid w:val="00D30B1A"/>
    <w:rsid w:val="00D3103F"/>
    <w:rsid w:val="00D31255"/>
    <w:rsid w:val="00D31C70"/>
    <w:rsid w:val="00D31FF7"/>
    <w:rsid w:val="00D32345"/>
    <w:rsid w:val="00D32BC0"/>
    <w:rsid w:val="00D32DF9"/>
    <w:rsid w:val="00D3343D"/>
    <w:rsid w:val="00D34C53"/>
    <w:rsid w:val="00D35255"/>
    <w:rsid w:val="00D354B7"/>
    <w:rsid w:val="00D3579B"/>
    <w:rsid w:val="00D35980"/>
    <w:rsid w:val="00D37E4D"/>
    <w:rsid w:val="00D40AE0"/>
    <w:rsid w:val="00D40C0B"/>
    <w:rsid w:val="00D4167E"/>
    <w:rsid w:val="00D43E3B"/>
    <w:rsid w:val="00D44A59"/>
    <w:rsid w:val="00D45148"/>
    <w:rsid w:val="00D45FFC"/>
    <w:rsid w:val="00D469A3"/>
    <w:rsid w:val="00D46CA5"/>
    <w:rsid w:val="00D46E45"/>
    <w:rsid w:val="00D46FB1"/>
    <w:rsid w:val="00D46FCD"/>
    <w:rsid w:val="00D47806"/>
    <w:rsid w:val="00D47A4D"/>
    <w:rsid w:val="00D47C18"/>
    <w:rsid w:val="00D5005C"/>
    <w:rsid w:val="00D505FF"/>
    <w:rsid w:val="00D5069E"/>
    <w:rsid w:val="00D50AE7"/>
    <w:rsid w:val="00D50D75"/>
    <w:rsid w:val="00D50EAE"/>
    <w:rsid w:val="00D51392"/>
    <w:rsid w:val="00D51858"/>
    <w:rsid w:val="00D51CCC"/>
    <w:rsid w:val="00D52CFD"/>
    <w:rsid w:val="00D53378"/>
    <w:rsid w:val="00D544A9"/>
    <w:rsid w:val="00D5540F"/>
    <w:rsid w:val="00D55843"/>
    <w:rsid w:val="00D564B9"/>
    <w:rsid w:val="00D566F1"/>
    <w:rsid w:val="00D5719A"/>
    <w:rsid w:val="00D57C14"/>
    <w:rsid w:val="00D57D9B"/>
    <w:rsid w:val="00D60098"/>
    <w:rsid w:val="00D607B8"/>
    <w:rsid w:val="00D60B39"/>
    <w:rsid w:val="00D60C2D"/>
    <w:rsid w:val="00D61684"/>
    <w:rsid w:val="00D61760"/>
    <w:rsid w:val="00D617D8"/>
    <w:rsid w:val="00D62E9A"/>
    <w:rsid w:val="00D63097"/>
    <w:rsid w:val="00D63990"/>
    <w:rsid w:val="00D6469C"/>
    <w:rsid w:val="00D64A20"/>
    <w:rsid w:val="00D64DEE"/>
    <w:rsid w:val="00D65E39"/>
    <w:rsid w:val="00D6646A"/>
    <w:rsid w:val="00D674BC"/>
    <w:rsid w:val="00D70454"/>
    <w:rsid w:val="00D704D1"/>
    <w:rsid w:val="00D70991"/>
    <w:rsid w:val="00D70CA7"/>
    <w:rsid w:val="00D7113F"/>
    <w:rsid w:val="00D718E7"/>
    <w:rsid w:val="00D71920"/>
    <w:rsid w:val="00D72604"/>
    <w:rsid w:val="00D73163"/>
    <w:rsid w:val="00D73339"/>
    <w:rsid w:val="00D7342D"/>
    <w:rsid w:val="00D75C4B"/>
    <w:rsid w:val="00D765BB"/>
    <w:rsid w:val="00D7660A"/>
    <w:rsid w:val="00D7736B"/>
    <w:rsid w:val="00D77612"/>
    <w:rsid w:val="00D77C25"/>
    <w:rsid w:val="00D77D4A"/>
    <w:rsid w:val="00D800CC"/>
    <w:rsid w:val="00D8042E"/>
    <w:rsid w:val="00D80489"/>
    <w:rsid w:val="00D80ADC"/>
    <w:rsid w:val="00D81E65"/>
    <w:rsid w:val="00D830E8"/>
    <w:rsid w:val="00D83277"/>
    <w:rsid w:val="00D8344F"/>
    <w:rsid w:val="00D83B16"/>
    <w:rsid w:val="00D846C8"/>
    <w:rsid w:val="00D8484B"/>
    <w:rsid w:val="00D849F0"/>
    <w:rsid w:val="00D84AF5"/>
    <w:rsid w:val="00D85BC0"/>
    <w:rsid w:val="00D8662F"/>
    <w:rsid w:val="00D86766"/>
    <w:rsid w:val="00D86A3C"/>
    <w:rsid w:val="00D86E6F"/>
    <w:rsid w:val="00D87F24"/>
    <w:rsid w:val="00D9039C"/>
    <w:rsid w:val="00D90F2F"/>
    <w:rsid w:val="00D923D3"/>
    <w:rsid w:val="00D9243B"/>
    <w:rsid w:val="00D931FB"/>
    <w:rsid w:val="00D932CE"/>
    <w:rsid w:val="00D93857"/>
    <w:rsid w:val="00D93E80"/>
    <w:rsid w:val="00D94322"/>
    <w:rsid w:val="00D944B3"/>
    <w:rsid w:val="00D94B6D"/>
    <w:rsid w:val="00D94BAE"/>
    <w:rsid w:val="00D94D49"/>
    <w:rsid w:val="00D95812"/>
    <w:rsid w:val="00D9581B"/>
    <w:rsid w:val="00D9594A"/>
    <w:rsid w:val="00D95CD2"/>
    <w:rsid w:val="00DA0366"/>
    <w:rsid w:val="00DA0402"/>
    <w:rsid w:val="00DA0B56"/>
    <w:rsid w:val="00DA176D"/>
    <w:rsid w:val="00DA2C82"/>
    <w:rsid w:val="00DA2D32"/>
    <w:rsid w:val="00DA306E"/>
    <w:rsid w:val="00DA3AB8"/>
    <w:rsid w:val="00DA3C05"/>
    <w:rsid w:val="00DA491D"/>
    <w:rsid w:val="00DA524B"/>
    <w:rsid w:val="00DA58A7"/>
    <w:rsid w:val="00DA6A39"/>
    <w:rsid w:val="00DA6E29"/>
    <w:rsid w:val="00DA792D"/>
    <w:rsid w:val="00DA7FC1"/>
    <w:rsid w:val="00DB0634"/>
    <w:rsid w:val="00DB0813"/>
    <w:rsid w:val="00DB0824"/>
    <w:rsid w:val="00DB0854"/>
    <w:rsid w:val="00DB0AEF"/>
    <w:rsid w:val="00DB13A8"/>
    <w:rsid w:val="00DB18C5"/>
    <w:rsid w:val="00DB2FD1"/>
    <w:rsid w:val="00DB372D"/>
    <w:rsid w:val="00DB3D3E"/>
    <w:rsid w:val="00DB3F8B"/>
    <w:rsid w:val="00DB487D"/>
    <w:rsid w:val="00DB4BD6"/>
    <w:rsid w:val="00DB4FB8"/>
    <w:rsid w:val="00DB5073"/>
    <w:rsid w:val="00DB5875"/>
    <w:rsid w:val="00DB5FB8"/>
    <w:rsid w:val="00DB610B"/>
    <w:rsid w:val="00DB6E28"/>
    <w:rsid w:val="00DB7497"/>
    <w:rsid w:val="00DB7C5D"/>
    <w:rsid w:val="00DB7DDB"/>
    <w:rsid w:val="00DC0051"/>
    <w:rsid w:val="00DC026C"/>
    <w:rsid w:val="00DC072E"/>
    <w:rsid w:val="00DC18BD"/>
    <w:rsid w:val="00DC242F"/>
    <w:rsid w:val="00DC2D3E"/>
    <w:rsid w:val="00DC2E04"/>
    <w:rsid w:val="00DC31E1"/>
    <w:rsid w:val="00DC36AA"/>
    <w:rsid w:val="00DC41FF"/>
    <w:rsid w:val="00DC467A"/>
    <w:rsid w:val="00DC4A2B"/>
    <w:rsid w:val="00DC5AEE"/>
    <w:rsid w:val="00DC6B90"/>
    <w:rsid w:val="00DC77FD"/>
    <w:rsid w:val="00DC792C"/>
    <w:rsid w:val="00DC7D0E"/>
    <w:rsid w:val="00DC7FDD"/>
    <w:rsid w:val="00DD01B6"/>
    <w:rsid w:val="00DD0819"/>
    <w:rsid w:val="00DD0849"/>
    <w:rsid w:val="00DD0E24"/>
    <w:rsid w:val="00DD0FD9"/>
    <w:rsid w:val="00DD1BC6"/>
    <w:rsid w:val="00DD219B"/>
    <w:rsid w:val="00DD2560"/>
    <w:rsid w:val="00DD2C01"/>
    <w:rsid w:val="00DD2CE6"/>
    <w:rsid w:val="00DD3CDA"/>
    <w:rsid w:val="00DD3E20"/>
    <w:rsid w:val="00DD42F5"/>
    <w:rsid w:val="00DD48B7"/>
    <w:rsid w:val="00DD5B77"/>
    <w:rsid w:val="00DD5B95"/>
    <w:rsid w:val="00DD7A43"/>
    <w:rsid w:val="00DE002A"/>
    <w:rsid w:val="00DE0126"/>
    <w:rsid w:val="00DE15E7"/>
    <w:rsid w:val="00DE16A3"/>
    <w:rsid w:val="00DE1A2D"/>
    <w:rsid w:val="00DE2CFC"/>
    <w:rsid w:val="00DE35B0"/>
    <w:rsid w:val="00DE3A1E"/>
    <w:rsid w:val="00DE4718"/>
    <w:rsid w:val="00DE4ECE"/>
    <w:rsid w:val="00DE59DA"/>
    <w:rsid w:val="00DE5EA3"/>
    <w:rsid w:val="00DE6B59"/>
    <w:rsid w:val="00DE6CAF"/>
    <w:rsid w:val="00DE6D13"/>
    <w:rsid w:val="00DE6DAB"/>
    <w:rsid w:val="00DE7D3D"/>
    <w:rsid w:val="00DE7EC7"/>
    <w:rsid w:val="00DF0AED"/>
    <w:rsid w:val="00DF1293"/>
    <w:rsid w:val="00DF1F93"/>
    <w:rsid w:val="00DF23CF"/>
    <w:rsid w:val="00DF2A7D"/>
    <w:rsid w:val="00DF2E89"/>
    <w:rsid w:val="00DF3397"/>
    <w:rsid w:val="00DF3B90"/>
    <w:rsid w:val="00DF3D94"/>
    <w:rsid w:val="00DF3FB9"/>
    <w:rsid w:val="00DF41C0"/>
    <w:rsid w:val="00DF4920"/>
    <w:rsid w:val="00DF53EC"/>
    <w:rsid w:val="00DF56C0"/>
    <w:rsid w:val="00DF5886"/>
    <w:rsid w:val="00DF5FF8"/>
    <w:rsid w:val="00DF692A"/>
    <w:rsid w:val="00DF6E85"/>
    <w:rsid w:val="00DF769D"/>
    <w:rsid w:val="00DF7C32"/>
    <w:rsid w:val="00DF7CE9"/>
    <w:rsid w:val="00DF7D54"/>
    <w:rsid w:val="00E00146"/>
    <w:rsid w:val="00E00402"/>
    <w:rsid w:val="00E00409"/>
    <w:rsid w:val="00E0049C"/>
    <w:rsid w:val="00E0075D"/>
    <w:rsid w:val="00E007F5"/>
    <w:rsid w:val="00E00AEE"/>
    <w:rsid w:val="00E00C00"/>
    <w:rsid w:val="00E00FD1"/>
    <w:rsid w:val="00E02445"/>
    <w:rsid w:val="00E024D0"/>
    <w:rsid w:val="00E02F1B"/>
    <w:rsid w:val="00E0347F"/>
    <w:rsid w:val="00E03869"/>
    <w:rsid w:val="00E03C7C"/>
    <w:rsid w:val="00E03FC1"/>
    <w:rsid w:val="00E04EF3"/>
    <w:rsid w:val="00E07077"/>
    <w:rsid w:val="00E077D2"/>
    <w:rsid w:val="00E07F03"/>
    <w:rsid w:val="00E103C7"/>
    <w:rsid w:val="00E10D7B"/>
    <w:rsid w:val="00E112B3"/>
    <w:rsid w:val="00E11BAC"/>
    <w:rsid w:val="00E12104"/>
    <w:rsid w:val="00E12768"/>
    <w:rsid w:val="00E133CC"/>
    <w:rsid w:val="00E13750"/>
    <w:rsid w:val="00E139FC"/>
    <w:rsid w:val="00E14504"/>
    <w:rsid w:val="00E148D5"/>
    <w:rsid w:val="00E1645B"/>
    <w:rsid w:val="00E17590"/>
    <w:rsid w:val="00E179AC"/>
    <w:rsid w:val="00E2029D"/>
    <w:rsid w:val="00E20672"/>
    <w:rsid w:val="00E210E4"/>
    <w:rsid w:val="00E21251"/>
    <w:rsid w:val="00E21B44"/>
    <w:rsid w:val="00E222A3"/>
    <w:rsid w:val="00E222CA"/>
    <w:rsid w:val="00E22B5E"/>
    <w:rsid w:val="00E2343E"/>
    <w:rsid w:val="00E23694"/>
    <w:rsid w:val="00E2407C"/>
    <w:rsid w:val="00E24AA3"/>
    <w:rsid w:val="00E24AA4"/>
    <w:rsid w:val="00E252D7"/>
    <w:rsid w:val="00E25DBC"/>
    <w:rsid w:val="00E26A5D"/>
    <w:rsid w:val="00E26DF0"/>
    <w:rsid w:val="00E2762F"/>
    <w:rsid w:val="00E3051C"/>
    <w:rsid w:val="00E308B4"/>
    <w:rsid w:val="00E3112E"/>
    <w:rsid w:val="00E3132E"/>
    <w:rsid w:val="00E3298D"/>
    <w:rsid w:val="00E32EE5"/>
    <w:rsid w:val="00E33A6A"/>
    <w:rsid w:val="00E33D16"/>
    <w:rsid w:val="00E340F6"/>
    <w:rsid w:val="00E3438A"/>
    <w:rsid w:val="00E345C2"/>
    <w:rsid w:val="00E349E1"/>
    <w:rsid w:val="00E34C5D"/>
    <w:rsid w:val="00E34C75"/>
    <w:rsid w:val="00E35D3A"/>
    <w:rsid w:val="00E363E9"/>
    <w:rsid w:val="00E3680D"/>
    <w:rsid w:val="00E3727C"/>
    <w:rsid w:val="00E37C34"/>
    <w:rsid w:val="00E40A3C"/>
    <w:rsid w:val="00E414E9"/>
    <w:rsid w:val="00E421E9"/>
    <w:rsid w:val="00E424FE"/>
    <w:rsid w:val="00E4325D"/>
    <w:rsid w:val="00E4332A"/>
    <w:rsid w:val="00E43C64"/>
    <w:rsid w:val="00E44115"/>
    <w:rsid w:val="00E4538C"/>
    <w:rsid w:val="00E45842"/>
    <w:rsid w:val="00E45D68"/>
    <w:rsid w:val="00E45EA8"/>
    <w:rsid w:val="00E45F0C"/>
    <w:rsid w:val="00E47043"/>
    <w:rsid w:val="00E47151"/>
    <w:rsid w:val="00E47A97"/>
    <w:rsid w:val="00E505A4"/>
    <w:rsid w:val="00E506BC"/>
    <w:rsid w:val="00E5079F"/>
    <w:rsid w:val="00E50A13"/>
    <w:rsid w:val="00E50AA5"/>
    <w:rsid w:val="00E510A4"/>
    <w:rsid w:val="00E51953"/>
    <w:rsid w:val="00E51AE9"/>
    <w:rsid w:val="00E52D64"/>
    <w:rsid w:val="00E530B8"/>
    <w:rsid w:val="00E53643"/>
    <w:rsid w:val="00E53AB3"/>
    <w:rsid w:val="00E53FF0"/>
    <w:rsid w:val="00E5497D"/>
    <w:rsid w:val="00E5543A"/>
    <w:rsid w:val="00E5710B"/>
    <w:rsid w:val="00E575B9"/>
    <w:rsid w:val="00E6046E"/>
    <w:rsid w:val="00E60565"/>
    <w:rsid w:val="00E60D81"/>
    <w:rsid w:val="00E60DBD"/>
    <w:rsid w:val="00E61E94"/>
    <w:rsid w:val="00E6231E"/>
    <w:rsid w:val="00E62328"/>
    <w:rsid w:val="00E62667"/>
    <w:rsid w:val="00E62848"/>
    <w:rsid w:val="00E62866"/>
    <w:rsid w:val="00E62AA9"/>
    <w:rsid w:val="00E62CFE"/>
    <w:rsid w:val="00E62E6A"/>
    <w:rsid w:val="00E636E1"/>
    <w:rsid w:val="00E6438B"/>
    <w:rsid w:val="00E65171"/>
    <w:rsid w:val="00E65C05"/>
    <w:rsid w:val="00E65D33"/>
    <w:rsid w:val="00E66971"/>
    <w:rsid w:val="00E67770"/>
    <w:rsid w:val="00E67C16"/>
    <w:rsid w:val="00E67DBB"/>
    <w:rsid w:val="00E67E34"/>
    <w:rsid w:val="00E707D6"/>
    <w:rsid w:val="00E70CFD"/>
    <w:rsid w:val="00E72A8C"/>
    <w:rsid w:val="00E72D48"/>
    <w:rsid w:val="00E735D9"/>
    <w:rsid w:val="00E74866"/>
    <w:rsid w:val="00E74879"/>
    <w:rsid w:val="00E74A4F"/>
    <w:rsid w:val="00E74FA4"/>
    <w:rsid w:val="00E74FE9"/>
    <w:rsid w:val="00E75DDE"/>
    <w:rsid w:val="00E761B9"/>
    <w:rsid w:val="00E7667E"/>
    <w:rsid w:val="00E76CAF"/>
    <w:rsid w:val="00E80727"/>
    <w:rsid w:val="00E80BDE"/>
    <w:rsid w:val="00E80CE1"/>
    <w:rsid w:val="00E81C83"/>
    <w:rsid w:val="00E8203F"/>
    <w:rsid w:val="00E824AE"/>
    <w:rsid w:val="00E8257D"/>
    <w:rsid w:val="00E84E3D"/>
    <w:rsid w:val="00E8514C"/>
    <w:rsid w:val="00E853F5"/>
    <w:rsid w:val="00E85A5C"/>
    <w:rsid w:val="00E86D76"/>
    <w:rsid w:val="00E86DE0"/>
    <w:rsid w:val="00E86FCA"/>
    <w:rsid w:val="00E87BD9"/>
    <w:rsid w:val="00E87D84"/>
    <w:rsid w:val="00E91530"/>
    <w:rsid w:val="00E918AF"/>
    <w:rsid w:val="00E926B6"/>
    <w:rsid w:val="00E931A3"/>
    <w:rsid w:val="00E942D1"/>
    <w:rsid w:val="00E94848"/>
    <w:rsid w:val="00E94B91"/>
    <w:rsid w:val="00E95EB6"/>
    <w:rsid w:val="00E97E30"/>
    <w:rsid w:val="00E97E44"/>
    <w:rsid w:val="00EA16A1"/>
    <w:rsid w:val="00EA1806"/>
    <w:rsid w:val="00EA20B7"/>
    <w:rsid w:val="00EA23DE"/>
    <w:rsid w:val="00EA261E"/>
    <w:rsid w:val="00EA30A6"/>
    <w:rsid w:val="00EA4C3B"/>
    <w:rsid w:val="00EA51E4"/>
    <w:rsid w:val="00EA666D"/>
    <w:rsid w:val="00EA7188"/>
    <w:rsid w:val="00EA7278"/>
    <w:rsid w:val="00EA77A3"/>
    <w:rsid w:val="00EA7A0B"/>
    <w:rsid w:val="00EB0E0A"/>
    <w:rsid w:val="00EB1931"/>
    <w:rsid w:val="00EB22DF"/>
    <w:rsid w:val="00EB3B27"/>
    <w:rsid w:val="00EB3E20"/>
    <w:rsid w:val="00EB52FD"/>
    <w:rsid w:val="00EB537F"/>
    <w:rsid w:val="00EB613F"/>
    <w:rsid w:val="00EB68B1"/>
    <w:rsid w:val="00EB6CD1"/>
    <w:rsid w:val="00EB722F"/>
    <w:rsid w:val="00EB762B"/>
    <w:rsid w:val="00EB7A69"/>
    <w:rsid w:val="00EB7CEE"/>
    <w:rsid w:val="00EC0CBA"/>
    <w:rsid w:val="00EC0DB9"/>
    <w:rsid w:val="00EC1061"/>
    <w:rsid w:val="00EC23B7"/>
    <w:rsid w:val="00EC2450"/>
    <w:rsid w:val="00EC2854"/>
    <w:rsid w:val="00EC34A6"/>
    <w:rsid w:val="00EC352B"/>
    <w:rsid w:val="00EC4303"/>
    <w:rsid w:val="00EC481F"/>
    <w:rsid w:val="00EC54D8"/>
    <w:rsid w:val="00EC5D4F"/>
    <w:rsid w:val="00EC60AC"/>
    <w:rsid w:val="00EC617C"/>
    <w:rsid w:val="00EC6315"/>
    <w:rsid w:val="00EC6337"/>
    <w:rsid w:val="00EC7786"/>
    <w:rsid w:val="00EC7A5F"/>
    <w:rsid w:val="00EC7E1B"/>
    <w:rsid w:val="00ED0829"/>
    <w:rsid w:val="00ED08F8"/>
    <w:rsid w:val="00ED1020"/>
    <w:rsid w:val="00ED14B8"/>
    <w:rsid w:val="00ED15FC"/>
    <w:rsid w:val="00ED19EC"/>
    <w:rsid w:val="00ED2E00"/>
    <w:rsid w:val="00ED2E08"/>
    <w:rsid w:val="00ED339B"/>
    <w:rsid w:val="00ED4B66"/>
    <w:rsid w:val="00ED4F51"/>
    <w:rsid w:val="00ED4F72"/>
    <w:rsid w:val="00ED5DC5"/>
    <w:rsid w:val="00ED5E08"/>
    <w:rsid w:val="00ED64B0"/>
    <w:rsid w:val="00ED6906"/>
    <w:rsid w:val="00ED6CBE"/>
    <w:rsid w:val="00EE0123"/>
    <w:rsid w:val="00EE040C"/>
    <w:rsid w:val="00EE046B"/>
    <w:rsid w:val="00EE16B1"/>
    <w:rsid w:val="00EE1C8C"/>
    <w:rsid w:val="00EE222F"/>
    <w:rsid w:val="00EE25AB"/>
    <w:rsid w:val="00EE2BDB"/>
    <w:rsid w:val="00EE2F98"/>
    <w:rsid w:val="00EE3599"/>
    <w:rsid w:val="00EE35C1"/>
    <w:rsid w:val="00EE3ED1"/>
    <w:rsid w:val="00EE42F5"/>
    <w:rsid w:val="00EE60C7"/>
    <w:rsid w:val="00EE6B6F"/>
    <w:rsid w:val="00EE6D9B"/>
    <w:rsid w:val="00EE7753"/>
    <w:rsid w:val="00EF0020"/>
    <w:rsid w:val="00EF0ED2"/>
    <w:rsid w:val="00EF12EE"/>
    <w:rsid w:val="00EF1ECE"/>
    <w:rsid w:val="00EF28D8"/>
    <w:rsid w:val="00EF2D5E"/>
    <w:rsid w:val="00EF30AE"/>
    <w:rsid w:val="00EF37E3"/>
    <w:rsid w:val="00EF40D4"/>
    <w:rsid w:val="00EF48A3"/>
    <w:rsid w:val="00EF4A02"/>
    <w:rsid w:val="00EF4BA9"/>
    <w:rsid w:val="00EF4BDE"/>
    <w:rsid w:val="00EF4CAF"/>
    <w:rsid w:val="00EF4DFC"/>
    <w:rsid w:val="00EF532D"/>
    <w:rsid w:val="00EF5519"/>
    <w:rsid w:val="00EF5CCA"/>
    <w:rsid w:val="00EF5FF1"/>
    <w:rsid w:val="00EF6F10"/>
    <w:rsid w:val="00EF7135"/>
    <w:rsid w:val="00EF73D7"/>
    <w:rsid w:val="00F00437"/>
    <w:rsid w:val="00F009B3"/>
    <w:rsid w:val="00F00DFE"/>
    <w:rsid w:val="00F020A2"/>
    <w:rsid w:val="00F0397E"/>
    <w:rsid w:val="00F0442A"/>
    <w:rsid w:val="00F0763D"/>
    <w:rsid w:val="00F10BBC"/>
    <w:rsid w:val="00F10BD6"/>
    <w:rsid w:val="00F112F0"/>
    <w:rsid w:val="00F133CD"/>
    <w:rsid w:val="00F13632"/>
    <w:rsid w:val="00F13DB0"/>
    <w:rsid w:val="00F14863"/>
    <w:rsid w:val="00F1582B"/>
    <w:rsid w:val="00F179BE"/>
    <w:rsid w:val="00F20A41"/>
    <w:rsid w:val="00F20ABE"/>
    <w:rsid w:val="00F22BC1"/>
    <w:rsid w:val="00F2334C"/>
    <w:rsid w:val="00F234D1"/>
    <w:rsid w:val="00F23591"/>
    <w:rsid w:val="00F24EFD"/>
    <w:rsid w:val="00F25827"/>
    <w:rsid w:val="00F25A3D"/>
    <w:rsid w:val="00F277A3"/>
    <w:rsid w:val="00F27C5E"/>
    <w:rsid w:val="00F30846"/>
    <w:rsid w:val="00F3085C"/>
    <w:rsid w:val="00F30EFE"/>
    <w:rsid w:val="00F31C60"/>
    <w:rsid w:val="00F3213B"/>
    <w:rsid w:val="00F32AF7"/>
    <w:rsid w:val="00F32C51"/>
    <w:rsid w:val="00F335B2"/>
    <w:rsid w:val="00F33F0E"/>
    <w:rsid w:val="00F34487"/>
    <w:rsid w:val="00F35189"/>
    <w:rsid w:val="00F35444"/>
    <w:rsid w:val="00F3554D"/>
    <w:rsid w:val="00F36B98"/>
    <w:rsid w:val="00F371AB"/>
    <w:rsid w:val="00F401F8"/>
    <w:rsid w:val="00F42E81"/>
    <w:rsid w:val="00F43443"/>
    <w:rsid w:val="00F43A1C"/>
    <w:rsid w:val="00F43B7B"/>
    <w:rsid w:val="00F44233"/>
    <w:rsid w:val="00F4431D"/>
    <w:rsid w:val="00F44662"/>
    <w:rsid w:val="00F44EA0"/>
    <w:rsid w:val="00F47B84"/>
    <w:rsid w:val="00F47D84"/>
    <w:rsid w:val="00F47DAE"/>
    <w:rsid w:val="00F50827"/>
    <w:rsid w:val="00F51866"/>
    <w:rsid w:val="00F51A9D"/>
    <w:rsid w:val="00F52148"/>
    <w:rsid w:val="00F5232A"/>
    <w:rsid w:val="00F5292A"/>
    <w:rsid w:val="00F52A89"/>
    <w:rsid w:val="00F5305B"/>
    <w:rsid w:val="00F5314C"/>
    <w:rsid w:val="00F532C2"/>
    <w:rsid w:val="00F53591"/>
    <w:rsid w:val="00F53A09"/>
    <w:rsid w:val="00F53E88"/>
    <w:rsid w:val="00F53FA1"/>
    <w:rsid w:val="00F5533F"/>
    <w:rsid w:val="00F55AA9"/>
    <w:rsid w:val="00F5609B"/>
    <w:rsid w:val="00F568F6"/>
    <w:rsid w:val="00F57353"/>
    <w:rsid w:val="00F57DE4"/>
    <w:rsid w:val="00F57F1D"/>
    <w:rsid w:val="00F60A1D"/>
    <w:rsid w:val="00F60EE5"/>
    <w:rsid w:val="00F61071"/>
    <w:rsid w:val="00F615BB"/>
    <w:rsid w:val="00F625D9"/>
    <w:rsid w:val="00F62783"/>
    <w:rsid w:val="00F62920"/>
    <w:rsid w:val="00F62BC9"/>
    <w:rsid w:val="00F6330B"/>
    <w:rsid w:val="00F63B40"/>
    <w:rsid w:val="00F63BE3"/>
    <w:rsid w:val="00F64628"/>
    <w:rsid w:val="00F64899"/>
    <w:rsid w:val="00F64A94"/>
    <w:rsid w:val="00F65596"/>
    <w:rsid w:val="00F702F0"/>
    <w:rsid w:val="00F7051D"/>
    <w:rsid w:val="00F707AA"/>
    <w:rsid w:val="00F7130A"/>
    <w:rsid w:val="00F714CA"/>
    <w:rsid w:val="00F71581"/>
    <w:rsid w:val="00F71A52"/>
    <w:rsid w:val="00F71F7A"/>
    <w:rsid w:val="00F72A26"/>
    <w:rsid w:val="00F73AE8"/>
    <w:rsid w:val="00F7488A"/>
    <w:rsid w:val="00F76088"/>
    <w:rsid w:val="00F76115"/>
    <w:rsid w:val="00F76169"/>
    <w:rsid w:val="00F76621"/>
    <w:rsid w:val="00F768F9"/>
    <w:rsid w:val="00F76ED5"/>
    <w:rsid w:val="00F80B6D"/>
    <w:rsid w:val="00F817D7"/>
    <w:rsid w:val="00F827F9"/>
    <w:rsid w:val="00F829E3"/>
    <w:rsid w:val="00F82CA6"/>
    <w:rsid w:val="00F82CD9"/>
    <w:rsid w:val="00F83274"/>
    <w:rsid w:val="00F83F6A"/>
    <w:rsid w:val="00F84087"/>
    <w:rsid w:val="00F845B3"/>
    <w:rsid w:val="00F84E9F"/>
    <w:rsid w:val="00F85BC4"/>
    <w:rsid w:val="00F85D88"/>
    <w:rsid w:val="00F85E7A"/>
    <w:rsid w:val="00F86D3F"/>
    <w:rsid w:val="00F87771"/>
    <w:rsid w:val="00F87794"/>
    <w:rsid w:val="00F87ACF"/>
    <w:rsid w:val="00F90271"/>
    <w:rsid w:val="00F93017"/>
    <w:rsid w:val="00F9378A"/>
    <w:rsid w:val="00F94964"/>
    <w:rsid w:val="00F9498D"/>
    <w:rsid w:val="00F9567A"/>
    <w:rsid w:val="00F95948"/>
    <w:rsid w:val="00F95AB3"/>
    <w:rsid w:val="00F961D6"/>
    <w:rsid w:val="00F96412"/>
    <w:rsid w:val="00F96E90"/>
    <w:rsid w:val="00F97310"/>
    <w:rsid w:val="00F974E8"/>
    <w:rsid w:val="00F975BF"/>
    <w:rsid w:val="00F97A3F"/>
    <w:rsid w:val="00FA0107"/>
    <w:rsid w:val="00FA024A"/>
    <w:rsid w:val="00FA03E9"/>
    <w:rsid w:val="00FA07CC"/>
    <w:rsid w:val="00FA12F7"/>
    <w:rsid w:val="00FA2C4B"/>
    <w:rsid w:val="00FA2D9D"/>
    <w:rsid w:val="00FA3A37"/>
    <w:rsid w:val="00FA3E93"/>
    <w:rsid w:val="00FA41F8"/>
    <w:rsid w:val="00FA4B13"/>
    <w:rsid w:val="00FA59F2"/>
    <w:rsid w:val="00FA7708"/>
    <w:rsid w:val="00FA77C8"/>
    <w:rsid w:val="00FA7915"/>
    <w:rsid w:val="00FA7B2E"/>
    <w:rsid w:val="00FA7FA7"/>
    <w:rsid w:val="00FB1E66"/>
    <w:rsid w:val="00FB2583"/>
    <w:rsid w:val="00FB32CA"/>
    <w:rsid w:val="00FB3548"/>
    <w:rsid w:val="00FB3928"/>
    <w:rsid w:val="00FB58AB"/>
    <w:rsid w:val="00FB5963"/>
    <w:rsid w:val="00FB6C30"/>
    <w:rsid w:val="00FB7810"/>
    <w:rsid w:val="00FB7E66"/>
    <w:rsid w:val="00FC0022"/>
    <w:rsid w:val="00FC0A42"/>
    <w:rsid w:val="00FC0B7D"/>
    <w:rsid w:val="00FC25AF"/>
    <w:rsid w:val="00FC2769"/>
    <w:rsid w:val="00FC2AA6"/>
    <w:rsid w:val="00FC37A8"/>
    <w:rsid w:val="00FC3A9B"/>
    <w:rsid w:val="00FC3EEB"/>
    <w:rsid w:val="00FC48E3"/>
    <w:rsid w:val="00FC4A06"/>
    <w:rsid w:val="00FC4E1F"/>
    <w:rsid w:val="00FC5624"/>
    <w:rsid w:val="00FC655F"/>
    <w:rsid w:val="00FC69D2"/>
    <w:rsid w:val="00FC6FC0"/>
    <w:rsid w:val="00FC7777"/>
    <w:rsid w:val="00FC7BDD"/>
    <w:rsid w:val="00FD0D23"/>
    <w:rsid w:val="00FD124B"/>
    <w:rsid w:val="00FD14CA"/>
    <w:rsid w:val="00FD15A3"/>
    <w:rsid w:val="00FD1799"/>
    <w:rsid w:val="00FD1FF4"/>
    <w:rsid w:val="00FD2084"/>
    <w:rsid w:val="00FD23C9"/>
    <w:rsid w:val="00FD2C0F"/>
    <w:rsid w:val="00FD3B74"/>
    <w:rsid w:val="00FD3C4D"/>
    <w:rsid w:val="00FD3E62"/>
    <w:rsid w:val="00FD3EC2"/>
    <w:rsid w:val="00FD435A"/>
    <w:rsid w:val="00FD4E81"/>
    <w:rsid w:val="00FD5964"/>
    <w:rsid w:val="00FD5A11"/>
    <w:rsid w:val="00FD7011"/>
    <w:rsid w:val="00FD72E3"/>
    <w:rsid w:val="00FD72ED"/>
    <w:rsid w:val="00FD76AC"/>
    <w:rsid w:val="00FE002F"/>
    <w:rsid w:val="00FE024E"/>
    <w:rsid w:val="00FE1275"/>
    <w:rsid w:val="00FE1428"/>
    <w:rsid w:val="00FE1D82"/>
    <w:rsid w:val="00FE37D3"/>
    <w:rsid w:val="00FE3907"/>
    <w:rsid w:val="00FE44A3"/>
    <w:rsid w:val="00FE4D85"/>
    <w:rsid w:val="00FE5CF1"/>
    <w:rsid w:val="00FE5FF9"/>
    <w:rsid w:val="00FE64CF"/>
    <w:rsid w:val="00FE7171"/>
    <w:rsid w:val="00FE73D5"/>
    <w:rsid w:val="00FF0052"/>
    <w:rsid w:val="00FF0C06"/>
    <w:rsid w:val="00FF1181"/>
    <w:rsid w:val="00FF1890"/>
    <w:rsid w:val="00FF1F2F"/>
    <w:rsid w:val="00FF1F9E"/>
    <w:rsid w:val="00FF202C"/>
    <w:rsid w:val="00FF217B"/>
    <w:rsid w:val="00FF2232"/>
    <w:rsid w:val="00FF38B6"/>
    <w:rsid w:val="00FF3A61"/>
    <w:rsid w:val="00FF403B"/>
    <w:rsid w:val="00FF44C9"/>
    <w:rsid w:val="00FF4D88"/>
    <w:rsid w:val="00FF5B22"/>
    <w:rsid w:val="00FF5DB4"/>
    <w:rsid w:val="00FF6B09"/>
    <w:rsid w:val="00FF72DC"/>
    <w:rsid w:val="00FF7842"/>
    <w:rsid w:val="00FF7B7C"/>
    <w:rsid w:val="00FF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52ADF4"/>
  <w15:docId w15:val="{BBD8F814-E32C-41B7-8308-10FDA8DC4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80005"/>
    <w:pPr>
      <w:ind w:left="720"/>
      <w:contextualSpacing/>
    </w:pPr>
  </w:style>
  <w:style w:type="paragraph" w:customStyle="1" w:styleId="Default">
    <w:name w:val="Default"/>
    <w:rsid w:val="001309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A05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sid w:val="008A055F"/>
    <w:rPr>
      <w:rFonts w:ascii="Segoe UI" w:hAnsi="Segoe UI" w:cs="Segoe UI"/>
      <w:sz w:val="18"/>
      <w:szCs w:val="18"/>
    </w:rPr>
  </w:style>
  <w:style w:type="character" w:styleId="Textodelmarcadordeposicin">
    <w:name w:val="Placeholder Text"/>
    <w:uiPriority w:val="99"/>
    <w:semiHidden/>
    <w:rsid w:val="00257FD8"/>
    <w:rPr>
      <w:color w:val="808080"/>
    </w:rPr>
  </w:style>
  <w:style w:type="character" w:styleId="Refdecomentario">
    <w:name w:val="annotation reference"/>
    <w:uiPriority w:val="99"/>
    <w:semiHidden/>
    <w:unhideWhenUsed/>
    <w:rsid w:val="00635DE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35DE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rsid w:val="00635DE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22F1A"/>
    <w:pPr>
      <w:spacing w:after="0"/>
    </w:pPr>
    <w:rPr>
      <w:rFonts w:ascii="Times New Roman" w:eastAsia="Times New Roman" w:hAnsi="Times New Roman"/>
      <w:b/>
      <w:bCs/>
      <w:lang w:eastAsia="es-ES_tradnl"/>
    </w:rPr>
  </w:style>
  <w:style w:type="character" w:customStyle="1" w:styleId="AsuntodelcomentarioCar">
    <w:name w:val="Asunto del comentario Car"/>
    <w:link w:val="Asuntodelcomentario"/>
    <w:uiPriority w:val="99"/>
    <w:semiHidden/>
    <w:rsid w:val="00D22F1A"/>
    <w:rPr>
      <w:rFonts w:ascii="Times New Roman" w:eastAsia="Times New Roman" w:hAnsi="Times New Roman"/>
      <w:b/>
      <w:bCs/>
      <w:sz w:val="20"/>
      <w:szCs w:val="20"/>
      <w:lang w:eastAsia="es-ES_tradnl"/>
    </w:rPr>
  </w:style>
  <w:style w:type="paragraph" w:styleId="Revisin">
    <w:name w:val="Revision"/>
    <w:hidden/>
    <w:uiPriority w:val="99"/>
    <w:semiHidden/>
    <w:rsid w:val="00D22F1A"/>
    <w:rPr>
      <w:sz w:val="24"/>
      <w:szCs w:val="24"/>
      <w:lang w:eastAsia="en-US"/>
    </w:rPr>
  </w:style>
  <w:style w:type="character" w:customStyle="1" w:styleId="apple-converted-space">
    <w:name w:val="apple-converted-space"/>
    <w:rsid w:val="00D22F1A"/>
  </w:style>
  <w:style w:type="table" w:styleId="Tablaconcuadrcula">
    <w:name w:val="Table Grid"/>
    <w:basedOn w:val="Tablanormal"/>
    <w:uiPriority w:val="39"/>
    <w:rsid w:val="00D22F1A"/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1068FE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068FE"/>
    <w:rPr>
      <w:lang w:eastAsia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1068FE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85698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10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AEC58-293E-4724-95C5-0B2C5E9EF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0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</dc:creator>
  <cp:keywords/>
  <cp:lastModifiedBy>Pablo Monedero</cp:lastModifiedBy>
  <cp:revision>2</cp:revision>
  <dcterms:created xsi:type="dcterms:W3CDTF">2020-09-02T21:38:00Z</dcterms:created>
  <dcterms:modified xsi:type="dcterms:W3CDTF">2020-09-02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 6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8th edition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nature-publishing-group-vancouver</vt:lpwstr>
  </property>
  <property fmtid="{D5CDD505-2E9C-101B-9397-08002B2CF9AE}" pid="17" name="Mendeley Recent Style Name 7_1">
    <vt:lpwstr>Nature Publishing Group - Vancouver</vt:lpwstr>
  </property>
  <property fmtid="{D5CDD505-2E9C-101B-9397-08002B2CF9AE}" pid="18" name="Mendeley Recent Style Id 8_1">
    <vt:lpwstr>http://www.zotero.org/styles/the-new-england-journal-of-medicine</vt:lpwstr>
  </property>
  <property fmtid="{D5CDD505-2E9C-101B-9397-08002B2CF9AE}" pid="19" name="Mendeley Recent Style Name 8_1">
    <vt:lpwstr>The New England Journal of Medicin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